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67E83" w14:textId="6F23A8D5" w:rsidR="00AD6075" w:rsidRDefault="00AD6075" w:rsidP="00FF53DB">
      <w:pPr>
        <w:pStyle w:val="Title"/>
        <w:rPr>
          <w:lang w:val="en-CA"/>
        </w:rPr>
      </w:pPr>
      <w:r>
        <w:rPr>
          <w:lang w:val="en-CA"/>
        </w:rPr>
        <w:t>CSE 701 Project Proposal</w:t>
      </w:r>
      <w:r w:rsidR="00A35365">
        <w:rPr>
          <w:lang w:val="en-CA"/>
        </w:rPr>
        <w:t xml:space="preserve"> Writing</w:t>
      </w:r>
    </w:p>
    <w:p w14:paraId="06811551" w14:textId="260F5EF9" w:rsidR="00AD6075" w:rsidRDefault="00AD6075" w:rsidP="00FF53DB">
      <w:pPr>
        <w:pStyle w:val="Subtitle"/>
        <w:rPr>
          <w:lang w:val="en-CA"/>
        </w:rPr>
      </w:pPr>
      <w:r>
        <w:rPr>
          <w:lang w:val="en-CA"/>
        </w:rPr>
        <w:t>NPC Race</w:t>
      </w:r>
      <w:r w:rsidR="00BE553E">
        <w:rPr>
          <w:lang w:val="en-CA"/>
        </w:rPr>
        <w:t>r</w:t>
      </w:r>
    </w:p>
    <w:p w14:paraId="5D73F550" w14:textId="77777777" w:rsidR="00833BF8" w:rsidRDefault="00833BF8">
      <w:pPr>
        <w:pStyle w:val="TOCHeading"/>
        <w:rPr>
          <w:rFonts w:asciiTheme="minorHAnsi" w:eastAsiaTheme="minorEastAsia" w:hAnsiTheme="minorHAnsi" w:cstheme="minorBidi"/>
          <w:color w:val="5A5A5A" w:themeColor="text1" w:themeTint="A5"/>
          <w:spacing w:val="15"/>
          <w:sz w:val="22"/>
          <w:szCs w:val="22"/>
          <w:lang w:val="en-CA"/>
        </w:rPr>
      </w:pPr>
      <w:r w:rsidRPr="00833BF8">
        <w:rPr>
          <w:rFonts w:asciiTheme="minorHAnsi" w:eastAsiaTheme="minorEastAsia" w:hAnsiTheme="minorHAnsi" w:cstheme="minorBidi"/>
          <w:color w:val="5A5A5A" w:themeColor="text1" w:themeTint="A5"/>
          <w:spacing w:val="15"/>
          <w:sz w:val="22"/>
          <w:szCs w:val="22"/>
          <w:lang w:val="en-CA"/>
        </w:rPr>
        <w:t>A Computational Comparison of Game Pathfinding Algorithms.</w:t>
      </w:r>
    </w:p>
    <w:sdt>
      <w:sdtPr>
        <w:id w:val="103431672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720BA2E" w14:textId="0B7D3557" w:rsidR="005F6F84" w:rsidRDefault="005F6F84">
          <w:pPr>
            <w:pStyle w:val="TOCHeading"/>
          </w:pPr>
          <w:r>
            <w:t>Contents</w:t>
          </w:r>
        </w:p>
        <w:p w14:paraId="55070E1A" w14:textId="2AD67963" w:rsidR="005F6F84" w:rsidRDefault="005F6F84">
          <w:pPr>
            <w:pStyle w:val="TOC1"/>
            <w:tabs>
              <w:tab w:val="right" w:leader="dot" w:pos="9350"/>
            </w:tabs>
            <w:rPr>
              <w:noProof/>
            </w:rPr>
          </w:pPr>
          <w:r>
            <w:fldChar w:fldCharType="begin"/>
          </w:r>
          <w:r>
            <w:instrText xml:space="preserve"> TOC \o "1-3" \h \z \u </w:instrText>
          </w:r>
          <w:r>
            <w:fldChar w:fldCharType="separate"/>
          </w:r>
          <w:hyperlink w:anchor="_Toc122359282" w:history="1">
            <w:r w:rsidRPr="00EF1646">
              <w:rPr>
                <w:rStyle w:val="Hyperlink"/>
                <w:noProof/>
                <w:lang w:val="en-CA"/>
              </w:rPr>
              <w:t>Purpose</w:t>
            </w:r>
            <w:r>
              <w:rPr>
                <w:noProof/>
                <w:webHidden/>
              </w:rPr>
              <w:tab/>
            </w:r>
            <w:r>
              <w:rPr>
                <w:noProof/>
                <w:webHidden/>
              </w:rPr>
              <w:fldChar w:fldCharType="begin"/>
            </w:r>
            <w:r>
              <w:rPr>
                <w:noProof/>
                <w:webHidden/>
              </w:rPr>
              <w:instrText xml:space="preserve"> PAGEREF _Toc122359282 \h </w:instrText>
            </w:r>
            <w:r>
              <w:rPr>
                <w:noProof/>
                <w:webHidden/>
              </w:rPr>
            </w:r>
            <w:r>
              <w:rPr>
                <w:noProof/>
                <w:webHidden/>
              </w:rPr>
              <w:fldChar w:fldCharType="separate"/>
            </w:r>
            <w:r>
              <w:rPr>
                <w:noProof/>
                <w:webHidden/>
              </w:rPr>
              <w:t>1</w:t>
            </w:r>
            <w:r>
              <w:rPr>
                <w:noProof/>
                <w:webHidden/>
              </w:rPr>
              <w:fldChar w:fldCharType="end"/>
            </w:r>
          </w:hyperlink>
        </w:p>
        <w:p w14:paraId="0AB4E998" w14:textId="71DDF60B" w:rsidR="005F6F84" w:rsidRDefault="005F6F84">
          <w:pPr>
            <w:pStyle w:val="TOC1"/>
            <w:tabs>
              <w:tab w:val="right" w:leader="dot" w:pos="9350"/>
            </w:tabs>
            <w:rPr>
              <w:noProof/>
            </w:rPr>
          </w:pPr>
          <w:hyperlink w:anchor="_Toc122359283" w:history="1">
            <w:r w:rsidRPr="00EF1646">
              <w:rPr>
                <w:rStyle w:val="Hyperlink"/>
                <w:noProof/>
              </w:rPr>
              <w:t>Introduction and Theory</w:t>
            </w:r>
            <w:r>
              <w:rPr>
                <w:noProof/>
                <w:webHidden/>
              </w:rPr>
              <w:tab/>
            </w:r>
            <w:r>
              <w:rPr>
                <w:noProof/>
                <w:webHidden/>
              </w:rPr>
              <w:fldChar w:fldCharType="begin"/>
            </w:r>
            <w:r>
              <w:rPr>
                <w:noProof/>
                <w:webHidden/>
              </w:rPr>
              <w:instrText xml:space="preserve"> PAGEREF _Toc122359283 \h </w:instrText>
            </w:r>
            <w:r>
              <w:rPr>
                <w:noProof/>
                <w:webHidden/>
              </w:rPr>
            </w:r>
            <w:r>
              <w:rPr>
                <w:noProof/>
                <w:webHidden/>
              </w:rPr>
              <w:fldChar w:fldCharType="separate"/>
            </w:r>
            <w:r>
              <w:rPr>
                <w:noProof/>
                <w:webHidden/>
              </w:rPr>
              <w:t>1</w:t>
            </w:r>
            <w:r>
              <w:rPr>
                <w:noProof/>
                <w:webHidden/>
              </w:rPr>
              <w:fldChar w:fldCharType="end"/>
            </w:r>
          </w:hyperlink>
        </w:p>
        <w:p w14:paraId="59722025" w14:textId="5F2BBF45" w:rsidR="005F6F84" w:rsidRDefault="005F6F84">
          <w:pPr>
            <w:pStyle w:val="TOC1"/>
            <w:tabs>
              <w:tab w:val="right" w:leader="dot" w:pos="9350"/>
            </w:tabs>
            <w:rPr>
              <w:noProof/>
            </w:rPr>
          </w:pPr>
          <w:hyperlink w:anchor="_Toc122359284" w:history="1">
            <w:r w:rsidRPr="00EF1646">
              <w:rPr>
                <w:rStyle w:val="Hyperlink"/>
                <w:noProof/>
              </w:rPr>
              <w:t>NPC Racer</w:t>
            </w:r>
            <w:r>
              <w:rPr>
                <w:noProof/>
                <w:webHidden/>
              </w:rPr>
              <w:tab/>
            </w:r>
            <w:r>
              <w:rPr>
                <w:noProof/>
                <w:webHidden/>
              </w:rPr>
              <w:fldChar w:fldCharType="begin"/>
            </w:r>
            <w:r>
              <w:rPr>
                <w:noProof/>
                <w:webHidden/>
              </w:rPr>
              <w:instrText xml:space="preserve"> PAGEREF _Toc122359284 \h </w:instrText>
            </w:r>
            <w:r>
              <w:rPr>
                <w:noProof/>
                <w:webHidden/>
              </w:rPr>
            </w:r>
            <w:r>
              <w:rPr>
                <w:noProof/>
                <w:webHidden/>
              </w:rPr>
              <w:fldChar w:fldCharType="separate"/>
            </w:r>
            <w:r>
              <w:rPr>
                <w:noProof/>
                <w:webHidden/>
              </w:rPr>
              <w:t>3</w:t>
            </w:r>
            <w:r>
              <w:rPr>
                <w:noProof/>
                <w:webHidden/>
              </w:rPr>
              <w:fldChar w:fldCharType="end"/>
            </w:r>
          </w:hyperlink>
        </w:p>
        <w:p w14:paraId="0A480090" w14:textId="332AD7C1" w:rsidR="005F6F84" w:rsidRDefault="005F6F84">
          <w:pPr>
            <w:pStyle w:val="TOC1"/>
            <w:tabs>
              <w:tab w:val="right" w:leader="dot" w:pos="9350"/>
            </w:tabs>
            <w:rPr>
              <w:noProof/>
            </w:rPr>
          </w:pPr>
          <w:hyperlink w:anchor="_Toc122359285" w:history="1">
            <w:r w:rsidRPr="00EF1646">
              <w:rPr>
                <w:rStyle w:val="Hyperlink"/>
                <w:noProof/>
              </w:rPr>
              <w:t>Implementation</w:t>
            </w:r>
            <w:r>
              <w:rPr>
                <w:noProof/>
                <w:webHidden/>
              </w:rPr>
              <w:tab/>
            </w:r>
            <w:r>
              <w:rPr>
                <w:noProof/>
                <w:webHidden/>
              </w:rPr>
              <w:fldChar w:fldCharType="begin"/>
            </w:r>
            <w:r>
              <w:rPr>
                <w:noProof/>
                <w:webHidden/>
              </w:rPr>
              <w:instrText xml:space="preserve"> PAGEREF _Toc122359285 \h </w:instrText>
            </w:r>
            <w:r>
              <w:rPr>
                <w:noProof/>
                <w:webHidden/>
              </w:rPr>
            </w:r>
            <w:r>
              <w:rPr>
                <w:noProof/>
                <w:webHidden/>
              </w:rPr>
              <w:fldChar w:fldCharType="separate"/>
            </w:r>
            <w:r>
              <w:rPr>
                <w:noProof/>
                <w:webHidden/>
              </w:rPr>
              <w:t>4</w:t>
            </w:r>
            <w:r>
              <w:rPr>
                <w:noProof/>
                <w:webHidden/>
              </w:rPr>
              <w:fldChar w:fldCharType="end"/>
            </w:r>
          </w:hyperlink>
        </w:p>
        <w:p w14:paraId="074A54FB" w14:textId="34B73DE2" w:rsidR="005F6F84" w:rsidRDefault="005F6F84">
          <w:pPr>
            <w:pStyle w:val="TOC2"/>
            <w:tabs>
              <w:tab w:val="right" w:leader="dot" w:pos="9350"/>
            </w:tabs>
            <w:rPr>
              <w:noProof/>
            </w:rPr>
          </w:pPr>
          <w:hyperlink w:anchor="_Toc122359286" w:history="1">
            <w:r w:rsidRPr="00EF1646">
              <w:rPr>
                <w:rStyle w:val="Hyperlink"/>
                <w:noProof/>
                <w:lang w:val="en-CA"/>
              </w:rPr>
              <w:t>Maze Class</w:t>
            </w:r>
            <w:r>
              <w:rPr>
                <w:noProof/>
                <w:webHidden/>
              </w:rPr>
              <w:tab/>
            </w:r>
            <w:r>
              <w:rPr>
                <w:noProof/>
                <w:webHidden/>
              </w:rPr>
              <w:fldChar w:fldCharType="begin"/>
            </w:r>
            <w:r>
              <w:rPr>
                <w:noProof/>
                <w:webHidden/>
              </w:rPr>
              <w:instrText xml:space="preserve"> PAGEREF _Toc122359286 \h </w:instrText>
            </w:r>
            <w:r>
              <w:rPr>
                <w:noProof/>
                <w:webHidden/>
              </w:rPr>
            </w:r>
            <w:r>
              <w:rPr>
                <w:noProof/>
                <w:webHidden/>
              </w:rPr>
              <w:fldChar w:fldCharType="separate"/>
            </w:r>
            <w:r>
              <w:rPr>
                <w:noProof/>
                <w:webHidden/>
              </w:rPr>
              <w:t>5</w:t>
            </w:r>
            <w:r>
              <w:rPr>
                <w:noProof/>
                <w:webHidden/>
              </w:rPr>
              <w:fldChar w:fldCharType="end"/>
            </w:r>
          </w:hyperlink>
        </w:p>
        <w:p w14:paraId="49AACB4B" w14:textId="42D32D4F" w:rsidR="005F6F84" w:rsidRDefault="005F6F84">
          <w:pPr>
            <w:pStyle w:val="TOC2"/>
            <w:tabs>
              <w:tab w:val="right" w:leader="dot" w:pos="9350"/>
            </w:tabs>
            <w:rPr>
              <w:noProof/>
            </w:rPr>
          </w:pPr>
          <w:hyperlink w:anchor="_Toc122359287" w:history="1">
            <w:r w:rsidRPr="00EF1646">
              <w:rPr>
                <w:rStyle w:val="Hyperlink"/>
                <w:noProof/>
                <w:lang w:val="en-CA"/>
              </w:rPr>
              <w:t>Agent Classes</w:t>
            </w:r>
            <w:r>
              <w:rPr>
                <w:noProof/>
                <w:webHidden/>
              </w:rPr>
              <w:tab/>
            </w:r>
            <w:r>
              <w:rPr>
                <w:noProof/>
                <w:webHidden/>
              </w:rPr>
              <w:fldChar w:fldCharType="begin"/>
            </w:r>
            <w:r>
              <w:rPr>
                <w:noProof/>
                <w:webHidden/>
              </w:rPr>
              <w:instrText xml:space="preserve"> PAGEREF _Toc122359287 \h </w:instrText>
            </w:r>
            <w:r>
              <w:rPr>
                <w:noProof/>
                <w:webHidden/>
              </w:rPr>
            </w:r>
            <w:r>
              <w:rPr>
                <w:noProof/>
                <w:webHidden/>
              </w:rPr>
              <w:fldChar w:fldCharType="separate"/>
            </w:r>
            <w:r>
              <w:rPr>
                <w:noProof/>
                <w:webHidden/>
              </w:rPr>
              <w:t>6</w:t>
            </w:r>
            <w:r>
              <w:rPr>
                <w:noProof/>
                <w:webHidden/>
              </w:rPr>
              <w:fldChar w:fldCharType="end"/>
            </w:r>
          </w:hyperlink>
        </w:p>
        <w:p w14:paraId="3845D93C" w14:textId="64E97DB4" w:rsidR="005F6F84" w:rsidRDefault="005F6F84">
          <w:pPr>
            <w:pStyle w:val="TOC2"/>
            <w:tabs>
              <w:tab w:val="right" w:leader="dot" w:pos="9350"/>
            </w:tabs>
            <w:rPr>
              <w:noProof/>
            </w:rPr>
          </w:pPr>
          <w:hyperlink w:anchor="_Toc122359288" w:history="1">
            <w:r w:rsidRPr="00EF1646">
              <w:rPr>
                <w:rStyle w:val="Hyperlink"/>
                <w:noProof/>
                <w:lang w:val="en-CA"/>
              </w:rPr>
              <w:t>Timekeeper Classes</w:t>
            </w:r>
            <w:r>
              <w:rPr>
                <w:noProof/>
                <w:webHidden/>
              </w:rPr>
              <w:tab/>
            </w:r>
            <w:r>
              <w:rPr>
                <w:noProof/>
                <w:webHidden/>
              </w:rPr>
              <w:fldChar w:fldCharType="begin"/>
            </w:r>
            <w:r>
              <w:rPr>
                <w:noProof/>
                <w:webHidden/>
              </w:rPr>
              <w:instrText xml:space="preserve"> PAGEREF _Toc122359288 \h </w:instrText>
            </w:r>
            <w:r>
              <w:rPr>
                <w:noProof/>
                <w:webHidden/>
              </w:rPr>
            </w:r>
            <w:r>
              <w:rPr>
                <w:noProof/>
                <w:webHidden/>
              </w:rPr>
              <w:fldChar w:fldCharType="separate"/>
            </w:r>
            <w:r>
              <w:rPr>
                <w:noProof/>
                <w:webHidden/>
              </w:rPr>
              <w:t>6</w:t>
            </w:r>
            <w:r>
              <w:rPr>
                <w:noProof/>
                <w:webHidden/>
              </w:rPr>
              <w:fldChar w:fldCharType="end"/>
            </w:r>
          </w:hyperlink>
        </w:p>
        <w:p w14:paraId="6AAB963B" w14:textId="66E6B0BC" w:rsidR="005F6F84" w:rsidRDefault="005F6F84">
          <w:pPr>
            <w:pStyle w:val="TOC2"/>
            <w:tabs>
              <w:tab w:val="right" w:leader="dot" w:pos="9350"/>
            </w:tabs>
            <w:rPr>
              <w:noProof/>
            </w:rPr>
          </w:pPr>
          <w:hyperlink w:anchor="_Toc122359289" w:history="1">
            <w:r w:rsidRPr="00EF1646">
              <w:rPr>
                <w:rStyle w:val="Hyperlink"/>
                <w:noProof/>
                <w:lang w:val="en-CA"/>
              </w:rPr>
              <w:t>Main Program</w:t>
            </w:r>
            <w:r>
              <w:rPr>
                <w:noProof/>
                <w:webHidden/>
              </w:rPr>
              <w:tab/>
            </w:r>
            <w:r>
              <w:rPr>
                <w:noProof/>
                <w:webHidden/>
              </w:rPr>
              <w:fldChar w:fldCharType="begin"/>
            </w:r>
            <w:r>
              <w:rPr>
                <w:noProof/>
                <w:webHidden/>
              </w:rPr>
              <w:instrText xml:space="preserve"> PAGEREF _Toc122359289 \h </w:instrText>
            </w:r>
            <w:r>
              <w:rPr>
                <w:noProof/>
                <w:webHidden/>
              </w:rPr>
            </w:r>
            <w:r>
              <w:rPr>
                <w:noProof/>
                <w:webHidden/>
              </w:rPr>
              <w:fldChar w:fldCharType="separate"/>
            </w:r>
            <w:r>
              <w:rPr>
                <w:noProof/>
                <w:webHidden/>
              </w:rPr>
              <w:t>6</w:t>
            </w:r>
            <w:r>
              <w:rPr>
                <w:noProof/>
                <w:webHidden/>
              </w:rPr>
              <w:fldChar w:fldCharType="end"/>
            </w:r>
          </w:hyperlink>
        </w:p>
        <w:p w14:paraId="5D9332BA" w14:textId="3B17063F" w:rsidR="005F6F84" w:rsidRDefault="005F6F84">
          <w:r>
            <w:rPr>
              <w:b/>
              <w:bCs/>
              <w:noProof/>
            </w:rPr>
            <w:fldChar w:fldCharType="end"/>
          </w:r>
        </w:p>
      </w:sdtContent>
    </w:sdt>
    <w:p w14:paraId="05D7637E" w14:textId="77777777" w:rsidR="00FF53DB" w:rsidRDefault="00FF53DB" w:rsidP="00FF53DB">
      <w:pPr>
        <w:tabs>
          <w:tab w:val="left" w:pos="2859"/>
        </w:tabs>
        <w:rPr>
          <w:lang w:val="en-CA"/>
        </w:rPr>
      </w:pPr>
    </w:p>
    <w:p w14:paraId="79E137C7" w14:textId="00CAF9A2" w:rsidR="00FF53DB" w:rsidRDefault="00FF53DB" w:rsidP="00FF53DB">
      <w:pPr>
        <w:tabs>
          <w:tab w:val="left" w:pos="2859"/>
        </w:tabs>
        <w:rPr>
          <w:lang w:val="en-CA"/>
        </w:rPr>
      </w:pPr>
      <w:r>
        <w:rPr>
          <w:lang w:val="en-CA"/>
        </w:rPr>
        <w:t>Project constraints:</w:t>
      </w:r>
    </w:p>
    <w:p w14:paraId="5025CC98" w14:textId="4DA16641" w:rsidR="00FF53DB" w:rsidRDefault="005F6F84" w:rsidP="00FF53DB">
      <w:pPr>
        <w:pStyle w:val="ListParagraph"/>
        <w:numPr>
          <w:ilvl w:val="0"/>
          <w:numId w:val="1"/>
        </w:numPr>
        <w:rPr>
          <w:lang w:val="en-CA"/>
        </w:rPr>
      </w:pPr>
      <w:r>
        <w:rPr>
          <w:lang w:val="en-CA"/>
        </w:rPr>
        <w:t>The p</w:t>
      </w:r>
      <w:r w:rsidR="00FF53DB">
        <w:rPr>
          <w:lang w:val="en-CA"/>
        </w:rPr>
        <w:t>roject must be implemented completely in C++ and GCC</w:t>
      </w:r>
    </w:p>
    <w:p w14:paraId="5526D46F" w14:textId="3E0F5582" w:rsidR="00FF53DB" w:rsidRPr="00FD403E" w:rsidRDefault="005F6F84" w:rsidP="00FF53DB">
      <w:pPr>
        <w:pStyle w:val="ListParagraph"/>
        <w:numPr>
          <w:ilvl w:val="0"/>
          <w:numId w:val="1"/>
        </w:numPr>
        <w:rPr>
          <w:lang w:val="en-CA"/>
        </w:rPr>
      </w:pPr>
      <w:r>
        <w:t xml:space="preserve">The </w:t>
      </w:r>
      <w:r w:rsidR="00FF53DB">
        <w:t xml:space="preserve">project </w:t>
      </w:r>
      <w:proofErr w:type="gramStart"/>
      <w:r w:rsidR="00FF53DB">
        <w:t>has to</w:t>
      </w:r>
      <w:proofErr w:type="gramEnd"/>
      <w:r w:rsidR="00FF53DB">
        <w:t xml:space="preserve"> contain only your code (no libraries)</w:t>
      </w:r>
    </w:p>
    <w:p w14:paraId="4DB091C5" w14:textId="06A0C831" w:rsidR="00FF53DB" w:rsidRPr="00C24A8E" w:rsidRDefault="005F6F84" w:rsidP="00FF53DB">
      <w:pPr>
        <w:pStyle w:val="ListParagraph"/>
        <w:numPr>
          <w:ilvl w:val="0"/>
          <w:numId w:val="1"/>
        </w:numPr>
        <w:rPr>
          <w:lang w:val="en-CA"/>
        </w:rPr>
      </w:pPr>
      <w:r>
        <w:t xml:space="preserve">The </w:t>
      </w:r>
      <w:r w:rsidR="00FF53DB">
        <w:t>project must be somewhat related to your research or physics</w:t>
      </w:r>
    </w:p>
    <w:p w14:paraId="74F9D27E" w14:textId="25CC319D" w:rsidR="00C24A8E" w:rsidRPr="007649A6" w:rsidRDefault="00C24A8E" w:rsidP="00FF53DB">
      <w:pPr>
        <w:pStyle w:val="ListParagraph"/>
        <w:numPr>
          <w:ilvl w:val="0"/>
          <w:numId w:val="1"/>
        </w:numPr>
        <w:rPr>
          <w:highlight w:val="yellow"/>
          <w:lang w:val="en-CA"/>
        </w:rPr>
      </w:pPr>
      <w:r>
        <w:t xml:space="preserve">Must follow the requirements on </w:t>
      </w:r>
      <w:r w:rsidR="005F6F84">
        <w:t xml:space="preserve">the </w:t>
      </w:r>
      <w:r w:rsidR="00D729CD" w:rsidRPr="00D729CD">
        <w:t>\</w:t>
      </w:r>
      <w:proofErr w:type="spellStart"/>
      <w:r w:rsidR="00D729CD" w:rsidRPr="00D729CD">
        <w:t>href</w:t>
      </w:r>
      <w:proofErr w:type="spellEnd"/>
      <w:proofErr w:type="gramStart"/>
      <w:r w:rsidR="00D729CD" w:rsidRPr="00D729CD">
        <w:t>[]{</w:t>
      </w:r>
      <w:proofErr w:type="gramEnd"/>
      <w:r w:rsidR="00D729CD" w:rsidRPr="00D729CD">
        <w:t>https://baraksh.com/CSE701/#toc-guidelines}{course website}</w:t>
      </w:r>
    </w:p>
    <w:p w14:paraId="09D51E8B" w14:textId="77777777" w:rsidR="00FF53DB" w:rsidRDefault="00FF53DB" w:rsidP="00FF53DB">
      <w:pPr>
        <w:rPr>
          <w:lang w:val="en-CA"/>
        </w:rPr>
      </w:pPr>
    </w:p>
    <w:p w14:paraId="50016428" w14:textId="31875EA3" w:rsidR="00FF53DB" w:rsidRDefault="00D729CD" w:rsidP="00FF53DB">
      <w:pPr>
        <w:rPr>
          <w:lang w:val="en-CA"/>
        </w:rPr>
      </w:pPr>
      <w:r>
        <w:rPr>
          <w:lang w:val="en-CA"/>
        </w:rPr>
        <w:t>A</w:t>
      </w:r>
      <w:r w:rsidR="005F6F84">
        <w:rPr>
          <w:lang w:val="en-CA"/>
        </w:rPr>
        <w:t>cronyms</w:t>
      </w:r>
      <w:r w:rsidR="00FF53DB">
        <w:rPr>
          <w:lang w:val="en-CA"/>
        </w:rPr>
        <w:t>:</w:t>
      </w:r>
    </w:p>
    <w:p w14:paraId="606C2C12" w14:textId="3ED4ED41" w:rsidR="00FF53DB" w:rsidRDefault="00FF53DB" w:rsidP="00FF53DB">
      <w:pPr>
        <w:rPr>
          <w:lang w:val="en-CA"/>
        </w:rPr>
      </w:pPr>
      <w:r>
        <w:rPr>
          <w:lang w:val="en-CA"/>
        </w:rPr>
        <w:t xml:space="preserve">AI – Artificial Intelligence, </w:t>
      </w:r>
      <w:r w:rsidR="005F6F84">
        <w:rPr>
          <w:lang w:val="en-CA"/>
        </w:rPr>
        <w:t>concerning</w:t>
      </w:r>
      <w:r>
        <w:rPr>
          <w:lang w:val="en-CA"/>
        </w:rPr>
        <w:t xml:space="preserve"> video games the branch of computation related to mimicking certain human behaviour in a game environment</w:t>
      </w:r>
      <w:r w:rsidR="007649A6">
        <w:rPr>
          <w:lang w:val="en-CA"/>
        </w:rPr>
        <w:t xml:space="preserve"> \</w:t>
      </w:r>
      <w:proofErr w:type="gramStart"/>
      <w:r w:rsidR="00D729CD">
        <w:rPr>
          <w:lang w:val="en-CA"/>
        </w:rPr>
        <w:t>cite</w:t>
      </w:r>
      <w:r w:rsidR="007649A6">
        <w:rPr>
          <w:lang w:val="en-CA"/>
        </w:rPr>
        <w:t>{</w:t>
      </w:r>
      <w:r w:rsidR="007649A6" w:rsidRPr="007649A6">
        <w:t xml:space="preserve"> </w:t>
      </w:r>
      <w:r w:rsidR="007649A6" w:rsidRPr="007649A6">
        <w:rPr>
          <w:lang w:val="en-CA"/>
        </w:rPr>
        <w:t>millingtonAIGamesThird</w:t>
      </w:r>
      <w:proofErr w:type="gramEnd"/>
      <w:r w:rsidR="007649A6" w:rsidRPr="007649A6">
        <w:rPr>
          <w:lang w:val="en-CA"/>
        </w:rPr>
        <w:t>2019</w:t>
      </w:r>
      <w:r w:rsidR="007649A6">
        <w:rPr>
          <w:lang w:val="en-CA"/>
        </w:rPr>
        <w:t>}</w:t>
      </w:r>
    </w:p>
    <w:p w14:paraId="30E38AB4" w14:textId="275FE9C3" w:rsidR="00FF53DB" w:rsidRDefault="00FF53DB" w:rsidP="00FF53DB">
      <w:pPr>
        <w:rPr>
          <w:lang w:val="en-CA"/>
        </w:rPr>
      </w:pPr>
      <w:r>
        <w:rPr>
          <w:lang w:val="en-CA"/>
        </w:rPr>
        <w:t xml:space="preserve">NPC – nonplayable character, </w:t>
      </w:r>
      <w:r w:rsidR="005F6F84">
        <w:rPr>
          <w:lang w:val="en-CA"/>
        </w:rPr>
        <w:t>concerning</w:t>
      </w:r>
      <w:r>
        <w:rPr>
          <w:lang w:val="en-CA"/>
        </w:rPr>
        <w:t xml:space="preserve"> video games a character that is not directly controlled by the player</w:t>
      </w:r>
      <w:r w:rsidR="005F6F84">
        <w:rPr>
          <w:lang w:val="en-CA"/>
        </w:rPr>
        <w:t xml:space="preserve"> and usually by the computer itself</w:t>
      </w:r>
      <w:r w:rsidR="007649A6">
        <w:rPr>
          <w:lang w:val="en-CA"/>
        </w:rPr>
        <w:t xml:space="preserve"> \</w:t>
      </w:r>
      <w:proofErr w:type="gramStart"/>
      <w:r w:rsidR="00D729CD">
        <w:rPr>
          <w:lang w:val="en-CA"/>
        </w:rPr>
        <w:t>cite</w:t>
      </w:r>
      <w:r w:rsidR="007649A6">
        <w:rPr>
          <w:lang w:val="en-CA"/>
        </w:rPr>
        <w:t>{</w:t>
      </w:r>
      <w:r w:rsidR="007649A6" w:rsidRPr="007649A6">
        <w:t xml:space="preserve"> </w:t>
      </w:r>
      <w:r w:rsidR="007649A6" w:rsidRPr="007649A6">
        <w:rPr>
          <w:lang w:val="en-CA"/>
        </w:rPr>
        <w:t>millingtonAIGamesThird</w:t>
      </w:r>
      <w:proofErr w:type="gramEnd"/>
      <w:r w:rsidR="007649A6" w:rsidRPr="007649A6">
        <w:rPr>
          <w:lang w:val="en-CA"/>
        </w:rPr>
        <w:t>2019</w:t>
      </w:r>
      <w:r w:rsidR="007649A6">
        <w:rPr>
          <w:lang w:val="en-CA"/>
        </w:rPr>
        <w:t>}</w:t>
      </w:r>
    </w:p>
    <w:p w14:paraId="778706CC" w14:textId="31EA1752" w:rsidR="00FD403E" w:rsidRDefault="00FD403E" w:rsidP="00FD403E">
      <w:pPr>
        <w:tabs>
          <w:tab w:val="left" w:pos="2859"/>
        </w:tabs>
        <w:rPr>
          <w:lang w:val="en-CA"/>
        </w:rPr>
      </w:pPr>
    </w:p>
    <w:p w14:paraId="7C8D6F1D" w14:textId="6BD8AF70" w:rsidR="00FF53DB" w:rsidRDefault="00FF53DB" w:rsidP="00A23437">
      <w:pPr>
        <w:pStyle w:val="Heading1"/>
        <w:rPr>
          <w:lang w:val="en-CA"/>
        </w:rPr>
      </w:pPr>
      <w:bookmarkStart w:id="0" w:name="_Toc122359282"/>
      <w:r>
        <w:rPr>
          <w:lang w:val="en-CA"/>
        </w:rPr>
        <w:t>Purpose</w:t>
      </w:r>
      <w:bookmarkEnd w:id="0"/>
    </w:p>
    <w:p w14:paraId="52D390F9" w14:textId="3452082E" w:rsidR="00FF53DB" w:rsidRDefault="00FF53DB" w:rsidP="00FD403E">
      <w:pPr>
        <w:tabs>
          <w:tab w:val="left" w:pos="2859"/>
        </w:tabs>
        <w:rPr>
          <w:lang w:val="en-CA"/>
        </w:rPr>
      </w:pPr>
      <w:r>
        <w:rPr>
          <w:lang w:val="en-CA"/>
        </w:rPr>
        <w:t xml:space="preserve">This final project should be a culmination of our understanding of not only </w:t>
      </w:r>
      <w:proofErr w:type="gramStart"/>
      <w:r>
        <w:rPr>
          <w:lang w:val="en-CA"/>
        </w:rPr>
        <w:t>C++</w:t>
      </w:r>
      <w:proofErr w:type="gramEnd"/>
      <w:r>
        <w:rPr>
          <w:lang w:val="en-CA"/>
        </w:rPr>
        <w:t xml:space="preserve"> but good quality portable code taught in class. It should also be of sufficient complexity to be considered for a graduate</w:t>
      </w:r>
      <w:r w:rsidR="005F6F84">
        <w:rPr>
          <w:lang w:val="en-CA"/>
        </w:rPr>
        <w:t>-</w:t>
      </w:r>
      <w:r>
        <w:rPr>
          <w:lang w:val="en-CA"/>
        </w:rPr>
        <w:t xml:space="preserve">level </w:t>
      </w:r>
      <w:r w:rsidR="005F6F84">
        <w:rPr>
          <w:lang w:val="en-CA"/>
        </w:rPr>
        <w:t xml:space="preserve">final </w:t>
      </w:r>
      <w:r>
        <w:rPr>
          <w:lang w:val="en-CA"/>
        </w:rPr>
        <w:t>project. For this project</w:t>
      </w:r>
      <w:r w:rsidR="005F6F84">
        <w:rPr>
          <w:lang w:val="en-CA"/>
        </w:rPr>
        <w:t>,</w:t>
      </w:r>
      <w:r>
        <w:rPr>
          <w:lang w:val="en-CA"/>
        </w:rPr>
        <w:t xml:space="preserve"> I’ve decided to do a performance comparison of video game pathfinding </w:t>
      </w:r>
      <w:r>
        <w:rPr>
          <w:lang w:val="en-CA"/>
        </w:rPr>
        <w:lastRenderedPageBreak/>
        <w:t xml:space="preserve">algorithms. This document will take you through a </w:t>
      </w:r>
      <w:r w:rsidR="005F6F84">
        <w:rPr>
          <w:lang w:val="en-CA"/>
        </w:rPr>
        <w:t>background of video game NPCs, the theory of pathfinding algorithms, an</w:t>
      </w:r>
      <w:r>
        <w:rPr>
          <w:lang w:val="en-CA"/>
        </w:rPr>
        <w:t xml:space="preserve"> outline of the project, and </w:t>
      </w:r>
      <w:r w:rsidR="005F6F84">
        <w:rPr>
          <w:lang w:val="en-CA"/>
        </w:rPr>
        <w:t>the</w:t>
      </w:r>
      <w:r>
        <w:rPr>
          <w:lang w:val="en-CA"/>
        </w:rPr>
        <w:t xml:space="preserve"> intended implementation. </w:t>
      </w:r>
    </w:p>
    <w:p w14:paraId="35B6FA4F" w14:textId="121CC988" w:rsidR="00AD6075" w:rsidRDefault="00FD403E" w:rsidP="00FD403E">
      <w:pPr>
        <w:tabs>
          <w:tab w:val="left" w:pos="2859"/>
        </w:tabs>
        <w:rPr>
          <w:lang w:val="en-CA"/>
        </w:rPr>
      </w:pPr>
      <w:r>
        <w:rPr>
          <w:lang w:val="en-CA"/>
        </w:rPr>
        <w:tab/>
      </w:r>
    </w:p>
    <w:p w14:paraId="747E1800" w14:textId="1A7B3269" w:rsidR="008217A8" w:rsidRDefault="00FD403E" w:rsidP="00FD403E">
      <w:r>
        <w:br/>
      </w:r>
      <w:bookmarkStart w:id="1" w:name="_Toc122359283"/>
      <w:r w:rsidR="00FF53DB" w:rsidRPr="00A23437">
        <w:rPr>
          <w:rStyle w:val="Heading1Char"/>
        </w:rPr>
        <w:t>Introduction</w:t>
      </w:r>
      <w:r w:rsidR="00B332BA" w:rsidRPr="00A23437">
        <w:rPr>
          <w:rStyle w:val="Heading1Char"/>
        </w:rPr>
        <w:t xml:space="preserve"> </w:t>
      </w:r>
      <w:bookmarkEnd w:id="1"/>
      <w:r>
        <w:br/>
      </w:r>
      <w:r w:rsidR="008217A8">
        <w:t>Why is this important?</w:t>
      </w:r>
    </w:p>
    <w:p w14:paraId="7A0F0BF4" w14:textId="35DCC32C" w:rsidR="00FD403E" w:rsidRDefault="00FD403E" w:rsidP="0090638E"/>
    <w:p w14:paraId="6579A4A8" w14:textId="60E74EBE" w:rsidR="00FD403E" w:rsidRDefault="00FD403E" w:rsidP="00FD403E">
      <w:r>
        <w:t>Non-playable characters (NPCs) or artificial intelligence (AI) in video games make up a significant portion of the game experience of many games. To simulate intelligent navigation</w:t>
      </w:r>
      <w:r w:rsidR="0090638E">
        <w:t>,</w:t>
      </w:r>
      <w:r>
        <w:t xml:space="preserve"> AI generally will move </w:t>
      </w:r>
      <w:r w:rsidR="0090638E">
        <w:t>with respect to</w:t>
      </w:r>
      <w:r>
        <w:t xml:space="preserve"> a specific target, say for example towards</w:t>
      </w:r>
      <w:r w:rsidR="0090638E">
        <w:t xml:space="preserve"> or away from</w:t>
      </w:r>
      <w:r>
        <w:t xml:space="preserve"> the character.</w:t>
      </w:r>
      <w:r w:rsidR="0079570B">
        <w:t xml:space="preserve"> To do this they implement a form of pathfinding to calculate </w:t>
      </w:r>
      <w:r w:rsidR="0090638E">
        <w:t>how to efficiently get to the target</w:t>
      </w:r>
      <w:r w:rsidR="0079570B">
        <w:t>.</w:t>
      </w:r>
      <w:r>
        <w:t xml:space="preserve"> Video games are an interesting application because there are timing requirements that state when </w:t>
      </w:r>
      <w:r w:rsidR="00272D3E">
        <w:t xml:space="preserve">the program should produce a result. For example, if a game is frame </w:t>
      </w:r>
      <w:r w:rsidR="00DC31B1">
        <w:t xml:space="preserve">rate </w:t>
      </w:r>
      <w:r w:rsidR="00272D3E">
        <w:t>controlled, running at 144 Hz (144 frames per second) you only have 6.94 milliseconds to complete</w:t>
      </w:r>
      <w:r w:rsidR="00DC31B1">
        <w:t xml:space="preserve"> all the operations for</w:t>
      </w:r>
      <w:r w:rsidR="00272D3E">
        <w:t xml:space="preserve"> each frame. For computers that do operations on the nanosecond timescale</w:t>
      </w:r>
      <w:r w:rsidR="00DC31B1">
        <w:t>,</w:t>
      </w:r>
      <w:r w:rsidR="00272D3E">
        <w:t xml:space="preserve"> this may seem like an eternity</w:t>
      </w:r>
      <w:r w:rsidR="00DC31B1">
        <w:t xml:space="preserve">. But when you factor in that you need to do </w:t>
      </w:r>
      <w:r w:rsidR="00272D3E">
        <w:t>all the computational</w:t>
      </w:r>
      <w:r w:rsidR="00DC31B1">
        <w:t>ly</w:t>
      </w:r>
      <w:r w:rsidR="00272D3E">
        <w:t xml:space="preserve"> expensive game logic, physics, graphics</w:t>
      </w:r>
      <w:r w:rsidR="00DC31B1">
        <w:t xml:space="preserve">, sound, </w:t>
      </w:r>
      <w:proofErr w:type="spellStart"/>
      <w:r w:rsidR="00DC31B1">
        <w:t>etc</w:t>
      </w:r>
      <w:proofErr w:type="spellEnd"/>
      <w:r w:rsidR="00272D3E">
        <w:t xml:space="preserve"> there is very little time left</w:t>
      </w:r>
      <w:r w:rsidR="00DC31B1">
        <w:t xml:space="preserve"> </w:t>
      </w:r>
      <w:r w:rsidR="00272D3E">
        <w:t>over for the AI</w:t>
      </w:r>
      <w:r w:rsidR="00DC31B1">
        <w:t xml:space="preserve"> to do calculations</w:t>
      </w:r>
      <w:r w:rsidR="00272D3E">
        <w:t>. This means that we need to be able to be as computational</w:t>
      </w:r>
      <w:r w:rsidR="00DC31B1">
        <w:t>ly</w:t>
      </w:r>
      <w:r w:rsidR="00272D3E">
        <w:t xml:space="preserve"> efficient </w:t>
      </w:r>
      <w:r w:rsidR="0079570B">
        <w:t xml:space="preserve">as possible when it comes </w:t>
      </w:r>
      <w:r w:rsidR="00DC31B1">
        <w:t xml:space="preserve">to </w:t>
      </w:r>
      <w:r w:rsidR="0079570B">
        <w:t xml:space="preserve">AI pathfinding. </w:t>
      </w:r>
      <w:r w:rsidR="005E571F">
        <w:t xml:space="preserve">To do this we must pick an algorithm that is </w:t>
      </w:r>
      <w:r w:rsidR="00DC31B1">
        <w:t>as</w:t>
      </w:r>
      <w:r w:rsidR="005E571F">
        <w:t xml:space="preserve"> efficient as possible. </w:t>
      </w:r>
    </w:p>
    <w:p w14:paraId="1E9A70EF" w14:textId="17F22654" w:rsidR="0079570B" w:rsidRDefault="0079570B" w:rsidP="00FD403E"/>
    <w:p w14:paraId="3FB52ED8" w14:textId="71B8BE14" w:rsidR="005F6F84" w:rsidRDefault="005F6F84" w:rsidP="005F6F84">
      <w:pPr>
        <w:pStyle w:val="Heading1"/>
      </w:pPr>
      <w:r>
        <w:t>Pathfinding Algorithms</w:t>
      </w:r>
    </w:p>
    <w:p w14:paraId="57610AB6" w14:textId="30B0495A" w:rsidR="005F6F84" w:rsidRPr="005F6F84" w:rsidRDefault="005F6F84" w:rsidP="005F6F84">
      <w:r>
        <w:t>H</w:t>
      </w:r>
      <w:r>
        <w:t>ow do the</w:t>
      </w:r>
      <w:r>
        <w:t>se</w:t>
      </w:r>
      <w:r>
        <w:t xml:space="preserve"> algorithms work</w:t>
      </w:r>
      <w:r>
        <w:t>?</w:t>
      </w:r>
    </w:p>
    <w:p w14:paraId="4D24E707" w14:textId="77777777" w:rsidR="0079570B" w:rsidRDefault="0079570B" w:rsidP="00FD403E"/>
    <w:p w14:paraId="5798818D" w14:textId="4806E48A" w:rsidR="000C0D36" w:rsidRDefault="00FB6C05" w:rsidP="00FD403E">
      <w:r>
        <w:t>Algorithms for pathfinding have been well</w:t>
      </w:r>
      <w:r w:rsidR="00335CD1">
        <w:t>-</w:t>
      </w:r>
      <w:r>
        <w:t>established since the dawn of computing.</w:t>
      </w:r>
      <w:r w:rsidR="000C0D36">
        <w:t xml:space="preserve"> For example, the trave</w:t>
      </w:r>
      <w:r w:rsidR="00335CD1">
        <w:t>l</w:t>
      </w:r>
      <w:r w:rsidR="000C0D36">
        <w:t>ling salesman problem</w:t>
      </w:r>
      <w:r w:rsidR="00335CD1">
        <w:t xml:space="preserve"> has many possible solutions</w:t>
      </w:r>
      <w:r w:rsidR="000C0D36">
        <w:t xml:space="preserve"> </w:t>
      </w:r>
      <w:r w:rsidR="007649A6">
        <w:t>\</w:t>
      </w:r>
      <w:proofErr w:type="gramStart"/>
      <w:r w:rsidR="00D729CD">
        <w:t>cite</w:t>
      </w:r>
      <w:r w:rsidR="007649A6">
        <w:t>{</w:t>
      </w:r>
      <w:r w:rsidR="007649A6" w:rsidRPr="007649A6">
        <w:t xml:space="preserve"> </w:t>
      </w:r>
      <w:r w:rsidR="007649A6" w:rsidRPr="007649A6">
        <w:t>TravellingSalesmanProblem</w:t>
      </w:r>
      <w:proofErr w:type="gramEnd"/>
      <w:r w:rsidR="007649A6" w:rsidRPr="007649A6">
        <w:t>2022</w:t>
      </w:r>
      <w:r w:rsidR="007649A6">
        <w:t>}</w:t>
      </w:r>
      <w:r w:rsidR="000C0D36">
        <w:t>.</w:t>
      </w:r>
      <w:r>
        <w:t xml:space="preserve"> </w:t>
      </w:r>
      <w:r w:rsidR="00335CD1">
        <w:t>In computer science</w:t>
      </w:r>
      <w:r w:rsidR="000C0D36">
        <w:t xml:space="preserve">, we like to think of these algorithms </w:t>
      </w:r>
      <w:r w:rsidR="00335CD1">
        <w:t xml:space="preserve">as </w:t>
      </w:r>
      <w:r w:rsidR="000C0D36">
        <w:t xml:space="preserve">working on a </w:t>
      </w:r>
      <w:r w:rsidR="00335CD1">
        <w:t xml:space="preserve">weighted </w:t>
      </w:r>
      <w:r w:rsidR="000C0D36">
        <w:t xml:space="preserve">directed graph. Meaning that we have a series of nodes, edges that connect those nodes, weights on each of those edges, and a direction for each edge. For example, we could easily represent a road map as a series of intersections (nodes), roads (edges), road lengths (weights), and whether the street is one-way or two-way (direction). We would start at a certain node and have a destination ending up at another </w:t>
      </w:r>
      <w:proofErr w:type="gramStart"/>
      <w:r w:rsidR="000C0D36">
        <w:t>particular node</w:t>
      </w:r>
      <w:proofErr w:type="gramEnd"/>
      <w:r w:rsidR="000C0D36">
        <w:t xml:space="preserve"> on the graph. The goal is then to figure out which series of edges would be the shortest total weighting to get there.</w:t>
      </w:r>
    </w:p>
    <w:p w14:paraId="50519515" w14:textId="568045E2" w:rsidR="000C0D36" w:rsidRDefault="000C0D36" w:rsidP="008471DA">
      <w:r>
        <w:t>One of the simplest, but very inefficient, way</w:t>
      </w:r>
      <w:r w:rsidR="00335CD1">
        <w:t>s</w:t>
      </w:r>
      <w:r>
        <w:t xml:space="preserve"> to compute the shortest path is to brute force it. You could imagine computing every variation of every path possible from the source to the destination and pick</w:t>
      </w:r>
      <w:r w:rsidR="00335CD1">
        <w:t>ing</w:t>
      </w:r>
      <w:r>
        <w:t xml:space="preserve"> the one with the shortest distance. The </w:t>
      </w:r>
      <w:r w:rsidR="00335CD1">
        <w:t>time</w:t>
      </w:r>
      <w:r>
        <w:t xml:space="preserve"> complexity </w:t>
      </w:r>
      <w:r w:rsidR="00335CD1">
        <w:t>of this is horrible at a big O of</w:t>
      </w:r>
      <w:r>
        <w:t xml:space="preserve"> </w:t>
      </w:r>
      <w:r w:rsidR="008471DA" w:rsidRPr="008471DA">
        <w:t>$\</w:t>
      </w:r>
      <w:proofErr w:type="spellStart"/>
      <w:r w:rsidR="008471DA" w:rsidRPr="008471DA">
        <w:t>mathcal</w:t>
      </w:r>
      <w:proofErr w:type="spellEnd"/>
      <w:r w:rsidR="008471DA" w:rsidRPr="008471DA">
        <w:t>{O}(n</w:t>
      </w:r>
      <w:proofErr w:type="gramStart"/>
      <w:r w:rsidR="008471DA" w:rsidRPr="008471DA">
        <w:t>!)$</w:t>
      </w:r>
      <w:proofErr w:type="gramEnd"/>
      <w:r w:rsidR="008471DA">
        <w:t xml:space="preserve"> </w:t>
      </w:r>
      <w:r>
        <w:t xml:space="preserve">where n is the number of nodes in the graph </w:t>
      </w:r>
      <w:r w:rsidR="006945C3">
        <w:t>\</w:t>
      </w:r>
      <w:r w:rsidR="00D729CD">
        <w:t>cite</w:t>
      </w:r>
      <w:r w:rsidR="006945C3">
        <w:t>{</w:t>
      </w:r>
      <w:r w:rsidR="006945C3" w:rsidRPr="007649A6">
        <w:t xml:space="preserve"> TravellingSalesmanProblem2022</w:t>
      </w:r>
      <w:r w:rsidR="006945C3">
        <w:t>}</w:t>
      </w:r>
      <w:r w:rsidR="006945C3">
        <w:t xml:space="preserve">. </w:t>
      </w:r>
      <w:r>
        <w:t xml:space="preserve">A more efficient algorithm is </w:t>
      </w:r>
      <w:r w:rsidR="00FB6C05">
        <w:t xml:space="preserve">Dijkstra’s algorithm. </w:t>
      </w:r>
      <w:r>
        <w:t>In short</w:t>
      </w:r>
      <w:r w:rsidR="00335CD1">
        <w:t>,</w:t>
      </w:r>
      <w:r>
        <w:t xml:space="preserve"> Dijkstra looks through </w:t>
      </w:r>
      <w:r w:rsidR="00B5124B">
        <w:t xml:space="preserve">paths efficiently by dynamically deciding to stop looking through branches of paths when they have already been visited as </w:t>
      </w:r>
      <w:r w:rsidR="00B5124B">
        <w:lastRenderedPageBreak/>
        <w:t>well as continuing looking down the shortest branch seen so far</w:t>
      </w:r>
      <w:r w:rsidR="00335CD1">
        <w:t xml:space="preserve"> first</w:t>
      </w:r>
      <w:r w:rsidR="00B5124B">
        <w:t xml:space="preserve">. The performance of this algorithm is already significantly faster than brute force. </w:t>
      </w:r>
      <w:r w:rsidR="008471DA">
        <w:t>The complexity is dependent on the data structure used but with arrays you can reach $\Theta(|V|^</w:t>
      </w:r>
      <w:proofErr w:type="gramStart"/>
      <w:r w:rsidR="008471DA">
        <w:t>2)$</w:t>
      </w:r>
      <w:proofErr w:type="gramEnd"/>
      <w:r w:rsidR="008471DA">
        <w:t xml:space="preserve"> and with a priority queue/heap you can reach a  $\Theta(|E| + |</w:t>
      </w:r>
      <w:proofErr w:type="spellStart"/>
      <w:r w:rsidR="008471DA">
        <w:t>V|log|V</w:t>
      </w:r>
      <w:proofErr w:type="spellEnd"/>
      <w:r w:rsidR="008471DA">
        <w:t>|)$, where $|V|$ is the number of vertices/nodes and $|E|$ is the number of edges \cite{DijkstraAlgorithm2022}.</w:t>
      </w:r>
    </w:p>
    <w:p w14:paraId="48783ABF" w14:textId="5356EDAA" w:rsidR="008F2542" w:rsidRPr="00B332BA" w:rsidRDefault="008F2542" w:rsidP="00562A9A">
      <w:pPr>
        <w:rPr>
          <w:lang w:val="en-CA"/>
        </w:rPr>
      </w:pPr>
      <w:r>
        <w:t xml:space="preserve">However, </w:t>
      </w:r>
      <w:r w:rsidR="00D3277E">
        <w:t xml:space="preserve">one flaw of </w:t>
      </w:r>
      <w:r>
        <w:t xml:space="preserve">Dijkstra’s algorithm </w:t>
      </w:r>
      <w:r w:rsidR="00D3277E">
        <w:t>is it</w:t>
      </w:r>
      <w:r>
        <w:t xml:space="preserve"> doesn’t necessarily </w:t>
      </w:r>
      <w:r w:rsidR="00562A9A">
        <w:t>consider</w:t>
      </w:r>
      <w:r>
        <w:t xml:space="preserve"> the </w:t>
      </w:r>
      <w:r w:rsidR="00D3277E">
        <w:t xml:space="preserve">if each path moves toward </w:t>
      </w:r>
      <w:r>
        <w:t>the destination. It could start going off on a series of edges that are short but in completely the wrong direction. In this way</w:t>
      </w:r>
      <w:r w:rsidR="00D3277E">
        <w:t>,</w:t>
      </w:r>
      <w:r>
        <w:t xml:space="preserve"> Dijkstra’s algorithm has no heuristic for what </w:t>
      </w:r>
      <w:r w:rsidR="00562A9A">
        <w:t>a good path is</w:t>
      </w:r>
      <w:r>
        <w:t>. For</w:t>
      </w:r>
      <w:r w:rsidR="00B332BA">
        <w:t xml:space="preserve"> </w:t>
      </w:r>
      <w:r w:rsidR="00D3277E">
        <w:t xml:space="preserve">highly </w:t>
      </w:r>
      <w:r w:rsidR="00B332BA">
        <w:t xml:space="preserve">non-uniform and </w:t>
      </w:r>
      <w:r>
        <w:t>sparse graphs</w:t>
      </w:r>
      <w:r w:rsidR="00D3277E">
        <w:t>,</w:t>
      </w:r>
      <w:r w:rsidR="00B332BA">
        <w:t xml:space="preserve"> such as road network</w:t>
      </w:r>
      <w:r w:rsidR="00D3277E">
        <w:t>s, this is okay</w:t>
      </w:r>
      <w:r>
        <w:t xml:space="preserve">. However, if the graph </w:t>
      </w:r>
      <w:r w:rsidR="00B332BA">
        <w:t>is</w:t>
      </w:r>
      <w:r>
        <w:t xml:space="preserve"> a grid, as in the case with video game</w:t>
      </w:r>
      <w:r w:rsidR="00D3277E">
        <w:t xml:space="preserve"> spaces</w:t>
      </w:r>
      <w:r>
        <w:t xml:space="preserve">, then each edge has equal </w:t>
      </w:r>
      <w:proofErr w:type="gramStart"/>
      <w:r>
        <w:t>weight</w:t>
      </w:r>
      <w:r w:rsidR="00D3277E">
        <w:t>ing</w:t>
      </w:r>
      <w:proofErr w:type="gramEnd"/>
      <w:r>
        <w:t xml:space="preserve"> and it </w:t>
      </w:r>
      <w:r w:rsidR="00562A9A">
        <w:t>must</w:t>
      </w:r>
      <w:r>
        <w:t xml:space="preserve"> search in all directions because each direction is equally as short until it reaches the destination. To improve this an extension of </w:t>
      </w:r>
      <w:r>
        <w:t>Dijkstra’s</w:t>
      </w:r>
      <w:r>
        <w:t xml:space="preserve"> algorithm was made known as the A* pathfinding algorithm.</w:t>
      </w:r>
      <w:r w:rsidR="00B332BA">
        <w:t xml:space="preserve"> A* uses a heuristic</w:t>
      </w:r>
      <w:r w:rsidR="00620615">
        <w:t xml:space="preserve">, such as </w:t>
      </w:r>
      <w:r w:rsidR="00B332BA">
        <w:t>distance</w:t>
      </w:r>
      <w:r w:rsidR="00D3277E">
        <w:t xml:space="preserve"> to destination</w:t>
      </w:r>
      <w:r w:rsidR="00620615">
        <w:t>,</w:t>
      </w:r>
      <w:r w:rsidR="00B332BA">
        <w:t xml:space="preserve"> to make sure that each shortest path</w:t>
      </w:r>
      <w:r w:rsidR="00D3277E">
        <w:t xml:space="preserve"> is</w:t>
      </w:r>
      <w:r w:rsidR="00B332BA">
        <w:t xml:space="preserve"> </w:t>
      </w:r>
      <w:r w:rsidR="00620615">
        <w:t>in the best direction. For example</w:t>
      </w:r>
      <w:r w:rsidR="00D3277E">
        <w:t>,</w:t>
      </w:r>
      <w:r w:rsidR="00620615">
        <w:t xml:space="preserve"> with A* you could use the Pythagorean theorem distance from each subsequent node to the destination to pick the next node to follow </w:t>
      </w:r>
      <w:r w:rsidR="00562A9A">
        <w:t>\cite{</w:t>
      </w:r>
      <w:r w:rsidR="00562A9A" w:rsidRPr="00562A9A">
        <w:t>computerphileStarSearchAlgorithm</w:t>
      </w:r>
      <w:r w:rsidR="00562A9A" w:rsidRPr="00562A9A">
        <w:t>2017</w:t>
      </w:r>
      <w:r w:rsidR="00562A9A">
        <w:t xml:space="preserve">}. </w:t>
      </w:r>
      <w:r w:rsidR="00562A9A" w:rsidRPr="00562A9A">
        <w:rPr>
          <w:lang w:val="en-CA"/>
        </w:rPr>
        <w:t>When represented as a tree the performance of the A* pathfinding algorithm is $\</w:t>
      </w:r>
      <w:proofErr w:type="spellStart"/>
      <w:r w:rsidR="00562A9A" w:rsidRPr="00562A9A">
        <w:rPr>
          <w:lang w:val="en-CA"/>
        </w:rPr>
        <w:t>mathcal</w:t>
      </w:r>
      <w:proofErr w:type="spellEnd"/>
      <w:r w:rsidR="00562A9A" w:rsidRPr="00562A9A">
        <w:rPr>
          <w:lang w:val="en-CA"/>
        </w:rPr>
        <w:t>{O}(|E</w:t>
      </w:r>
      <w:proofErr w:type="gramStart"/>
      <w:r w:rsidR="00562A9A" w:rsidRPr="00562A9A">
        <w:rPr>
          <w:lang w:val="en-CA"/>
        </w:rPr>
        <w:t>|)$</w:t>
      </w:r>
      <w:proofErr w:type="gramEnd"/>
      <w:r w:rsidR="00562A9A" w:rsidRPr="00562A9A">
        <w:rPr>
          <w:lang w:val="en-CA"/>
        </w:rPr>
        <w:t xml:space="preserve"> or $\</w:t>
      </w:r>
      <w:proofErr w:type="spellStart"/>
      <w:r w:rsidR="00562A9A" w:rsidRPr="00562A9A">
        <w:rPr>
          <w:lang w:val="en-CA"/>
        </w:rPr>
        <w:t>mathcal</w:t>
      </w:r>
      <w:proofErr w:type="spellEnd"/>
      <w:r w:rsidR="00562A9A" w:rsidRPr="00562A9A">
        <w:rPr>
          <w:lang w:val="en-CA"/>
        </w:rPr>
        <w:t>{O}(</w:t>
      </w:r>
      <w:proofErr w:type="spellStart"/>
      <w:r w:rsidR="00562A9A" w:rsidRPr="00562A9A">
        <w:rPr>
          <w:lang w:val="en-CA"/>
        </w:rPr>
        <w:t>b^d</w:t>
      </w:r>
      <w:proofErr w:type="spellEnd"/>
      <w:r w:rsidR="00562A9A" w:rsidRPr="00562A9A">
        <w:rPr>
          <w:lang w:val="en-CA"/>
        </w:rPr>
        <w:t xml:space="preserve">)$ where b is the branching factor and d is the depth of the </w:t>
      </w:r>
      <w:proofErr w:type="spellStart"/>
      <w:r w:rsidR="00562A9A" w:rsidRPr="00562A9A">
        <w:rPr>
          <w:lang w:val="en-CA"/>
        </w:rPr>
        <w:t>tree.</w:t>
      </w:r>
      <w:r w:rsidR="00620615">
        <w:rPr>
          <w:lang w:val="en-CA"/>
        </w:rPr>
        <w:t>However</w:t>
      </w:r>
      <w:proofErr w:type="spellEnd"/>
      <w:r w:rsidR="00620615">
        <w:rPr>
          <w:lang w:val="en-CA"/>
        </w:rPr>
        <w:t xml:space="preserve">, the actual complexity is heavily dependent on the heuristic used </w:t>
      </w:r>
      <w:r w:rsidR="00947E8F">
        <w:rPr>
          <w:lang w:val="en-CA"/>
        </w:rPr>
        <w:t>\</w:t>
      </w:r>
      <w:r w:rsidR="00562A9A">
        <w:rPr>
          <w:lang w:val="en-CA"/>
        </w:rPr>
        <w:t>cite{</w:t>
      </w:r>
      <w:proofErr w:type="spellStart"/>
      <w:r w:rsidR="00562A9A" w:rsidRPr="00947E8F">
        <w:t>SearchAlgorithm</w:t>
      </w:r>
      <w:proofErr w:type="spellEnd"/>
      <w:r w:rsidR="00947E8F" w:rsidRPr="00947E8F">
        <w:rPr>
          <w:lang w:val="en-CA"/>
        </w:rPr>
        <w:t>2022</w:t>
      </w:r>
      <w:r w:rsidR="00947E8F" w:rsidRPr="0098704A">
        <w:rPr>
          <w:lang w:val="en-CA"/>
        </w:rPr>
        <w:t xml:space="preserve">, </w:t>
      </w:r>
      <w:proofErr w:type="spellStart"/>
      <w:r w:rsidR="00947E8F" w:rsidRPr="0098704A">
        <w:rPr>
          <w:lang w:val="en-CA"/>
        </w:rPr>
        <w:t>AlgorithmsGraphSearch</w:t>
      </w:r>
      <w:proofErr w:type="spellEnd"/>
      <w:r w:rsidR="00947E8F">
        <w:rPr>
          <w:lang w:val="en-CA"/>
        </w:rPr>
        <w:t>}</w:t>
      </w:r>
    </w:p>
    <w:p w14:paraId="6FC13360" w14:textId="4C47E6F9" w:rsidR="00FB6C05" w:rsidRDefault="008F2542" w:rsidP="00B332BA">
      <w:r>
        <w:t xml:space="preserve"> </w:t>
      </w:r>
      <w:r w:rsidR="00FB6C05">
        <w:t xml:space="preserve"> </w:t>
      </w:r>
    </w:p>
    <w:p w14:paraId="2CAE4F73" w14:textId="362AB6DC" w:rsidR="00130457" w:rsidRDefault="00130457" w:rsidP="00FD403E"/>
    <w:p w14:paraId="1FB5E5B9" w14:textId="727CC4CA" w:rsidR="00130457" w:rsidRPr="00D3277E" w:rsidRDefault="00130457" w:rsidP="00FD403E">
      <w:pPr>
        <w:rPr>
          <w:lang w:val="en-CA"/>
        </w:rPr>
      </w:pPr>
      <w:r>
        <w:t>I</w:t>
      </w:r>
      <w:r w:rsidR="00D3277E">
        <w:t>t</w:t>
      </w:r>
      <w:r>
        <w:t xml:space="preserve"> should be noted that there are </w:t>
      </w:r>
      <w:r w:rsidR="00A6771E" w:rsidRPr="00A6771E">
        <w:t>\</w:t>
      </w:r>
      <w:proofErr w:type="spellStart"/>
      <w:r w:rsidR="00A6771E" w:rsidRPr="00A6771E">
        <w:t>textbf</w:t>
      </w:r>
      <w:proofErr w:type="spellEnd"/>
      <w:r w:rsidR="00A6771E" w:rsidRPr="00A6771E">
        <w:t>{many}</w:t>
      </w:r>
      <w:r w:rsidR="00A6771E">
        <w:t xml:space="preserve"> </w:t>
      </w:r>
      <w:r>
        <w:t xml:space="preserve">other pathfinding algorithms </w:t>
      </w:r>
      <w:r w:rsidR="00947E8F">
        <w:t>\</w:t>
      </w:r>
      <w:proofErr w:type="gramStart"/>
      <w:r w:rsidR="00D729CD">
        <w:t>cite</w:t>
      </w:r>
      <w:r w:rsidR="00947E8F">
        <w:t>{</w:t>
      </w:r>
      <w:proofErr w:type="gramEnd"/>
      <w:r w:rsidR="00947E8F" w:rsidRPr="00947E8F">
        <w:t>ShortestPathProblem2022</w:t>
      </w:r>
      <w:r w:rsidR="00947E8F" w:rsidRPr="00947E8F">
        <w:t xml:space="preserve"> </w:t>
      </w:r>
      <w:r w:rsidR="00947E8F">
        <w:t xml:space="preserve">} </w:t>
      </w:r>
      <w:r>
        <w:t xml:space="preserve">work in various circumstances and </w:t>
      </w:r>
      <w:r w:rsidR="00D3277E">
        <w:t>purposes</w:t>
      </w:r>
      <w:r>
        <w:t>.</w:t>
      </w:r>
      <w:r w:rsidR="00947E8F">
        <w:t xml:space="preserve"> Most of them however are not particularly relevant for gaming but could be applied none the less.</w:t>
      </w:r>
      <w:r>
        <w:t xml:space="preserve"> The branch of heuristic algorithms is its own subfield including many nature-inspired algorithms like ant-colony optimization</w:t>
      </w:r>
      <w:r w:rsidR="00947E8F">
        <w:t xml:space="preserve"> \</w:t>
      </w:r>
      <w:proofErr w:type="gramStart"/>
      <w:r w:rsidR="00562A9A">
        <w:t>cite{</w:t>
      </w:r>
      <w:proofErr w:type="gramEnd"/>
      <w:r w:rsidR="00947E8F" w:rsidRPr="00947E8F">
        <w:t>AntColonyOptimization2022</w:t>
      </w:r>
      <w:r w:rsidR="00947E8F">
        <w:t>}</w:t>
      </w:r>
      <w:r>
        <w:t xml:space="preserve"> and bee</w:t>
      </w:r>
      <w:r w:rsidR="00947E8F">
        <w:t>s</w:t>
      </w:r>
      <w:r>
        <w:t xml:space="preserve"> algorithm</w:t>
      </w:r>
      <w:r w:rsidR="00947E8F">
        <w:t xml:space="preserve"> \</w:t>
      </w:r>
      <w:r w:rsidR="00D729CD">
        <w:t>cite</w:t>
      </w:r>
      <w:r w:rsidR="00947E8F">
        <w:t>{</w:t>
      </w:r>
      <w:r w:rsidR="00947E8F" w:rsidRPr="00947E8F">
        <w:t xml:space="preserve"> </w:t>
      </w:r>
      <w:r w:rsidR="00947E8F" w:rsidRPr="00947E8F">
        <w:t>BeesAlgorithm2022</w:t>
      </w:r>
      <w:r w:rsidR="00947E8F">
        <w:t>}</w:t>
      </w:r>
      <w:r>
        <w:t xml:space="preserve">. </w:t>
      </w:r>
      <w:r w:rsidR="00620615">
        <w:t>For our comparison</w:t>
      </w:r>
      <w:r w:rsidR="00D3277E">
        <w:t>,</w:t>
      </w:r>
      <w:r>
        <w:t xml:space="preserve"> we will be starting with the three algorithms above because they are the simplest and most popular in the context of video games. Future work can include looking into </w:t>
      </w:r>
      <w:r w:rsidR="00D3277E">
        <w:t xml:space="preserve">more types of video game AI algorithms </w:t>
      </w:r>
      <w:r w:rsidR="00A21F4E">
        <w:t>\</w:t>
      </w:r>
      <w:r w:rsidR="00D729CD">
        <w:t>cite</w:t>
      </w:r>
      <w:r w:rsidR="00A21F4E">
        <w:t>{</w:t>
      </w:r>
      <w:r w:rsidR="00A21F4E" w:rsidRPr="00A21F4E">
        <w:t>millingtonAIGamesThird2019</w:t>
      </w:r>
      <w:r w:rsidR="00A21F4E">
        <w:t>}</w:t>
      </w:r>
      <w:r>
        <w:t xml:space="preserve">. </w:t>
      </w:r>
    </w:p>
    <w:p w14:paraId="54AB6F7E" w14:textId="65683D94" w:rsidR="0079570B" w:rsidRDefault="0079570B" w:rsidP="00FD403E"/>
    <w:p w14:paraId="4E830D82" w14:textId="677EE6C4" w:rsidR="00DB7E87" w:rsidRDefault="005E571F" w:rsidP="005E571F">
      <w:pPr>
        <w:pStyle w:val="Heading1"/>
      </w:pPr>
      <w:bookmarkStart w:id="2" w:name="_Toc122359284"/>
      <w:r>
        <w:t>NPC Racer</w:t>
      </w:r>
      <w:bookmarkEnd w:id="2"/>
    </w:p>
    <w:p w14:paraId="0A67D00A" w14:textId="772DD77C" w:rsidR="008217A8" w:rsidRPr="008217A8" w:rsidRDefault="008217A8" w:rsidP="008217A8">
      <w:r>
        <w:t>What is it going to do?</w:t>
      </w:r>
    </w:p>
    <w:p w14:paraId="5D1DDA80" w14:textId="3B5FD78B" w:rsidR="00DB7E87" w:rsidRDefault="005E571F" w:rsidP="00FD403E">
      <w:r>
        <w:t xml:space="preserve">NPC racer at its heart will be a project to compare the computational times of common pathfinding algorithms for video games. We will use a simplistic representation of a video game space with </w:t>
      </w:r>
      <w:r w:rsidR="00D34640">
        <w:t>paths and barriers which we will call a maze. Then we will measure the time it takes for an agent to compute the shortest path from its starting location to the destination</w:t>
      </w:r>
      <w:r w:rsidR="00037C4E">
        <w:t>, called a trial</w:t>
      </w:r>
      <w:r w:rsidR="00D34640">
        <w:t xml:space="preserve">. Each of these time </w:t>
      </w:r>
      <w:r w:rsidR="001F3E4B">
        <w:t>trials</w:t>
      </w:r>
      <w:r w:rsidR="00D34640">
        <w:t xml:space="preserve"> will be performed multiple times for each of the pathfinding algorithms (brute force, </w:t>
      </w:r>
      <w:r w:rsidR="00D34640">
        <w:t>Dijkstra</w:t>
      </w:r>
      <w:r w:rsidR="00D34640">
        <w:t>, and A*). Then a statistical analysis, taking the mean and standard deviation, will be done for</w:t>
      </w:r>
      <w:r w:rsidR="00E65DED">
        <w:t xml:space="preserve"> a series of </w:t>
      </w:r>
      <w:r w:rsidR="001F3E4B">
        <w:t>trials</w:t>
      </w:r>
      <w:r w:rsidR="00E65DED">
        <w:t xml:space="preserve"> which we will call a </w:t>
      </w:r>
      <w:r w:rsidR="00037C4E">
        <w:t>run</w:t>
      </w:r>
      <w:r w:rsidR="00D34640">
        <w:t xml:space="preserve">. From there we can compare the </w:t>
      </w:r>
      <w:r w:rsidR="00037C4E">
        <w:t>runs</w:t>
      </w:r>
      <w:r w:rsidR="00D34640">
        <w:t xml:space="preserve"> for each of these different algorithms </w:t>
      </w:r>
      <w:r w:rsidR="00037C4E">
        <w:t>to see which is the fastest and by how much, which we will call a race. We can then have races on</w:t>
      </w:r>
      <w:r w:rsidR="00D34640">
        <w:t xml:space="preserve"> different</w:t>
      </w:r>
      <w:r w:rsidR="00036A8B">
        <w:t>-</w:t>
      </w:r>
      <w:r w:rsidR="00D34640">
        <w:t>sized mazes and with differing amounts of barriers</w:t>
      </w:r>
      <w:r w:rsidR="00037C4E">
        <w:t xml:space="preserve"> test</w:t>
      </w:r>
      <w:r w:rsidR="00036A8B">
        <w:t>ing the algorithms in</w:t>
      </w:r>
      <w:r w:rsidR="00037C4E">
        <w:t xml:space="preserve"> </w:t>
      </w:r>
      <w:r w:rsidR="00036A8B">
        <w:t>differing</w:t>
      </w:r>
      <w:r w:rsidR="00037C4E">
        <w:t xml:space="preserve"> conditions</w:t>
      </w:r>
      <w:r w:rsidR="00D34640">
        <w:t>. In this way</w:t>
      </w:r>
      <w:r w:rsidR="00036A8B">
        <w:t>,</w:t>
      </w:r>
      <w:r w:rsidR="00D34640">
        <w:t xml:space="preserve"> we are </w:t>
      </w:r>
      <w:r w:rsidR="00D34640">
        <w:lastRenderedPageBreak/>
        <w:t>racing different agents to see which one is the fastest which is where the name NPC Racer comes from.</w:t>
      </w:r>
      <w:r w:rsidR="00037C4E">
        <w:t xml:space="preserve"> A summary is given below and a diagram in figure </w:t>
      </w:r>
      <w:r w:rsidR="00A6771E" w:rsidRPr="00A6771E">
        <w:t>\ref{</w:t>
      </w:r>
      <w:proofErr w:type="spellStart"/>
      <w:proofErr w:type="gramStart"/>
      <w:r w:rsidR="00A6771E" w:rsidRPr="00A6771E">
        <w:t>fig:hierarchy</w:t>
      </w:r>
      <w:proofErr w:type="spellEnd"/>
      <w:proofErr w:type="gramEnd"/>
      <w:r w:rsidR="00A6771E" w:rsidRPr="00A6771E">
        <w:t>}</w:t>
      </w:r>
      <w:r w:rsidR="00037C4E">
        <w:t xml:space="preserve"> can be used to illustrate the idea further. </w:t>
      </w:r>
    </w:p>
    <w:p w14:paraId="2622070F" w14:textId="5197E22A" w:rsidR="00D34640" w:rsidRDefault="00D34640" w:rsidP="00FD403E">
      <w:r>
        <w:t>To summarize here:</w:t>
      </w:r>
    </w:p>
    <w:p w14:paraId="4E0F3986" w14:textId="7CDB69AB" w:rsidR="00D34640" w:rsidRDefault="00D34640" w:rsidP="00D34640">
      <w:pPr>
        <w:pStyle w:val="ListParagraph"/>
        <w:numPr>
          <w:ilvl w:val="0"/>
          <w:numId w:val="1"/>
        </w:numPr>
      </w:pPr>
      <w:r>
        <w:t>A maze is a space comprise</w:t>
      </w:r>
      <w:r w:rsidR="00E65DED">
        <w:t>d</w:t>
      </w:r>
      <w:r>
        <w:t xml:space="preserve"> of paths, barriers, a starting point, and a destination.</w:t>
      </w:r>
    </w:p>
    <w:p w14:paraId="55C7104D" w14:textId="304DF787" w:rsidR="00037C4E" w:rsidRDefault="00037C4E" w:rsidP="00D34640">
      <w:pPr>
        <w:pStyle w:val="ListParagraph"/>
        <w:numPr>
          <w:ilvl w:val="0"/>
          <w:numId w:val="1"/>
        </w:numPr>
      </w:pPr>
      <w:r>
        <w:t>For each maze</w:t>
      </w:r>
      <w:r w:rsidR="00036A8B">
        <w:t>,</w:t>
      </w:r>
      <w:r>
        <w:t xml:space="preserve"> a race is </w:t>
      </w:r>
      <w:r w:rsidR="00A6771E">
        <w:t>done</w:t>
      </w:r>
      <w:r>
        <w:t>.</w:t>
      </w:r>
    </w:p>
    <w:p w14:paraId="27EAFD2E" w14:textId="294AB1B8" w:rsidR="00037C4E" w:rsidRDefault="00037C4E" w:rsidP="00D34640">
      <w:pPr>
        <w:pStyle w:val="ListParagraph"/>
        <w:numPr>
          <w:ilvl w:val="0"/>
          <w:numId w:val="1"/>
        </w:numPr>
      </w:pPr>
      <w:r>
        <w:t>For each race</w:t>
      </w:r>
      <w:r w:rsidR="00036A8B">
        <w:t>,</w:t>
      </w:r>
      <w:r>
        <w:t xml:space="preserve"> each of the algorithms is tested.</w:t>
      </w:r>
    </w:p>
    <w:p w14:paraId="3453D65C" w14:textId="00827EE4" w:rsidR="00037C4E" w:rsidRDefault="00037C4E" w:rsidP="00D34640">
      <w:pPr>
        <w:pStyle w:val="ListParagraph"/>
        <w:numPr>
          <w:ilvl w:val="0"/>
          <w:numId w:val="1"/>
        </w:numPr>
      </w:pPr>
      <w:r>
        <w:t>For each algorithm</w:t>
      </w:r>
      <w:r w:rsidR="00036A8B">
        <w:t>,</w:t>
      </w:r>
      <w:r>
        <w:t xml:space="preserve"> a run is done.</w:t>
      </w:r>
    </w:p>
    <w:p w14:paraId="314F6365" w14:textId="142B3A0D" w:rsidR="00037C4E" w:rsidRDefault="00037C4E" w:rsidP="00D34640">
      <w:pPr>
        <w:pStyle w:val="ListParagraph"/>
        <w:numPr>
          <w:ilvl w:val="0"/>
          <w:numId w:val="1"/>
        </w:numPr>
      </w:pPr>
      <w:r>
        <w:t>For each run</w:t>
      </w:r>
      <w:r w:rsidR="00036A8B">
        <w:t>,</w:t>
      </w:r>
      <w:r>
        <w:t xml:space="preserve"> a series of trials are done</w:t>
      </w:r>
    </w:p>
    <w:p w14:paraId="59AEEB78" w14:textId="223E9BE0" w:rsidR="00037C4E" w:rsidRDefault="00037C4E" w:rsidP="00037C4E">
      <w:pPr>
        <w:pStyle w:val="ListParagraph"/>
        <w:numPr>
          <w:ilvl w:val="0"/>
          <w:numId w:val="1"/>
        </w:numPr>
      </w:pPr>
      <w:r>
        <w:t xml:space="preserve">Each trial is a timed event where </w:t>
      </w:r>
      <w:r w:rsidR="00036A8B">
        <w:t xml:space="preserve">the </w:t>
      </w:r>
      <w:r>
        <w:t>agent solve</w:t>
      </w:r>
      <w:r>
        <w:t>s</w:t>
      </w:r>
      <w:r>
        <w:t xml:space="preserve"> a maze for the shortest path between the </w:t>
      </w:r>
      <w:r>
        <w:t>start and the destination.</w:t>
      </w:r>
    </w:p>
    <w:p w14:paraId="582259D0" w14:textId="7D867932" w:rsidR="00076502" w:rsidRDefault="00076502" w:rsidP="00076502"/>
    <w:p w14:paraId="2AE468F5" w14:textId="3414FBEC" w:rsidR="00037C4E" w:rsidRDefault="00037C4E" w:rsidP="00076502"/>
    <w:p w14:paraId="6E949B49" w14:textId="24C06D9E" w:rsidR="00452AB9" w:rsidRDefault="00452AB9" w:rsidP="00076502">
      <w:r>
        <w:rPr>
          <w:noProof/>
        </w:rPr>
        <w:drawing>
          <wp:inline distT="0" distB="0" distL="0" distR="0" wp14:anchorId="3AFCD3FA" wp14:editId="7F46D0AE">
            <wp:extent cx="2707574" cy="3042275"/>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14926" cy="3050535"/>
                    </a:xfrm>
                    <a:prstGeom prst="rect">
                      <a:avLst/>
                    </a:prstGeom>
                    <a:noFill/>
                    <a:ln>
                      <a:noFill/>
                    </a:ln>
                  </pic:spPr>
                </pic:pic>
              </a:graphicData>
            </a:graphic>
          </wp:inline>
        </w:drawing>
      </w:r>
    </w:p>
    <w:p w14:paraId="20B700D4" w14:textId="77777777" w:rsidR="00A6771E" w:rsidRDefault="00A6771E" w:rsidP="00A6771E">
      <w:r>
        <w:t>\begin{figure}[</w:t>
      </w:r>
      <w:proofErr w:type="gramStart"/>
      <w:r>
        <w:t>h]  %</w:t>
      </w:r>
      <w:proofErr w:type="gramEnd"/>
      <w:r>
        <w:t xml:space="preserve"> h for here, p for separate page, b\t, or !</w:t>
      </w:r>
    </w:p>
    <w:p w14:paraId="27A79215" w14:textId="77777777" w:rsidR="00A6771E" w:rsidRDefault="00A6771E" w:rsidP="00A6771E">
      <w:r>
        <w:tab/>
        <w:t>\</w:t>
      </w:r>
      <w:proofErr w:type="gramStart"/>
      <w:r>
        <w:t>centering  %</w:t>
      </w:r>
      <w:proofErr w:type="gramEnd"/>
      <w:r>
        <w:t xml:space="preserve"> centers the figure in the page</w:t>
      </w:r>
    </w:p>
    <w:p w14:paraId="629BEF47" w14:textId="77777777" w:rsidR="00A6771E" w:rsidRDefault="00A6771E" w:rsidP="00A6771E">
      <w:r>
        <w:tab/>
        <w:t>\</w:t>
      </w:r>
      <w:proofErr w:type="spellStart"/>
      <w:proofErr w:type="gramStart"/>
      <w:r>
        <w:t>includegraphics</w:t>
      </w:r>
      <w:proofErr w:type="spellEnd"/>
      <w:r>
        <w:t>[</w:t>
      </w:r>
      <w:proofErr w:type="gramEnd"/>
      <w:r>
        <w:t>width = 9 cm ]{NPC_Racer_Hierarchy.drawio.png}</w:t>
      </w:r>
    </w:p>
    <w:p w14:paraId="13376F78" w14:textId="77777777" w:rsidR="00A6771E" w:rsidRDefault="00A6771E" w:rsidP="00A6771E">
      <w:r>
        <w:tab/>
        <w:t>\</w:t>
      </w:r>
      <w:proofErr w:type="gramStart"/>
      <w:r>
        <w:t>caption{</w:t>
      </w:r>
      <w:proofErr w:type="gramEnd"/>
      <w:r>
        <w:t xml:space="preserve">A diagram showing the hierarchy of tests and nomenclature for NPC </w:t>
      </w:r>
    </w:p>
    <w:p w14:paraId="50BC0358" w14:textId="77777777" w:rsidR="00A6771E" w:rsidRDefault="00A6771E" w:rsidP="00A6771E">
      <w:r>
        <w:tab/>
        <w:t>Racer.}</w:t>
      </w:r>
    </w:p>
    <w:p w14:paraId="57D91C03" w14:textId="77777777" w:rsidR="00A6771E" w:rsidRDefault="00A6771E" w:rsidP="00A6771E">
      <w:r>
        <w:tab/>
        <w:t>\label{</w:t>
      </w:r>
      <w:proofErr w:type="spellStart"/>
      <w:proofErr w:type="gramStart"/>
      <w:r>
        <w:t>fig:hierarchy</w:t>
      </w:r>
      <w:proofErr w:type="spellEnd"/>
      <w:proofErr w:type="gramEnd"/>
      <w:r>
        <w:t>}</w:t>
      </w:r>
    </w:p>
    <w:p w14:paraId="1A958AAB" w14:textId="77777777" w:rsidR="00A6771E" w:rsidRDefault="00A6771E" w:rsidP="00A6771E">
      <w:r>
        <w:t>\</w:t>
      </w:r>
      <w:proofErr w:type="gramStart"/>
      <w:r>
        <w:t>end</w:t>
      </w:r>
      <w:proofErr w:type="gramEnd"/>
      <w:r>
        <w:t>{figure}</w:t>
      </w:r>
    </w:p>
    <w:p w14:paraId="2BC2160B" w14:textId="105EA967" w:rsidR="00076502" w:rsidRDefault="00076502" w:rsidP="00A6771E">
      <w:r>
        <w:lastRenderedPageBreak/>
        <w:t xml:space="preserve">The key </w:t>
      </w:r>
      <w:r w:rsidR="006B1672">
        <w:t>to</w:t>
      </w:r>
      <w:r>
        <w:t xml:space="preserve"> this project will be</w:t>
      </w:r>
      <w:r w:rsidR="006B1672">
        <w:t xml:space="preserve"> code</w:t>
      </w:r>
      <w:r>
        <w:t xml:space="preserve"> consistency. The goal is not to make the fastest pathfinding algorithm possible but to compare them. As such we will have to be using consistent data structures and </w:t>
      </w:r>
      <w:r w:rsidR="006B1672">
        <w:t xml:space="preserve">implementation </w:t>
      </w:r>
      <w:r>
        <w:t xml:space="preserve">methods for each algorithm to make sure the </w:t>
      </w:r>
      <w:r w:rsidR="006B1672">
        <w:t>results are valid.</w:t>
      </w:r>
    </w:p>
    <w:p w14:paraId="02ED31AE" w14:textId="1F6002C6" w:rsidR="00DB7E87" w:rsidRDefault="00DB7E87" w:rsidP="00FD403E"/>
    <w:p w14:paraId="41571609" w14:textId="77777777" w:rsidR="007D1B7A" w:rsidRDefault="007D1B7A" w:rsidP="00FD403E"/>
    <w:p w14:paraId="5A0BDBB3" w14:textId="3C3AD72E" w:rsidR="00FD403E" w:rsidRDefault="008217A8" w:rsidP="008217A8">
      <w:pPr>
        <w:pStyle w:val="Heading1"/>
      </w:pPr>
      <w:bookmarkStart w:id="3" w:name="_Toc122359285"/>
      <w:r>
        <w:t>Implementation</w:t>
      </w:r>
      <w:bookmarkEnd w:id="3"/>
    </w:p>
    <w:p w14:paraId="5F1D7064" w14:textId="77777777" w:rsidR="00774FD4" w:rsidRDefault="008217A8" w:rsidP="00774FD4">
      <w:r>
        <w:t>How is it going to work?</w:t>
      </w:r>
      <w:r w:rsidR="00FD403E">
        <w:br/>
      </w:r>
    </w:p>
    <w:p w14:paraId="0C2F8233" w14:textId="6B820E76" w:rsidR="00774FD4" w:rsidRDefault="00774FD4" w:rsidP="00774FD4">
      <w:r>
        <w:t xml:space="preserve">Because this will be a significantly large </w:t>
      </w:r>
      <w:r w:rsidR="003C7E81">
        <w:t>program,</w:t>
      </w:r>
      <w:r>
        <w:t xml:space="preserve"> we will be br</w:t>
      </w:r>
      <w:r w:rsidR="00C0445A">
        <w:t>e</w:t>
      </w:r>
      <w:r>
        <w:t xml:space="preserve">aking up our project into </w:t>
      </w:r>
      <w:r w:rsidR="007D14CF">
        <w:t>four</w:t>
      </w:r>
      <w:r>
        <w:t xml:space="preserve"> distinct modules</w:t>
      </w:r>
      <w:r w:rsidR="003C7E81">
        <w:t xml:space="preserve"> each in </w:t>
      </w:r>
      <w:r w:rsidR="00C0445A">
        <w:t>its own</w:t>
      </w:r>
      <w:r w:rsidR="003C7E81">
        <w:t xml:space="preserve"> separate file</w:t>
      </w:r>
      <w:r>
        <w:t>:</w:t>
      </w:r>
    </w:p>
    <w:p w14:paraId="61636656" w14:textId="4836506E" w:rsidR="00774FD4" w:rsidRPr="007D14CF" w:rsidRDefault="00774FD4" w:rsidP="007D14CF">
      <w:pPr>
        <w:pStyle w:val="ListParagraph"/>
        <w:numPr>
          <w:ilvl w:val="0"/>
          <w:numId w:val="2"/>
        </w:numPr>
        <w:rPr>
          <w:lang w:val="en-CA"/>
        </w:rPr>
      </w:pPr>
      <w:r>
        <w:t xml:space="preserve">Maze </w:t>
      </w:r>
      <w:r w:rsidR="00620F1E">
        <w:t>Class</w:t>
      </w:r>
      <w:r>
        <w:t xml:space="preserve"> – Handl</w:t>
      </w:r>
      <w:r w:rsidR="007D14CF">
        <w:t>ing maze data storage/manipulation as well as maze IO with files</w:t>
      </w:r>
      <w:r>
        <w:t>.</w:t>
      </w:r>
    </w:p>
    <w:p w14:paraId="66319D1B" w14:textId="33D447EC" w:rsidR="00774FD4" w:rsidRPr="00774FD4" w:rsidRDefault="00774FD4" w:rsidP="00F53265">
      <w:pPr>
        <w:pStyle w:val="ListParagraph"/>
        <w:numPr>
          <w:ilvl w:val="0"/>
          <w:numId w:val="2"/>
        </w:numPr>
        <w:rPr>
          <w:lang w:val="en-CA"/>
        </w:rPr>
      </w:pPr>
      <w:r>
        <w:t xml:space="preserve">Agent Class </w:t>
      </w:r>
      <w:r w:rsidR="003C7E81">
        <w:t>– Pathfinding agent classes for finding the shortest path on a maze</w:t>
      </w:r>
    </w:p>
    <w:p w14:paraId="400B0489" w14:textId="5AE5C1A5" w:rsidR="00774FD4" w:rsidRPr="00774FD4" w:rsidRDefault="00774FD4" w:rsidP="00F53265">
      <w:pPr>
        <w:pStyle w:val="ListParagraph"/>
        <w:numPr>
          <w:ilvl w:val="0"/>
          <w:numId w:val="2"/>
        </w:numPr>
        <w:rPr>
          <w:lang w:val="en-CA"/>
        </w:rPr>
      </w:pPr>
      <w:r>
        <w:rPr>
          <w:lang w:val="en-CA"/>
        </w:rPr>
        <w:t>Timekeeper Class</w:t>
      </w:r>
      <w:r w:rsidR="00055B01">
        <w:rPr>
          <w:lang w:val="en-CA"/>
        </w:rPr>
        <w:t>es</w:t>
      </w:r>
      <w:r w:rsidR="003C7E81">
        <w:rPr>
          <w:lang w:val="en-CA"/>
        </w:rPr>
        <w:t xml:space="preserve"> – Chrono timing and </w:t>
      </w:r>
      <w:r w:rsidR="00055B01">
        <w:rPr>
          <w:lang w:val="en-CA"/>
        </w:rPr>
        <w:t>trial/</w:t>
      </w:r>
      <w:r w:rsidR="003C7E81">
        <w:rPr>
          <w:lang w:val="en-CA"/>
        </w:rPr>
        <w:t>run/race statistics.</w:t>
      </w:r>
    </w:p>
    <w:p w14:paraId="415D518D" w14:textId="047DBD9A" w:rsidR="00774FD4" w:rsidRPr="00774FD4" w:rsidRDefault="00774FD4" w:rsidP="00F53265">
      <w:pPr>
        <w:pStyle w:val="ListParagraph"/>
        <w:numPr>
          <w:ilvl w:val="0"/>
          <w:numId w:val="2"/>
        </w:numPr>
        <w:rPr>
          <w:lang w:val="en-CA"/>
        </w:rPr>
      </w:pPr>
      <w:r>
        <w:t>Main</w:t>
      </w:r>
      <w:r w:rsidR="003C7E81">
        <w:t xml:space="preserve"> – Setup and call all the classes to implement races on mazes with statistics</w:t>
      </w:r>
      <w:r w:rsidR="0041677D">
        <w:t xml:space="preserve"> then output the results to the terminal</w:t>
      </w:r>
      <w:r w:rsidR="003C7E81">
        <w:t>.</w:t>
      </w:r>
    </w:p>
    <w:p w14:paraId="1F6D0191" w14:textId="1139F666" w:rsidR="007A2172" w:rsidRDefault="00FD403E" w:rsidP="007A2172">
      <w:pPr>
        <w:rPr>
          <w:lang w:val="en-CA"/>
        </w:rPr>
      </w:pPr>
      <w:r>
        <w:br/>
      </w:r>
      <w:r w:rsidR="00452AB9">
        <w:rPr>
          <w:lang w:val="en-CA"/>
        </w:rPr>
        <w:t xml:space="preserve">A visualization of how the modules interact can be seen in figure </w:t>
      </w:r>
      <w:r w:rsidR="00A6771E">
        <w:rPr>
          <w:lang w:val="en-CA"/>
        </w:rPr>
        <w:t>\ref{</w:t>
      </w:r>
      <w:proofErr w:type="spellStart"/>
      <w:proofErr w:type="gramStart"/>
      <w:r w:rsidR="00A6771E" w:rsidRPr="00A6771E">
        <w:rPr>
          <w:lang w:val="en-CA"/>
        </w:rPr>
        <w:t>fig:modules</w:t>
      </w:r>
      <w:proofErr w:type="spellEnd"/>
      <w:proofErr w:type="gramEnd"/>
      <w:r w:rsidR="00A6771E">
        <w:rPr>
          <w:lang w:val="en-CA"/>
        </w:rPr>
        <w:t>}</w:t>
      </w:r>
      <w:r w:rsidR="00452AB9">
        <w:rPr>
          <w:lang w:val="en-CA"/>
        </w:rPr>
        <w:t xml:space="preserve">. </w:t>
      </w:r>
      <w:r w:rsidR="0041677D">
        <w:rPr>
          <w:lang w:val="en-CA"/>
        </w:rPr>
        <w:t xml:space="preserve">Here you can see how all the modules interact including the separation of the namespace between the main class and the rest of the classes. This is so </w:t>
      </w:r>
      <w:r w:rsidR="00055B01">
        <w:rPr>
          <w:lang w:val="en-CA"/>
        </w:rPr>
        <w:t xml:space="preserve">that in </w:t>
      </w:r>
      <w:r w:rsidR="0041677D">
        <w:rPr>
          <w:lang w:val="en-CA"/>
        </w:rPr>
        <w:t xml:space="preserve">the main program we can easily distinguish what is from the NPC Racer project and what is from the standard library. </w:t>
      </w:r>
      <w:r w:rsidR="00067611">
        <w:rPr>
          <w:lang w:val="en-CA"/>
        </w:rPr>
        <w:t xml:space="preserve">It also allows bundling these modules together for any future projects that don’t involve maze racing. Each module should also be very abstract from the rest of the modules. </w:t>
      </w:r>
      <w:proofErr w:type="gramStart"/>
      <w:r w:rsidR="00067611">
        <w:rPr>
          <w:lang w:val="en-CA"/>
        </w:rPr>
        <w:t>I.e.</w:t>
      </w:r>
      <w:proofErr w:type="gramEnd"/>
      <w:r w:rsidR="00067611">
        <w:rPr>
          <w:lang w:val="en-CA"/>
        </w:rPr>
        <w:t xml:space="preserve"> if the maze class was changed then it should not change the implementation in the main program or agent class. They should be able to work effectively through each other’s interfaces. </w:t>
      </w:r>
      <w:r w:rsidR="00452AB9">
        <w:rPr>
          <w:lang w:val="en-CA"/>
        </w:rPr>
        <w:t xml:space="preserve">Each </w:t>
      </w:r>
      <w:r w:rsidR="0041677D">
        <w:rPr>
          <w:lang w:val="en-CA"/>
        </w:rPr>
        <w:t xml:space="preserve">module will be expanded upon below. </w:t>
      </w:r>
    </w:p>
    <w:p w14:paraId="01181584" w14:textId="13FE1038" w:rsidR="00452AB9" w:rsidRDefault="00452AB9" w:rsidP="007A2172">
      <w:pPr>
        <w:rPr>
          <w:lang w:val="en-CA"/>
        </w:rPr>
      </w:pPr>
    </w:p>
    <w:p w14:paraId="14C0EEB8" w14:textId="4892B490" w:rsidR="00452AB9" w:rsidRDefault="00452AB9" w:rsidP="007A2172">
      <w:pPr>
        <w:rPr>
          <w:lang w:val="en-CA"/>
        </w:rPr>
      </w:pPr>
    </w:p>
    <w:p w14:paraId="3F25E4D9" w14:textId="2BC9239D" w:rsidR="00452AB9" w:rsidRDefault="00452AB9" w:rsidP="007A2172">
      <w:pPr>
        <w:rPr>
          <w:lang w:val="en-CA"/>
        </w:rPr>
      </w:pPr>
    </w:p>
    <w:p w14:paraId="5E67FC26" w14:textId="101734E5" w:rsidR="00452AB9" w:rsidRDefault="00452AB9" w:rsidP="007A2172">
      <w:pPr>
        <w:rPr>
          <w:lang w:val="en-CA"/>
        </w:rPr>
      </w:pPr>
      <w:r>
        <w:rPr>
          <w:noProof/>
          <w:lang w:val="en-CA"/>
        </w:rPr>
        <w:drawing>
          <wp:inline distT="0" distB="0" distL="0" distR="0" wp14:anchorId="6C73A60B" wp14:editId="61604951">
            <wp:extent cx="3057684" cy="1626919"/>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069091" cy="1632988"/>
                    </a:xfrm>
                    <a:prstGeom prst="rect">
                      <a:avLst/>
                    </a:prstGeom>
                    <a:noFill/>
                    <a:ln>
                      <a:noFill/>
                    </a:ln>
                  </pic:spPr>
                </pic:pic>
              </a:graphicData>
            </a:graphic>
          </wp:inline>
        </w:drawing>
      </w:r>
    </w:p>
    <w:p w14:paraId="1D69ADBE" w14:textId="77777777" w:rsidR="00A6771E" w:rsidRPr="00A6771E" w:rsidRDefault="00A6771E" w:rsidP="00A6771E">
      <w:pPr>
        <w:rPr>
          <w:lang w:val="en-CA"/>
        </w:rPr>
      </w:pPr>
      <w:r w:rsidRPr="00A6771E">
        <w:rPr>
          <w:lang w:val="en-CA"/>
        </w:rPr>
        <w:t>\begin{figure}[</w:t>
      </w:r>
      <w:proofErr w:type="gramStart"/>
      <w:r w:rsidRPr="00A6771E">
        <w:rPr>
          <w:lang w:val="en-CA"/>
        </w:rPr>
        <w:t>h]  %</w:t>
      </w:r>
      <w:proofErr w:type="gramEnd"/>
      <w:r w:rsidRPr="00A6771E">
        <w:rPr>
          <w:lang w:val="en-CA"/>
        </w:rPr>
        <w:t xml:space="preserve"> h for here, p for separate page, b\t, or !</w:t>
      </w:r>
    </w:p>
    <w:p w14:paraId="7A3B18D4" w14:textId="77777777" w:rsidR="00A6771E" w:rsidRPr="00A6771E" w:rsidRDefault="00A6771E" w:rsidP="00A6771E">
      <w:pPr>
        <w:rPr>
          <w:lang w:val="en-CA"/>
        </w:rPr>
      </w:pPr>
      <w:r w:rsidRPr="00A6771E">
        <w:rPr>
          <w:lang w:val="en-CA"/>
        </w:rPr>
        <w:lastRenderedPageBreak/>
        <w:tab/>
        <w:t>\</w:t>
      </w:r>
      <w:proofErr w:type="gramStart"/>
      <w:r w:rsidRPr="00A6771E">
        <w:rPr>
          <w:lang w:val="en-CA"/>
        </w:rPr>
        <w:t>centering  %</w:t>
      </w:r>
      <w:proofErr w:type="gramEnd"/>
      <w:r w:rsidRPr="00A6771E">
        <w:rPr>
          <w:lang w:val="en-CA"/>
        </w:rPr>
        <w:t xml:space="preserve"> centers the figure in the page</w:t>
      </w:r>
    </w:p>
    <w:p w14:paraId="48346FCE" w14:textId="77777777" w:rsidR="00A6771E" w:rsidRPr="00A6771E" w:rsidRDefault="00A6771E" w:rsidP="00A6771E">
      <w:pPr>
        <w:rPr>
          <w:lang w:val="en-CA"/>
        </w:rPr>
      </w:pPr>
      <w:r w:rsidRPr="00A6771E">
        <w:rPr>
          <w:lang w:val="en-CA"/>
        </w:rPr>
        <w:tab/>
        <w:t>\</w:t>
      </w:r>
      <w:proofErr w:type="spellStart"/>
      <w:proofErr w:type="gramStart"/>
      <w:r w:rsidRPr="00A6771E">
        <w:rPr>
          <w:lang w:val="en-CA"/>
        </w:rPr>
        <w:t>includegraphics</w:t>
      </w:r>
      <w:proofErr w:type="spellEnd"/>
      <w:r w:rsidRPr="00A6771E">
        <w:rPr>
          <w:lang w:val="en-CA"/>
        </w:rPr>
        <w:t>[</w:t>
      </w:r>
      <w:proofErr w:type="gramEnd"/>
      <w:r w:rsidRPr="00A6771E">
        <w:rPr>
          <w:lang w:val="en-CA"/>
        </w:rPr>
        <w:t>width = 9 cm ]{NPC_Racer_System_Modules.drawio.png}</w:t>
      </w:r>
    </w:p>
    <w:p w14:paraId="1EB2162B" w14:textId="77777777" w:rsidR="00A6771E" w:rsidRPr="00A6771E" w:rsidRDefault="00A6771E" w:rsidP="00A6771E">
      <w:pPr>
        <w:rPr>
          <w:lang w:val="en-CA"/>
        </w:rPr>
      </w:pPr>
      <w:r w:rsidRPr="00A6771E">
        <w:rPr>
          <w:lang w:val="en-CA"/>
        </w:rPr>
        <w:tab/>
        <w:t>\</w:t>
      </w:r>
      <w:proofErr w:type="gramStart"/>
      <w:r w:rsidRPr="00A6771E">
        <w:rPr>
          <w:lang w:val="en-CA"/>
        </w:rPr>
        <w:t>caption{</w:t>
      </w:r>
      <w:proofErr w:type="gramEnd"/>
      <w:r w:rsidRPr="00A6771E">
        <w:rPr>
          <w:lang w:val="en-CA"/>
        </w:rPr>
        <w:t>The NPC Racer system module interaction diagram.}</w:t>
      </w:r>
    </w:p>
    <w:p w14:paraId="31092B6A" w14:textId="77777777" w:rsidR="00A6771E" w:rsidRPr="00A6771E" w:rsidRDefault="00A6771E" w:rsidP="00A6771E">
      <w:pPr>
        <w:rPr>
          <w:lang w:val="en-CA"/>
        </w:rPr>
      </w:pPr>
      <w:r w:rsidRPr="00A6771E">
        <w:rPr>
          <w:lang w:val="en-CA"/>
        </w:rPr>
        <w:tab/>
        <w:t>\label{</w:t>
      </w:r>
      <w:proofErr w:type="spellStart"/>
      <w:proofErr w:type="gramStart"/>
      <w:r w:rsidRPr="00A6771E">
        <w:rPr>
          <w:lang w:val="en-CA"/>
        </w:rPr>
        <w:t>fig:modules</w:t>
      </w:r>
      <w:proofErr w:type="spellEnd"/>
      <w:proofErr w:type="gramEnd"/>
      <w:r w:rsidRPr="00A6771E">
        <w:rPr>
          <w:lang w:val="en-CA"/>
        </w:rPr>
        <w:t>}</w:t>
      </w:r>
    </w:p>
    <w:p w14:paraId="5A6D0451" w14:textId="47D35966" w:rsidR="0041677D" w:rsidRDefault="00A6771E" w:rsidP="00A6771E">
      <w:pPr>
        <w:rPr>
          <w:lang w:val="en-CA"/>
        </w:rPr>
      </w:pPr>
      <w:r w:rsidRPr="00A6771E">
        <w:rPr>
          <w:lang w:val="en-CA"/>
        </w:rPr>
        <w:t>\</w:t>
      </w:r>
      <w:proofErr w:type="gramStart"/>
      <w:r w:rsidRPr="00A6771E">
        <w:rPr>
          <w:lang w:val="en-CA"/>
        </w:rPr>
        <w:t>end</w:t>
      </w:r>
      <w:proofErr w:type="gramEnd"/>
      <w:r w:rsidRPr="00A6771E">
        <w:rPr>
          <w:lang w:val="en-CA"/>
        </w:rPr>
        <w:t>{figure}</w:t>
      </w:r>
    </w:p>
    <w:p w14:paraId="2216BA6D" w14:textId="7BD4C492" w:rsidR="0041677D" w:rsidRDefault="0041677D" w:rsidP="0041677D">
      <w:pPr>
        <w:pStyle w:val="Heading2"/>
        <w:rPr>
          <w:lang w:val="en-CA"/>
        </w:rPr>
      </w:pPr>
      <w:bookmarkStart w:id="4" w:name="_Toc122359286"/>
      <w:r>
        <w:rPr>
          <w:lang w:val="en-CA"/>
        </w:rPr>
        <w:t>Maze Class</w:t>
      </w:r>
      <w:bookmarkEnd w:id="4"/>
    </w:p>
    <w:p w14:paraId="05D1CC05" w14:textId="1B27C9B0" w:rsidR="004F2BD5" w:rsidRDefault="00B535F9" w:rsidP="0041677D">
      <w:r>
        <w:t>Mazes offer a great testing point, especially for games, because they are densely populated, have many branching paths, and are easy to generate.</w:t>
      </w:r>
      <w:r>
        <w:t xml:space="preserve"> </w:t>
      </w:r>
      <w:r>
        <w:t xml:space="preserve">Our maze structure will be made up of ASCII/UTF-8 characters with </w:t>
      </w:r>
      <w:proofErr w:type="gramStart"/>
      <w:r>
        <w:t>`.`</w:t>
      </w:r>
      <w:proofErr w:type="gramEnd"/>
      <w:r>
        <w:t xml:space="preserve"> denoting a free space, `@` denoting the starting location of the agent, and `X` or `x` denoting the destination of the agent. Any other single symbol, besides a comma</w:t>
      </w:r>
      <w:r w:rsidR="00055B01">
        <w:t xml:space="preserve"> or whitespace</w:t>
      </w:r>
      <w:r>
        <w:t xml:space="preserve">, will be treated as a wall or barrier. Therefore a valid path would travel along </w:t>
      </w:r>
      <w:proofErr w:type="gramStart"/>
      <w:r>
        <w:t>`.`</w:t>
      </w:r>
      <w:proofErr w:type="gramEnd"/>
      <w:r>
        <w:t xml:space="preserve"> from the `@` symbol to the `X` symbol. For consistency</w:t>
      </w:r>
      <w:r w:rsidR="00055B01">
        <w:t>,</w:t>
      </w:r>
      <w:r>
        <w:t xml:space="preserve"> each space or barrier must only be one character to make </w:t>
      </w:r>
      <w:proofErr w:type="gramStart"/>
      <w:r>
        <w:t>fixed-width</w:t>
      </w:r>
      <w:proofErr w:type="gramEnd"/>
      <w:r>
        <w:t xml:space="preserve"> printing easier.</w:t>
      </w:r>
      <w:r w:rsidR="004F2BD5">
        <w:t xml:space="preserve"> </w:t>
      </w:r>
      <w:r w:rsidR="004F2BD5">
        <w:rPr>
          <w:lang w:val="en-CA"/>
        </w:rPr>
        <w:t>These symbols were</w:t>
      </w:r>
      <w:r w:rsidR="004F2BD5" w:rsidRPr="00BE553E">
        <w:rPr>
          <w:lang w:val="en-CA"/>
        </w:rPr>
        <w:t xml:space="preserve"> inspired by </w:t>
      </w:r>
      <w:r w:rsidR="00055B01">
        <w:rPr>
          <w:lang w:val="en-CA"/>
        </w:rPr>
        <w:t xml:space="preserve">the </w:t>
      </w:r>
      <w:r w:rsidR="004F2BD5">
        <w:rPr>
          <w:lang w:val="en-CA"/>
        </w:rPr>
        <w:t>o</w:t>
      </w:r>
      <w:r w:rsidR="004F2BD5" w:rsidRPr="00BE553E">
        <w:rPr>
          <w:lang w:val="en-CA"/>
        </w:rPr>
        <w:t>riginal Rogue</w:t>
      </w:r>
      <w:r w:rsidR="004F2BD5">
        <w:rPr>
          <w:lang w:val="en-CA"/>
        </w:rPr>
        <w:t xml:space="preserve"> </w:t>
      </w:r>
      <w:r w:rsidR="00055B01">
        <w:rPr>
          <w:lang w:val="en-CA"/>
        </w:rPr>
        <w:t xml:space="preserve">game from 1980 </w:t>
      </w:r>
      <w:r w:rsidR="00A6771E">
        <w:rPr>
          <w:lang w:val="en-CA"/>
        </w:rPr>
        <w:t>\</w:t>
      </w:r>
      <w:proofErr w:type="gramStart"/>
      <w:r w:rsidR="00A6771E">
        <w:rPr>
          <w:lang w:val="en-CA"/>
        </w:rPr>
        <w:t>cite{</w:t>
      </w:r>
      <w:r w:rsidR="00A6771E" w:rsidRPr="00A6771E">
        <w:t xml:space="preserve"> </w:t>
      </w:r>
      <w:r w:rsidR="00A6771E" w:rsidRPr="00A6771E">
        <w:rPr>
          <w:lang w:val="en-CA"/>
        </w:rPr>
        <w:t>RogueVideoGame</w:t>
      </w:r>
      <w:proofErr w:type="gramEnd"/>
      <w:r w:rsidR="00A6771E" w:rsidRPr="00A6771E">
        <w:rPr>
          <w:lang w:val="en-CA"/>
        </w:rPr>
        <w:t>2022</w:t>
      </w:r>
      <w:r w:rsidR="00A6771E">
        <w:rPr>
          <w:lang w:val="en-CA"/>
        </w:rPr>
        <w:t>}</w:t>
      </w:r>
      <w:r w:rsidR="004F2BD5">
        <w:rPr>
          <w:lang w:val="en-CA"/>
        </w:rPr>
        <w:t xml:space="preserve">. </w:t>
      </w:r>
      <w:r w:rsidR="004F2BD5">
        <w:t xml:space="preserve">The mazes in figure </w:t>
      </w:r>
      <w:r w:rsidR="00A6771E" w:rsidRPr="00A6771E">
        <w:t>\ref{</w:t>
      </w:r>
      <w:proofErr w:type="spellStart"/>
      <w:proofErr w:type="gramStart"/>
      <w:r w:rsidR="00A6771E" w:rsidRPr="00A6771E">
        <w:t>fig:mazes</w:t>
      </w:r>
      <w:proofErr w:type="spellEnd"/>
      <w:proofErr w:type="gramEnd"/>
      <w:r w:rsidR="00A6771E" w:rsidRPr="00A6771E">
        <w:t>}</w:t>
      </w:r>
      <w:r w:rsidR="004F2BD5">
        <w:t xml:space="preserve"> a-c would all be valid</w:t>
      </w:r>
      <w:r w:rsidR="00435BA9">
        <w:t>.</w:t>
      </w:r>
    </w:p>
    <w:p w14:paraId="6EEB3DD0" w14:textId="2477716D" w:rsidR="004F2BD5" w:rsidRDefault="00DD0772" w:rsidP="0041677D">
      <w:r>
        <w:rPr>
          <w:noProof/>
        </w:rPr>
        <mc:AlternateContent>
          <mc:Choice Requires="wps">
            <w:drawing>
              <wp:anchor distT="45720" distB="45720" distL="114300" distR="114300" simplePos="0" relativeHeight="251665408" behindDoc="0" locked="0" layoutInCell="1" allowOverlap="1" wp14:anchorId="10D693A6" wp14:editId="111AFBD1">
                <wp:simplePos x="0" y="0"/>
                <wp:positionH relativeFrom="margin">
                  <wp:posOffset>4280535</wp:posOffset>
                </wp:positionH>
                <wp:positionV relativeFrom="paragraph">
                  <wp:posOffset>66675</wp:posOffset>
                </wp:positionV>
                <wp:extent cx="1276350" cy="1840230"/>
                <wp:effectExtent l="0" t="0" r="19050" b="2667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840230"/>
                        </a:xfrm>
                        <a:prstGeom prst="rect">
                          <a:avLst/>
                        </a:prstGeom>
                        <a:solidFill>
                          <a:srgbClr val="FFFFFF"/>
                        </a:solidFill>
                        <a:ln w="9525">
                          <a:solidFill>
                            <a:srgbClr val="000000"/>
                          </a:solidFill>
                          <a:miter lim="800000"/>
                          <a:headEnd/>
                          <a:tailEnd/>
                        </a:ln>
                      </wps:spPr>
                      <wps:txbx>
                        <w:txbxContent>
                          <w:p w14:paraId="337FD560" w14:textId="77777777" w:rsidR="00DD0772" w:rsidRPr="00DD0772" w:rsidRDefault="00DD0772" w:rsidP="00DD0772">
                            <w:pPr>
                              <w:spacing w:after="0" w:line="240" w:lineRule="auto"/>
                              <w:rPr>
                                <w:u w:val="single"/>
                                <w:lang w:val="en-CA"/>
                              </w:rPr>
                            </w:pPr>
                            <w:r w:rsidRPr="00DD0772">
                              <w:rPr>
                                <w:u w:val="single"/>
                                <w:lang w:val="en-CA"/>
                              </w:rPr>
                              <w:t>Legend</w:t>
                            </w:r>
                          </w:p>
                          <w:p w14:paraId="4A2986EF" w14:textId="1C40C219" w:rsidR="00DD0772" w:rsidRPr="00BE553E" w:rsidRDefault="00DD0772" w:rsidP="00DD0772">
                            <w:pPr>
                              <w:spacing w:after="0" w:line="240" w:lineRule="auto"/>
                              <w:rPr>
                                <w:lang w:val="en-CA"/>
                              </w:rPr>
                            </w:pPr>
                            <w:r w:rsidRPr="00BE553E">
                              <w:rPr>
                                <w:lang w:val="en-CA"/>
                              </w:rPr>
                              <w:t xml:space="preserve">. = </w:t>
                            </w:r>
                            <w:r>
                              <w:rPr>
                                <w:lang w:val="en-CA"/>
                              </w:rPr>
                              <w:t>path</w:t>
                            </w:r>
                          </w:p>
                          <w:p w14:paraId="362A6E78" w14:textId="77777777" w:rsidR="00DD0772" w:rsidRPr="00BE553E" w:rsidRDefault="00DD0772" w:rsidP="00DD0772">
                            <w:pPr>
                              <w:spacing w:after="0" w:line="240" w:lineRule="auto"/>
                              <w:rPr>
                                <w:lang w:val="en-CA"/>
                              </w:rPr>
                            </w:pPr>
                            <w:r w:rsidRPr="00BE553E">
                              <w:rPr>
                                <w:lang w:val="en-CA"/>
                              </w:rPr>
                              <w:t>@ = agent</w:t>
                            </w:r>
                          </w:p>
                          <w:p w14:paraId="14DCBDCC" w14:textId="77777777" w:rsidR="00DD0772" w:rsidRPr="00BE553E" w:rsidRDefault="00DD0772" w:rsidP="00DD0772">
                            <w:pPr>
                              <w:spacing w:after="0" w:line="240" w:lineRule="auto"/>
                              <w:rPr>
                                <w:lang w:val="en-CA"/>
                              </w:rPr>
                            </w:pPr>
                            <w:r w:rsidRPr="00BE553E">
                              <w:rPr>
                                <w:lang w:val="en-CA"/>
                              </w:rPr>
                              <w:t>X = Target</w:t>
                            </w:r>
                          </w:p>
                          <w:p w14:paraId="736A0A88" w14:textId="2AC2B278" w:rsidR="00DD0772" w:rsidRDefault="00E05FDD" w:rsidP="00DD0772">
                            <w:pPr>
                              <w:spacing w:after="0" w:line="240" w:lineRule="auto"/>
                              <w:rPr>
                                <w:lang w:val="en-CA"/>
                              </w:rPr>
                            </w:pPr>
                            <w:proofErr w:type="gramStart"/>
                            <w:r>
                              <w:rPr>
                                <w:lang w:val="en-CA"/>
                              </w:rPr>
                              <w:t xml:space="preserve">Any </w:t>
                            </w:r>
                            <w:r w:rsidR="00DD0772">
                              <w:rPr>
                                <w:lang w:val="en-CA"/>
                              </w:rPr>
                              <w:t xml:space="preserve"> </w:t>
                            </w:r>
                            <w:r w:rsidR="00DD0772" w:rsidRPr="00BE553E">
                              <w:rPr>
                                <w:lang w:val="en-CA"/>
                              </w:rPr>
                              <w:t>=</w:t>
                            </w:r>
                            <w:proofErr w:type="gramEnd"/>
                            <w:r w:rsidR="00DD0772" w:rsidRPr="00BE553E">
                              <w:rPr>
                                <w:lang w:val="en-CA"/>
                              </w:rPr>
                              <w:t xml:space="preserve"> Barrier</w:t>
                            </w:r>
                            <w:r w:rsidR="00DD0772">
                              <w:rPr>
                                <w:lang w:val="en-C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D693A6" id="_x0000_t202" coordsize="21600,21600" o:spt="202" path="m,l,21600r21600,l21600,xe">
                <v:stroke joinstyle="miter"/>
                <v:path gradientshapeok="t" o:connecttype="rect"/>
              </v:shapetype>
              <v:shape id="Text Box 2" o:spid="_x0000_s1026" type="#_x0000_t202" style="position:absolute;margin-left:337.05pt;margin-top:5.25pt;width:100.5pt;height:144.9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">
                <v:textbox>
                  <w:txbxContent>
                    <w:p w14:paraId="337FD560" w14:textId="77777777" w:rsidR="00DD0772" w:rsidRPr="00DD0772" w:rsidRDefault="00DD0772" w:rsidP="00DD0772">
                      <w:pPr>
                        <w:spacing w:after="0" w:line="240" w:lineRule="auto"/>
                        <w:rPr>
                          <w:u w:val="single"/>
                          <w:lang w:val="en-CA"/>
                        </w:rPr>
                      </w:pPr>
                      <w:r w:rsidRPr="00DD0772">
                        <w:rPr>
                          <w:u w:val="single"/>
                          <w:lang w:val="en-CA"/>
                        </w:rPr>
                        <w:t>Legend</w:t>
                      </w:r>
                    </w:p>
                    <w:p w14:paraId="4A2986EF" w14:textId="1C40C219" w:rsidR="00DD0772" w:rsidRPr="00BE553E" w:rsidRDefault="00DD0772" w:rsidP="00DD0772">
                      <w:pPr>
                        <w:spacing w:after="0" w:line="240" w:lineRule="auto"/>
                        <w:rPr>
                          <w:lang w:val="en-CA"/>
                        </w:rPr>
                      </w:pPr>
                      <w:r w:rsidRPr="00BE553E">
                        <w:rPr>
                          <w:lang w:val="en-CA"/>
                        </w:rPr>
                        <w:t xml:space="preserve">. = </w:t>
                      </w:r>
                      <w:r>
                        <w:rPr>
                          <w:lang w:val="en-CA"/>
                        </w:rPr>
                        <w:t>path</w:t>
                      </w:r>
                    </w:p>
                    <w:p w14:paraId="362A6E78" w14:textId="77777777" w:rsidR="00DD0772" w:rsidRPr="00BE553E" w:rsidRDefault="00DD0772" w:rsidP="00DD0772">
                      <w:pPr>
                        <w:spacing w:after="0" w:line="240" w:lineRule="auto"/>
                        <w:rPr>
                          <w:lang w:val="en-CA"/>
                        </w:rPr>
                      </w:pPr>
                      <w:r w:rsidRPr="00BE553E">
                        <w:rPr>
                          <w:lang w:val="en-CA"/>
                        </w:rPr>
                        <w:t>@ = agent</w:t>
                      </w:r>
                    </w:p>
                    <w:p w14:paraId="14DCBDCC" w14:textId="77777777" w:rsidR="00DD0772" w:rsidRPr="00BE553E" w:rsidRDefault="00DD0772" w:rsidP="00DD0772">
                      <w:pPr>
                        <w:spacing w:after="0" w:line="240" w:lineRule="auto"/>
                        <w:rPr>
                          <w:lang w:val="en-CA"/>
                        </w:rPr>
                      </w:pPr>
                      <w:r w:rsidRPr="00BE553E">
                        <w:rPr>
                          <w:lang w:val="en-CA"/>
                        </w:rPr>
                        <w:t>X = Target</w:t>
                      </w:r>
                    </w:p>
                    <w:p w14:paraId="736A0A88" w14:textId="2AC2B278" w:rsidR="00DD0772" w:rsidRDefault="00E05FDD" w:rsidP="00DD0772">
                      <w:pPr>
                        <w:spacing w:after="0" w:line="240" w:lineRule="auto"/>
                        <w:rPr>
                          <w:lang w:val="en-CA"/>
                        </w:rPr>
                      </w:pPr>
                      <w:proofErr w:type="gramStart"/>
                      <w:r>
                        <w:rPr>
                          <w:lang w:val="en-CA"/>
                        </w:rPr>
                        <w:t xml:space="preserve">Any </w:t>
                      </w:r>
                      <w:r w:rsidR="00DD0772">
                        <w:rPr>
                          <w:lang w:val="en-CA"/>
                        </w:rPr>
                        <w:t xml:space="preserve"> </w:t>
                      </w:r>
                      <w:r w:rsidR="00DD0772" w:rsidRPr="00BE553E">
                        <w:rPr>
                          <w:lang w:val="en-CA"/>
                        </w:rPr>
                        <w:t>=</w:t>
                      </w:r>
                      <w:proofErr w:type="gramEnd"/>
                      <w:r w:rsidR="00DD0772" w:rsidRPr="00BE553E">
                        <w:rPr>
                          <w:lang w:val="en-CA"/>
                        </w:rPr>
                        <w:t xml:space="preserve"> Barrier</w:t>
                      </w:r>
                      <w:r w:rsidR="00DD0772">
                        <w:rPr>
                          <w:lang w:val="en-CA"/>
                        </w:rPr>
                        <w:t>*</w:t>
                      </w:r>
                    </w:p>
                  </w:txbxContent>
                </v:textbox>
                <w10:wrap type="square" anchorx="margin"/>
              </v:shape>
            </w:pict>
          </mc:Fallback>
        </mc:AlternateContent>
      </w:r>
      <w:r>
        <w:rPr>
          <w:noProof/>
        </w:rPr>
        <mc:AlternateContent>
          <mc:Choice Requires="wps">
            <w:drawing>
              <wp:anchor distT="45720" distB="45720" distL="114300" distR="114300" simplePos="0" relativeHeight="251659264" behindDoc="0" locked="0" layoutInCell="1" allowOverlap="1" wp14:anchorId="26380A36" wp14:editId="33EA4CD0">
                <wp:simplePos x="0" y="0"/>
                <wp:positionH relativeFrom="column">
                  <wp:posOffset>2944495</wp:posOffset>
                </wp:positionH>
                <wp:positionV relativeFrom="paragraph">
                  <wp:posOffset>71186</wp:posOffset>
                </wp:positionV>
                <wp:extent cx="1216660" cy="1834515"/>
                <wp:effectExtent l="0" t="0" r="2159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1834515"/>
                        </a:xfrm>
                        <a:prstGeom prst="rect">
                          <a:avLst/>
                        </a:prstGeom>
                        <a:solidFill>
                          <a:srgbClr val="FFFFFF"/>
                        </a:solidFill>
                        <a:ln w="9525">
                          <a:solidFill>
                            <a:srgbClr val="000000"/>
                          </a:solidFill>
                          <a:miter lim="800000"/>
                          <a:headEnd/>
                          <a:tailEnd/>
                        </a:ln>
                      </wps:spPr>
                      <wps:txbx>
                        <w:txbxContent>
                          <w:p w14:paraId="7303AB3D" w14:textId="296AE0B1" w:rsidR="004F2BD5" w:rsidRPr="00BE553E" w:rsidRDefault="00E05FDD" w:rsidP="004F2BD5">
                            <w:pPr>
                              <w:spacing w:after="0" w:line="240" w:lineRule="auto"/>
                              <w:rPr>
                                <w:lang w:val="en-CA"/>
                              </w:rPr>
                            </w:pPr>
                            <w:r>
                              <w:rPr>
                                <w:lang w:val="en-CA"/>
                              </w:rPr>
                              <w:t xml:space="preserve"> </w:t>
                            </w:r>
                            <w:r w:rsidR="004F2BD5" w:rsidRPr="00BE553E">
                              <w:rPr>
                                <w:lang w:val="en-CA"/>
                              </w:rPr>
                              <w:t>+- - - - - - - - +</w:t>
                            </w:r>
                          </w:p>
                          <w:p w14:paraId="6ECD3E6A" w14:textId="77777777" w:rsidR="004F2BD5" w:rsidRPr="00BE553E" w:rsidRDefault="004F2BD5" w:rsidP="004F2BD5">
                            <w:pPr>
                              <w:spacing w:after="0" w:line="240" w:lineRule="auto"/>
                              <w:rPr>
                                <w:lang w:val="en-CA"/>
                              </w:rPr>
                            </w:pPr>
                            <w:r w:rsidRPr="00BE553E">
                              <w:rPr>
                                <w:lang w:val="en-CA"/>
                              </w:rPr>
                              <w:t xml:space="preserve"> | . . # . . . </w:t>
                            </w:r>
                            <w:proofErr w:type="gramStart"/>
                            <w:r w:rsidRPr="00BE553E">
                              <w:rPr>
                                <w:lang w:val="en-CA"/>
                              </w:rPr>
                              <w:t>X .</w:t>
                            </w:r>
                            <w:proofErr w:type="gramEnd"/>
                            <w:r w:rsidRPr="00BE553E">
                              <w:rPr>
                                <w:lang w:val="en-CA"/>
                              </w:rPr>
                              <w:t xml:space="preserve"> |</w:t>
                            </w:r>
                          </w:p>
                          <w:p w14:paraId="52E06111" w14:textId="77777777" w:rsidR="004F2BD5" w:rsidRPr="00BE553E" w:rsidRDefault="004F2BD5" w:rsidP="004F2BD5">
                            <w:pPr>
                              <w:spacing w:after="0" w:line="240" w:lineRule="auto"/>
                              <w:rPr>
                                <w:lang w:val="en-CA"/>
                              </w:rPr>
                            </w:pPr>
                            <w:r w:rsidRPr="00BE553E">
                              <w:rPr>
                                <w:lang w:val="en-CA"/>
                              </w:rPr>
                              <w:t xml:space="preserve"> | . . . . # . # . |</w:t>
                            </w:r>
                          </w:p>
                          <w:p w14:paraId="04F8AD0F" w14:textId="77777777" w:rsidR="004F2BD5" w:rsidRPr="00BE553E" w:rsidRDefault="004F2BD5" w:rsidP="004F2BD5">
                            <w:pPr>
                              <w:spacing w:after="0" w:line="240" w:lineRule="auto"/>
                              <w:rPr>
                                <w:lang w:val="en-CA"/>
                              </w:rPr>
                            </w:pPr>
                            <w:r w:rsidRPr="00BE553E">
                              <w:rPr>
                                <w:lang w:val="en-CA"/>
                              </w:rPr>
                              <w:t xml:space="preserve"> | . # # # # # # # |</w:t>
                            </w:r>
                          </w:p>
                          <w:p w14:paraId="5313D0CB" w14:textId="77777777" w:rsidR="004F2BD5" w:rsidRPr="00BE553E" w:rsidRDefault="004F2BD5" w:rsidP="004F2BD5">
                            <w:pPr>
                              <w:spacing w:after="0" w:line="240" w:lineRule="auto"/>
                              <w:rPr>
                                <w:lang w:val="en-CA"/>
                              </w:rPr>
                            </w:pPr>
                            <w:r w:rsidRPr="00BE553E">
                              <w:rPr>
                                <w:lang w:val="en-CA"/>
                              </w:rPr>
                              <w:t xml:space="preserve"> | . . . . . . . . |</w:t>
                            </w:r>
                          </w:p>
                          <w:p w14:paraId="3A3DEC5D" w14:textId="77777777" w:rsidR="004F2BD5" w:rsidRPr="00BE553E" w:rsidRDefault="004F2BD5" w:rsidP="004F2BD5">
                            <w:pPr>
                              <w:spacing w:after="0" w:line="240" w:lineRule="auto"/>
                              <w:rPr>
                                <w:lang w:val="en-CA"/>
                              </w:rPr>
                            </w:pPr>
                            <w:r w:rsidRPr="00BE553E">
                              <w:rPr>
                                <w:lang w:val="en-CA"/>
                              </w:rPr>
                              <w:t xml:space="preserve"> | . # # # . # . # |</w:t>
                            </w:r>
                          </w:p>
                          <w:p w14:paraId="74A185D9" w14:textId="77777777" w:rsidR="004F2BD5" w:rsidRPr="00BE553E" w:rsidRDefault="004F2BD5" w:rsidP="004F2BD5">
                            <w:pPr>
                              <w:spacing w:after="0" w:line="240" w:lineRule="auto"/>
                              <w:rPr>
                                <w:lang w:val="en-CA"/>
                              </w:rPr>
                            </w:pPr>
                            <w:r w:rsidRPr="00BE553E">
                              <w:rPr>
                                <w:lang w:val="en-CA"/>
                              </w:rPr>
                              <w:t xml:space="preserve"> | . # . . . # . . |</w:t>
                            </w:r>
                          </w:p>
                          <w:p w14:paraId="7398BC68" w14:textId="77777777" w:rsidR="004F2BD5" w:rsidRPr="00BE553E" w:rsidRDefault="004F2BD5" w:rsidP="004F2BD5">
                            <w:pPr>
                              <w:spacing w:after="0" w:line="240" w:lineRule="auto"/>
                              <w:rPr>
                                <w:lang w:val="en-CA"/>
                              </w:rPr>
                            </w:pPr>
                            <w:r w:rsidRPr="00BE553E">
                              <w:rPr>
                                <w:lang w:val="en-CA"/>
                              </w:rPr>
                              <w:t xml:space="preserve"> | . # . # . # # . |</w:t>
                            </w:r>
                          </w:p>
                          <w:p w14:paraId="4580D53F" w14:textId="77777777" w:rsidR="004F2BD5" w:rsidRPr="00BE553E" w:rsidRDefault="004F2BD5" w:rsidP="004F2BD5">
                            <w:pPr>
                              <w:spacing w:after="0" w:line="240" w:lineRule="auto"/>
                              <w:rPr>
                                <w:lang w:val="en-CA"/>
                              </w:rPr>
                            </w:pPr>
                            <w:r w:rsidRPr="00BE553E">
                              <w:rPr>
                                <w:lang w:val="en-CA"/>
                              </w:rPr>
                              <w:t xml:space="preserve"> | . # @ # . . . . |</w:t>
                            </w:r>
                          </w:p>
                          <w:p w14:paraId="7A81A847" w14:textId="77777777" w:rsidR="004F2BD5" w:rsidRPr="00BE553E" w:rsidRDefault="004F2BD5" w:rsidP="004F2BD5">
                            <w:pPr>
                              <w:spacing w:after="0" w:line="240" w:lineRule="auto"/>
                              <w:rPr>
                                <w:lang w:val="en-CA"/>
                              </w:rPr>
                            </w:pPr>
                            <w:r w:rsidRPr="00BE553E">
                              <w:rPr>
                                <w:lang w:val="en-CA"/>
                              </w:rPr>
                              <w:t xml:space="preserve"> + - - - - - - - - +</w:t>
                            </w:r>
                          </w:p>
                          <w:p w14:paraId="3E6F7866" w14:textId="5CE6339A" w:rsidR="004F2BD5" w:rsidRDefault="004F2BD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380A36" id="_x0000_s1027" type="#_x0000_t202" style="position:absolute;margin-left:231.85pt;margin-top:5.6pt;width:95.8pt;height:144.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">
                <v:textbox>
                  <w:txbxContent>
                    <w:p w14:paraId="7303AB3D" w14:textId="296AE0B1" w:rsidR="004F2BD5" w:rsidRPr="00BE553E" w:rsidRDefault="00E05FDD" w:rsidP="004F2BD5">
                      <w:pPr>
                        <w:spacing w:after="0" w:line="240" w:lineRule="auto"/>
                        <w:rPr>
                          <w:lang w:val="en-CA"/>
                        </w:rPr>
                      </w:pPr>
                      <w:r>
                        <w:rPr>
                          <w:lang w:val="en-CA"/>
                        </w:rPr>
                        <w:t xml:space="preserve"> </w:t>
                      </w:r>
                      <w:r w:rsidR="004F2BD5" w:rsidRPr="00BE553E">
                        <w:rPr>
                          <w:lang w:val="en-CA"/>
                        </w:rPr>
                        <w:t>+- - - - - - - - +</w:t>
                      </w:r>
                    </w:p>
                    <w:p w14:paraId="6ECD3E6A" w14:textId="77777777" w:rsidR="004F2BD5" w:rsidRPr="00BE553E" w:rsidRDefault="004F2BD5" w:rsidP="004F2BD5">
                      <w:pPr>
                        <w:spacing w:after="0" w:line="240" w:lineRule="auto"/>
                        <w:rPr>
                          <w:lang w:val="en-CA"/>
                        </w:rPr>
                      </w:pPr>
                      <w:r w:rsidRPr="00BE553E">
                        <w:rPr>
                          <w:lang w:val="en-CA"/>
                        </w:rPr>
                        <w:t xml:space="preserve"> | . . # . . . </w:t>
                      </w:r>
                      <w:proofErr w:type="gramStart"/>
                      <w:r w:rsidRPr="00BE553E">
                        <w:rPr>
                          <w:lang w:val="en-CA"/>
                        </w:rPr>
                        <w:t>X .</w:t>
                      </w:r>
                      <w:proofErr w:type="gramEnd"/>
                      <w:r w:rsidRPr="00BE553E">
                        <w:rPr>
                          <w:lang w:val="en-CA"/>
                        </w:rPr>
                        <w:t xml:space="preserve"> |</w:t>
                      </w:r>
                    </w:p>
                    <w:p w14:paraId="52E06111" w14:textId="77777777" w:rsidR="004F2BD5" w:rsidRPr="00BE553E" w:rsidRDefault="004F2BD5" w:rsidP="004F2BD5">
                      <w:pPr>
                        <w:spacing w:after="0" w:line="240" w:lineRule="auto"/>
                        <w:rPr>
                          <w:lang w:val="en-CA"/>
                        </w:rPr>
                      </w:pPr>
                      <w:r w:rsidRPr="00BE553E">
                        <w:rPr>
                          <w:lang w:val="en-CA"/>
                        </w:rPr>
                        <w:t xml:space="preserve"> | . . . . # . # . |</w:t>
                      </w:r>
                    </w:p>
                    <w:p w14:paraId="04F8AD0F" w14:textId="77777777" w:rsidR="004F2BD5" w:rsidRPr="00BE553E" w:rsidRDefault="004F2BD5" w:rsidP="004F2BD5">
                      <w:pPr>
                        <w:spacing w:after="0" w:line="240" w:lineRule="auto"/>
                        <w:rPr>
                          <w:lang w:val="en-CA"/>
                        </w:rPr>
                      </w:pPr>
                      <w:r w:rsidRPr="00BE553E">
                        <w:rPr>
                          <w:lang w:val="en-CA"/>
                        </w:rPr>
                        <w:t xml:space="preserve"> | . # # # # # # # |</w:t>
                      </w:r>
                    </w:p>
                    <w:p w14:paraId="5313D0CB" w14:textId="77777777" w:rsidR="004F2BD5" w:rsidRPr="00BE553E" w:rsidRDefault="004F2BD5" w:rsidP="004F2BD5">
                      <w:pPr>
                        <w:spacing w:after="0" w:line="240" w:lineRule="auto"/>
                        <w:rPr>
                          <w:lang w:val="en-CA"/>
                        </w:rPr>
                      </w:pPr>
                      <w:r w:rsidRPr="00BE553E">
                        <w:rPr>
                          <w:lang w:val="en-CA"/>
                        </w:rPr>
                        <w:t xml:space="preserve"> | . . . . . . . . |</w:t>
                      </w:r>
                    </w:p>
                    <w:p w14:paraId="3A3DEC5D" w14:textId="77777777" w:rsidR="004F2BD5" w:rsidRPr="00BE553E" w:rsidRDefault="004F2BD5" w:rsidP="004F2BD5">
                      <w:pPr>
                        <w:spacing w:after="0" w:line="240" w:lineRule="auto"/>
                        <w:rPr>
                          <w:lang w:val="en-CA"/>
                        </w:rPr>
                      </w:pPr>
                      <w:r w:rsidRPr="00BE553E">
                        <w:rPr>
                          <w:lang w:val="en-CA"/>
                        </w:rPr>
                        <w:t xml:space="preserve"> | . # # # . # . # |</w:t>
                      </w:r>
                    </w:p>
                    <w:p w14:paraId="74A185D9" w14:textId="77777777" w:rsidR="004F2BD5" w:rsidRPr="00BE553E" w:rsidRDefault="004F2BD5" w:rsidP="004F2BD5">
                      <w:pPr>
                        <w:spacing w:after="0" w:line="240" w:lineRule="auto"/>
                        <w:rPr>
                          <w:lang w:val="en-CA"/>
                        </w:rPr>
                      </w:pPr>
                      <w:r w:rsidRPr="00BE553E">
                        <w:rPr>
                          <w:lang w:val="en-CA"/>
                        </w:rPr>
                        <w:t xml:space="preserve"> | . # . . . # . . |</w:t>
                      </w:r>
                    </w:p>
                    <w:p w14:paraId="7398BC68" w14:textId="77777777" w:rsidR="004F2BD5" w:rsidRPr="00BE553E" w:rsidRDefault="004F2BD5" w:rsidP="004F2BD5">
                      <w:pPr>
                        <w:spacing w:after="0" w:line="240" w:lineRule="auto"/>
                        <w:rPr>
                          <w:lang w:val="en-CA"/>
                        </w:rPr>
                      </w:pPr>
                      <w:r w:rsidRPr="00BE553E">
                        <w:rPr>
                          <w:lang w:val="en-CA"/>
                        </w:rPr>
                        <w:t xml:space="preserve"> | . # . # . # # . |</w:t>
                      </w:r>
                    </w:p>
                    <w:p w14:paraId="4580D53F" w14:textId="77777777" w:rsidR="004F2BD5" w:rsidRPr="00BE553E" w:rsidRDefault="004F2BD5" w:rsidP="004F2BD5">
                      <w:pPr>
                        <w:spacing w:after="0" w:line="240" w:lineRule="auto"/>
                        <w:rPr>
                          <w:lang w:val="en-CA"/>
                        </w:rPr>
                      </w:pPr>
                      <w:r w:rsidRPr="00BE553E">
                        <w:rPr>
                          <w:lang w:val="en-CA"/>
                        </w:rPr>
                        <w:t xml:space="preserve"> | . # @ # . . . . |</w:t>
                      </w:r>
                    </w:p>
                    <w:p w14:paraId="7A81A847" w14:textId="77777777" w:rsidR="004F2BD5" w:rsidRPr="00BE553E" w:rsidRDefault="004F2BD5" w:rsidP="004F2BD5">
                      <w:pPr>
                        <w:spacing w:after="0" w:line="240" w:lineRule="auto"/>
                        <w:rPr>
                          <w:lang w:val="en-CA"/>
                        </w:rPr>
                      </w:pPr>
                      <w:r w:rsidRPr="00BE553E">
                        <w:rPr>
                          <w:lang w:val="en-CA"/>
                        </w:rPr>
                        <w:t xml:space="preserve"> + - - - - - - - - +</w:t>
                      </w:r>
                    </w:p>
                    <w:p w14:paraId="3E6F7866" w14:textId="5CE6339A" w:rsidR="004F2BD5" w:rsidRDefault="004F2BD5"/>
                  </w:txbxContent>
                </v:textbox>
                <w10:wrap type="square"/>
              </v:shape>
            </w:pict>
          </mc:Fallback>
        </mc:AlternateContent>
      </w:r>
      <w:r>
        <w:rPr>
          <w:noProof/>
        </w:rPr>
        <mc:AlternateContent>
          <mc:Choice Requires="wps">
            <w:drawing>
              <wp:anchor distT="45720" distB="45720" distL="114300" distR="114300" simplePos="0" relativeHeight="251663360" behindDoc="0" locked="0" layoutInCell="1" allowOverlap="1" wp14:anchorId="3F0CD6F5" wp14:editId="323479F4">
                <wp:simplePos x="0" y="0"/>
                <wp:positionH relativeFrom="column">
                  <wp:posOffset>1452542</wp:posOffset>
                </wp:positionH>
                <wp:positionV relativeFrom="paragraph">
                  <wp:posOffset>51245</wp:posOffset>
                </wp:positionV>
                <wp:extent cx="1216660" cy="1834515"/>
                <wp:effectExtent l="0" t="0" r="21590" b="133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1834515"/>
                        </a:xfrm>
                        <a:prstGeom prst="rect">
                          <a:avLst/>
                        </a:prstGeom>
                        <a:solidFill>
                          <a:srgbClr val="FFFFFF"/>
                        </a:solidFill>
                        <a:ln w="9525">
                          <a:solidFill>
                            <a:srgbClr val="000000"/>
                          </a:solidFill>
                          <a:miter lim="800000"/>
                          <a:headEnd/>
                          <a:tailEnd/>
                        </a:ln>
                      </wps:spPr>
                      <wps:txbx>
                        <w:txbxContent>
                          <w:p w14:paraId="7133F718" w14:textId="043AA5C5" w:rsidR="004F2BD5" w:rsidRPr="00BE553E" w:rsidRDefault="00E05FDD" w:rsidP="004F2BD5">
                            <w:pPr>
                              <w:spacing w:after="0" w:line="240" w:lineRule="auto"/>
                              <w:rPr>
                                <w:lang w:val="en-CA"/>
                              </w:rPr>
                            </w:pPr>
                            <w:r>
                              <w:rPr>
                                <w:lang w:val="en-CA"/>
                              </w:rPr>
                              <w:t xml:space="preserve"> </w:t>
                            </w:r>
                            <w:r w:rsidR="004F2BD5" w:rsidRPr="00BE553E">
                              <w:rPr>
                                <w:lang w:val="en-CA"/>
                              </w:rPr>
                              <w:t>. . . . . . . . . .</w:t>
                            </w:r>
                          </w:p>
                          <w:p w14:paraId="719B363F" w14:textId="77777777" w:rsidR="004F2BD5" w:rsidRPr="00BE553E" w:rsidRDefault="004F2BD5" w:rsidP="004F2BD5">
                            <w:pPr>
                              <w:spacing w:after="0" w:line="240" w:lineRule="auto"/>
                              <w:rPr>
                                <w:lang w:val="en-CA"/>
                              </w:rPr>
                            </w:pPr>
                            <w:r w:rsidRPr="00BE553E">
                              <w:rPr>
                                <w:lang w:val="en-CA"/>
                              </w:rPr>
                              <w:t xml:space="preserve"> . . . . . . . </w:t>
                            </w:r>
                            <w:proofErr w:type="gramStart"/>
                            <w:r w:rsidRPr="00BE553E">
                              <w:rPr>
                                <w:lang w:val="en-CA"/>
                              </w:rPr>
                              <w:t>X .</w:t>
                            </w:r>
                            <w:proofErr w:type="gramEnd"/>
                            <w:r w:rsidRPr="00BE553E">
                              <w:rPr>
                                <w:lang w:val="en-CA"/>
                              </w:rPr>
                              <w:t xml:space="preserve"> .</w:t>
                            </w:r>
                          </w:p>
                          <w:p w14:paraId="6A7D09B1" w14:textId="77777777" w:rsidR="004F2BD5" w:rsidRPr="00BE553E" w:rsidRDefault="004F2BD5" w:rsidP="004F2BD5">
                            <w:pPr>
                              <w:spacing w:after="0" w:line="240" w:lineRule="auto"/>
                              <w:rPr>
                                <w:lang w:val="en-CA"/>
                              </w:rPr>
                            </w:pPr>
                            <w:r w:rsidRPr="00BE553E">
                              <w:rPr>
                                <w:lang w:val="en-CA"/>
                              </w:rPr>
                              <w:t xml:space="preserve"> . . . . . . . . . .</w:t>
                            </w:r>
                          </w:p>
                          <w:p w14:paraId="59E9C06A" w14:textId="77777777" w:rsidR="004F2BD5" w:rsidRPr="00BE553E" w:rsidRDefault="004F2BD5" w:rsidP="004F2BD5">
                            <w:pPr>
                              <w:spacing w:after="0" w:line="240" w:lineRule="auto"/>
                              <w:rPr>
                                <w:lang w:val="en-CA"/>
                              </w:rPr>
                            </w:pPr>
                            <w:r w:rsidRPr="00BE553E">
                              <w:rPr>
                                <w:lang w:val="en-CA"/>
                              </w:rPr>
                              <w:t xml:space="preserve"> . . . . . . + + + .</w:t>
                            </w:r>
                          </w:p>
                          <w:p w14:paraId="778778AC" w14:textId="77777777" w:rsidR="004F2BD5" w:rsidRPr="00BE553E" w:rsidRDefault="004F2BD5" w:rsidP="004F2BD5">
                            <w:pPr>
                              <w:spacing w:after="0" w:line="240" w:lineRule="auto"/>
                              <w:rPr>
                                <w:lang w:val="en-CA"/>
                              </w:rPr>
                            </w:pPr>
                            <w:r w:rsidRPr="00BE553E">
                              <w:rPr>
                                <w:lang w:val="en-CA"/>
                              </w:rPr>
                              <w:t xml:space="preserve"> . . . . . . . . . .</w:t>
                            </w:r>
                          </w:p>
                          <w:p w14:paraId="232D5A58" w14:textId="77777777" w:rsidR="004F2BD5" w:rsidRPr="00BE553E" w:rsidRDefault="004F2BD5" w:rsidP="004F2BD5">
                            <w:pPr>
                              <w:spacing w:after="0" w:line="240" w:lineRule="auto"/>
                              <w:rPr>
                                <w:lang w:val="en-CA"/>
                              </w:rPr>
                            </w:pPr>
                            <w:r w:rsidRPr="00BE553E">
                              <w:rPr>
                                <w:lang w:val="en-CA"/>
                              </w:rPr>
                              <w:t xml:space="preserve"> . . . + + + . . . .</w:t>
                            </w:r>
                          </w:p>
                          <w:p w14:paraId="1DEF9F30" w14:textId="77777777" w:rsidR="004F2BD5" w:rsidRPr="00BE553E" w:rsidRDefault="004F2BD5" w:rsidP="004F2BD5">
                            <w:pPr>
                              <w:spacing w:after="0" w:line="240" w:lineRule="auto"/>
                              <w:rPr>
                                <w:lang w:val="en-CA"/>
                              </w:rPr>
                            </w:pPr>
                            <w:r w:rsidRPr="00BE553E">
                              <w:rPr>
                                <w:lang w:val="en-CA"/>
                              </w:rPr>
                              <w:t xml:space="preserve"> . . . . . . . . . .</w:t>
                            </w:r>
                          </w:p>
                          <w:p w14:paraId="0CBAB747" w14:textId="77777777" w:rsidR="004F2BD5" w:rsidRPr="00BE553E" w:rsidRDefault="004F2BD5" w:rsidP="004F2BD5">
                            <w:pPr>
                              <w:spacing w:after="0" w:line="240" w:lineRule="auto"/>
                              <w:rPr>
                                <w:lang w:val="en-CA"/>
                              </w:rPr>
                            </w:pPr>
                            <w:r w:rsidRPr="00BE553E">
                              <w:rPr>
                                <w:lang w:val="en-CA"/>
                              </w:rPr>
                              <w:t xml:space="preserve"> . . . . . . . . . .</w:t>
                            </w:r>
                          </w:p>
                          <w:p w14:paraId="7215D32A" w14:textId="77777777" w:rsidR="004F2BD5" w:rsidRPr="00BE553E" w:rsidRDefault="004F2BD5" w:rsidP="004F2BD5">
                            <w:pPr>
                              <w:spacing w:after="0" w:line="240" w:lineRule="auto"/>
                              <w:rPr>
                                <w:lang w:val="en-CA"/>
                              </w:rPr>
                            </w:pPr>
                            <w:r w:rsidRPr="00BE553E">
                              <w:rPr>
                                <w:lang w:val="en-CA"/>
                              </w:rPr>
                              <w:t xml:space="preserve"> . . . @ . . . . . .</w:t>
                            </w:r>
                          </w:p>
                          <w:p w14:paraId="4A52F130" w14:textId="77777777" w:rsidR="004F2BD5" w:rsidRPr="00BE553E" w:rsidRDefault="004F2BD5" w:rsidP="004F2BD5">
                            <w:pPr>
                              <w:spacing w:after="0" w:line="240" w:lineRule="auto"/>
                              <w:rPr>
                                <w:lang w:val="en-CA"/>
                              </w:rPr>
                            </w:pPr>
                            <w:r w:rsidRPr="00BE553E">
                              <w:rPr>
                                <w:lang w:val="en-CA"/>
                              </w:rPr>
                              <w:t xml:space="preserve"> . . . . . . . . . .</w:t>
                            </w:r>
                          </w:p>
                          <w:p w14:paraId="32E479EB" w14:textId="77777777" w:rsidR="004F2BD5" w:rsidRDefault="004F2BD5" w:rsidP="004F2BD5">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CD6F5" id="_x0000_s1028" type="#_x0000_t202" style="position:absolute;margin-left:114.35pt;margin-top:4.05pt;width:95.8pt;height:144.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">
                <v:textbox>
                  <w:txbxContent>
                    <w:p w14:paraId="7133F718" w14:textId="043AA5C5" w:rsidR="004F2BD5" w:rsidRPr="00BE553E" w:rsidRDefault="00E05FDD" w:rsidP="004F2BD5">
                      <w:pPr>
                        <w:spacing w:after="0" w:line="240" w:lineRule="auto"/>
                        <w:rPr>
                          <w:lang w:val="en-CA"/>
                        </w:rPr>
                      </w:pPr>
                      <w:r>
                        <w:rPr>
                          <w:lang w:val="en-CA"/>
                        </w:rPr>
                        <w:t xml:space="preserve"> </w:t>
                      </w:r>
                      <w:r w:rsidR="004F2BD5" w:rsidRPr="00BE553E">
                        <w:rPr>
                          <w:lang w:val="en-CA"/>
                        </w:rPr>
                        <w:t>. . . . . . . . . .</w:t>
                      </w:r>
                    </w:p>
                    <w:p w14:paraId="719B363F" w14:textId="77777777" w:rsidR="004F2BD5" w:rsidRPr="00BE553E" w:rsidRDefault="004F2BD5" w:rsidP="004F2BD5">
                      <w:pPr>
                        <w:spacing w:after="0" w:line="240" w:lineRule="auto"/>
                        <w:rPr>
                          <w:lang w:val="en-CA"/>
                        </w:rPr>
                      </w:pPr>
                      <w:r w:rsidRPr="00BE553E">
                        <w:rPr>
                          <w:lang w:val="en-CA"/>
                        </w:rPr>
                        <w:t xml:space="preserve"> . . . . . . . </w:t>
                      </w:r>
                      <w:proofErr w:type="gramStart"/>
                      <w:r w:rsidRPr="00BE553E">
                        <w:rPr>
                          <w:lang w:val="en-CA"/>
                        </w:rPr>
                        <w:t>X .</w:t>
                      </w:r>
                      <w:proofErr w:type="gramEnd"/>
                      <w:r w:rsidRPr="00BE553E">
                        <w:rPr>
                          <w:lang w:val="en-CA"/>
                        </w:rPr>
                        <w:t xml:space="preserve"> .</w:t>
                      </w:r>
                    </w:p>
                    <w:p w14:paraId="6A7D09B1" w14:textId="77777777" w:rsidR="004F2BD5" w:rsidRPr="00BE553E" w:rsidRDefault="004F2BD5" w:rsidP="004F2BD5">
                      <w:pPr>
                        <w:spacing w:after="0" w:line="240" w:lineRule="auto"/>
                        <w:rPr>
                          <w:lang w:val="en-CA"/>
                        </w:rPr>
                      </w:pPr>
                      <w:r w:rsidRPr="00BE553E">
                        <w:rPr>
                          <w:lang w:val="en-CA"/>
                        </w:rPr>
                        <w:t xml:space="preserve"> . . . . . . . . . .</w:t>
                      </w:r>
                    </w:p>
                    <w:p w14:paraId="59E9C06A" w14:textId="77777777" w:rsidR="004F2BD5" w:rsidRPr="00BE553E" w:rsidRDefault="004F2BD5" w:rsidP="004F2BD5">
                      <w:pPr>
                        <w:spacing w:after="0" w:line="240" w:lineRule="auto"/>
                        <w:rPr>
                          <w:lang w:val="en-CA"/>
                        </w:rPr>
                      </w:pPr>
                      <w:r w:rsidRPr="00BE553E">
                        <w:rPr>
                          <w:lang w:val="en-CA"/>
                        </w:rPr>
                        <w:t xml:space="preserve"> . . . . . . + + + .</w:t>
                      </w:r>
                    </w:p>
                    <w:p w14:paraId="778778AC" w14:textId="77777777" w:rsidR="004F2BD5" w:rsidRPr="00BE553E" w:rsidRDefault="004F2BD5" w:rsidP="004F2BD5">
                      <w:pPr>
                        <w:spacing w:after="0" w:line="240" w:lineRule="auto"/>
                        <w:rPr>
                          <w:lang w:val="en-CA"/>
                        </w:rPr>
                      </w:pPr>
                      <w:r w:rsidRPr="00BE553E">
                        <w:rPr>
                          <w:lang w:val="en-CA"/>
                        </w:rPr>
                        <w:t xml:space="preserve"> . . . . . . . . . .</w:t>
                      </w:r>
                    </w:p>
                    <w:p w14:paraId="232D5A58" w14:textId="77777777" w:rsidR="004F2BD5" w:rsidRPr="00BE553E" w:rsidRDefault="004F2BD5" w:rsidP="004F2BD5">
                      <w:pPr>
                        <w:spacing w:after="0" w:line="240" w:lineRule="auto"/>
                        <w:rPr>
                          <w:lang w:val="en-CA"/>
                        </w:rPr>
                      </w:pPr>
                      <w:r w:rsidRPr="00BE553E">
                        <w:rPr>
                          <w:lang w:val="en-CA"/>
                        </w:rPr>
                        <w:t xml:space="preserve"> . . . + + + . . . .</w:t>
                      </w:r>
                    </w:p>
                    <w:p w14:paraId="1DEF9F30" w14:textId="77777777" w:rsidR="004F2BD5" w:rsidRPr="00BE553E" w:rsidRDefault="004F2BD5" w:rsidP="004F2BD5">
                      <w:pPr>
                        <w:spacing w:after="0" w:line="240" w:lineRule="auto"/>
                        <w:rPr>
                          <w:lang w:val="en-CA"/>
                        </w:rPr>
                      </w:pPr>
                      <w:r w:rsidRPr="00BE553E">
                        <w:rPr>
                          <w:lang w:val="en-CA"/>
                        </w:rPr>
                        <w:t xml:space="preserve"> . . . . . . . . . .</w:t>
                      </w:r>
                    </w:p>
                    <w:p w14:paraId="0CBAB747" w14:textId="77777777" w:rsidR="004F2BD5" w:rsidRPr="00BE553E" w:rsidRDefault="004F2BD5" w:rsidP="004F2BD5">
                      <w:pPr>
                        <w:spacing w:after="0" w:line="240" w:lineRule="auto"/>
                        <w:rPr>
                          <w:lang w:val="en-CA"/>
                        </w:rPr>
                      </w:pPr>
                      <w:r w:rsidRPr="00BE553E">
                        <w:rPr>
                          <w:lang w:val="en-CA"/>
                        </w:rPr>
                        <w:t xml:space="preserve"> . . . . . . . . . .</w:t>
                      </w:r>
                    </w:p>
                    <w:p w14:paraId="7215D32A" w14:textId="77777777" w:rsidR="004F2BD5" w:rsidRPr="00BE553E" w:rsidRDefault="004F2BD5" w:rsidP="004F2BD5">
                      <w:pPr>
                        <w:spacing w:after="0" w:line="240" w:lineRule="auto"/>
                        <w:rPr>
                          <w:lang w:val="en-CA"/>
                        </w:rPr>
                      </w:pPr>
                      <w:r w:rsidRPr="00BE553E">
                        <w:rPr>
                          <w:lang w:val="en-CA"/>
                        </w:rPr>
                        <w:t xml:space="preserve"> . . . @ . . . . . .</w:t>
                      </w:r>
                    </w:p>
                    <w:p w14:paraId="4A52F130" w14:textId="77777777" w:rsidR="004F2BD5" w:rsidRPr="00BE553E" w:rsidRDefault="004F2BD5" w:rsidP="004F2BD5">
                      <w:pPr>
                        <w:spacing w:after="0" w:line="240" w:lineRule="auto"/>
                        <w:rPr>
                          <w:lang w:val="en-CA"/>
                        </w:rPr>
                      </w:pPr>
                      <w:r w:rsidRPr="00BE553E">
                        <w:rPr>
                          <w:lang w:val="en-CA"/>
                        </w:rPr>
                        <w:t xml:space="preserve"> . . . . . . . . . .</w:t>
                      </w:r>
                    </w:p>
                    <w:p w14:paraId="32E479EB" w14:textId="77777777" w:rsidR="004F2BD5" w:rsidRDefault="004F2BD5" w:rsidP="004F2BD5">
                      <w:pPr>
                        <w:spacing w:after="0" w:line="240" w:lineRule="auto"/>
                      </w:pPr>
                    </w:p>
                  </w:txbxContent>
                </v:textbox>
                <w10:wrap type="square"/>
              </v:shape>
            </w:pict>
          </mc:Fallback>
        </mc:AlternateContent>
      </w:r>
      <w:r w:rsidR="004F2BD5">
        <w:rPr>
          <w:noProof/>
        </w:rPr>
        <mc:AlternateContent>
          <mc:Choice Requires="wps">
            <w:drawing>
              <wp:anchor distT="45720" distB="45720" distL="114300" distR="114300" simplePos="0" relativeHeight="251661312" behindDoc="0" locked="0" layoutInCell="1" allowOverlap="1" wp14:anchorId="6245408D" wp14:editId="2F1BDF19">
                <wp:simplePos x="0" y="0"/>
                <wp:positionH relativeFrom="margin">
                  <wp:align>left</wp:align>
                </wp:positionH>
                <wp:positionV relativeFrom="paragraph">
                  <wp:posOffset>39370</wp:posOffset>
                </wp:positionV>
                <wp:extent cx="1216660" cy="1834515"/>
                <wp:effectExtent l="0" t="0" r="21590" b="133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6660" cy="1834515"/>
                        </a:xfrm>
                        <a:prstGeom prst="rect">
                          <a:avLst/>
                        </a:prstGeom>
                        <a:solidFill>
                          <a:srgbClr val="FFFFFF"/>
                        </a:solidFill>
                        <a:ln w="9525">
                          <a:solidFill>
                            <a:srgbClr val="000000"/>
                          </a:solidFill>
                          <a:miter lim="800000"/>
                          <a:headEnd/>
                          <a:tailEnd/>
                        </a:ln>
                      </wps:spPr>
                      <wps:txbx>
                        <w:txbxContent>
                          <w:p w14:paraId="057A623A" w14:textId="58F62445" w:rsidR="004F2BD5" w:rsidRPr="00BE553E" w:rsidRDefault="00E05FDD" w:rsidP="004F2BD5">
                            <w:pPr>
                              <w:spacing w:after="0" w:line="240" w:lineRule="auto"/>
                              <w:rPr>
                                <w:lang w:val="en-CA"/>
                              </w:rPr>
                            </w:pPr>
                            <w:r>
                              <w:rPr>
                                <w:lang w:val="en-CA"/>
                              </w:rPr>
                              <w:t xml:space="preserve"> </w:t>
                            </w:r>
                            <w:r w:rsidR="004F2BD5" w:rsidRPr="00BE553E">
                              <w:rPr>
                                <w:lang w:val="en-CA"/>
                              </w:rPr>
                              <w:t>. . . . . . . . . .</w:t>
                            </w:r>
                          </w:p>
                          <w:p w14:paraId="4316F3D5" w14:textId="77777777" w:rsidR="004F2BD5" w:rsidRPr="00BE553E" w:rsidRDefault="004F2BD5" w:rsidP="004F2BD5">
                            <w:pPr>
                              <w:spacing w:after="0" w:line="240" w:lineRule="auto"/>
                              <w:rPr>
                                <w:lang w:val="en-CA"/>
                              </w:rPr>
                            </w:pPr>
                            <w:r w:rsidRPr="00BE553E">
                              <w:rPr>
                                <w:lang w:val="en-CA"/>
                              </w:rPr>
                              <w:t xml:space="preserve"> . . . . . . . </w:t>
                            </w:r>
                            <w:proofErr w:type="gramStart"/>
                            <w:r w:rsidRPr="00BE553E">
                              <w:rPr>
                                <w:lang w:val="en-CA"/>
                              </w:rPr>
                              <w:t>X .</w:t>
                            </w:r>
                            <w:proofErr w:type="gramEnd"/>
                            <w:r w:rsidRPr="00BE553E">
                              <w:rPr>
                                <w:lang w:val="en-CA"/>
                              </w:rPr>
                              <w:t xml:space="preserve"> .</w:t>
                            </w:r>
                          </w:p>
                          <w:p w14:paraId="62950506" w14:textId="77777777" w:rsidR="004F2BD5" w:rsidRPr="00BE553E" w:rsidRDefault="004F2BD5" w:rsidP="004F2BD5">
                            <w:pPr>
                              <w:spacing w:after="0" w:line="240" w:lineRule="auto"/>
                              <w:rPr>
                                <w:lang w:val="en-CA"/>
                              </w:rPr>
                            </w:pPr>
                            <w:r w:rsidRPr="00BE553E">
                              <w:rPr>
                                <w:lang w:val="en-CA"/>
                              </w:rPr>
                              <w:t xml:space="preserve"> . . . . . . . . . .</w:t>
                            </w:r>
                          </w:p>
                          <w:p w14:paraId="09EE9E6F" w14:textId="77777777" w:rsidR="004F2BD5" w:rsidRPr="00BE553E" w:rsidRDefault="004F2BD5" w:rsidP="004F2BD5">
                            <w:pPr>
                              <w:spacing w:after="0" w:line="240" w:lineRule="auto"/>
                              <w:rPr>
                                <w:lang w:val="en-CA"/>
                              </w:rPr>
                            </w:pPr>
                            <w:r w:rsidRPr="00BE553E">
                              <w:rPr>
                                <w:lang w:val="en-CA"/>
                              </w:rPr>
                              <w:t xml:space="preserve"> . . . . . . . . . .</w:t>
                            </w:r>
                          </w:p>
                          <w:p w14:paraId="2240C757" w14:textId="77777777" w:rsidR="004F2BD5" w:rsidRPr="00BE553E" w:rsidRDefault="004F2BD5" w:rsidP="004F2BD5">
                            <w:pPr>
                              <w:spacing w:after="0" w:line="240" w:lineRule="auto"/>
                              <w:rPr>
                                <w:lang w:val="en-CA"/>
                              </w:rPr>
                            </w:pPr>
                            <w:r w:rsidRPr="00BE553E">
                              <w:rPr>
                                <w:lang w:val="en-CA"/>
                              </w:rPr>
                              <w:t xml:space="preserve"> . . . . . . . . . .</w:t>
                            </w:r>
                          </w:p>
                          <w:p w14:paraId="2A2C253B" w14:textId="77777777" w:rsidR="004F2BD5" w:rsidRPr="00BE553E" w:rsidRDefault="004F2BD5" w:rsidP="004F2BD5">
                            <w:pPr>
                              <w:spacing w:after="0" w:line="240" w:lineRule="auto"/>
                              <w:rPr>
                                <w:lang w:val="en-CA"/>
                              </w:rPr>
                            </w:pPr>
                            <w:r w:rsidRPr="00BE553E">
                              <w:rPr>
                                <w:lang w:val="en-CA"/>
                              </w:rPr>
                              <w:t xml:space="preserve"> . . . . . . . . . .</w:t>
                            </w:r>
                          </w:p>
                          <w:p w14:paraId="7A9D0CFD" w14:textId="77777777" w:rsidR="004F2BD5" w:rsidRPr="00BE553E" w:rsidRDefault="004F2BD5" w:rsidP="004F2BD5">
                            <w:pPr>
                              <w:spacing w:after="0" w:line="240" w:lineRule="auto"/>
                              <w:rPr>
                                <w:lang w:val="en-CA"/>
                              </w:rPr>
                            </w:pPr>
                            <w:r w:rsidRPr="00BE553E">
                              <w:rPr>
                                <w:lang w:val="en-CA"/>
                              </w:rPr>
                              <w:t xml:space="preserve"> . . . . . . . . . .</w:t>
                            </w:r>
                          </w:p>
                          <w:p w14:paraId="76084DD4" w14:textId="77777777" w:rsidR="004F2BD5" w:rsidRPr="00BE553E" w:rsidRDefault="004F2BD5" w:rsidP="004F2BD5">
                            <w:pPr>
                              <w:spacing w:after="0" w:line="240" w:lineRule="auto"/>
                              <w:rPr>
                                <w:lang w:val="en-CA"/>
                              </w:rPr>
                            </w:pPr>
                            <w:r w:rsidRPr="00BE553E">
                              <w:rPr>
                                <w:lang w:val="en-CA"/>
                              </w:rPr>
                              <w:t xml:space="preserve"> . . . . . . . . . .</w:t>
                            </w:r>
                          </w:p>
                          <w:p w14:paraId="379EAB0A" w14:textId="77777777" w:rsidR="004F2BD5" w:rsidRPr="00BE553E" w:rsidRDefault="004F2BD5" w:rsidP="004F2BD5">
                            <w:pPr>
                              <w:spacing w:after="0" w:line="240" w:lineRule="auto"/>
                              <w:rPr>
                                <w:lang w:val="en-CA"/>
                              </w:rPr>
                            </w:pPr>
                            <w:r w:rsidRPr="00BE553E">
                              <w:rPr>
                                <w:lang w:val="en-CA"/>
                              </w:rPr>
                              <w:t xml:space="preserve"> . . . @ . . . . . .</w:t>
                            </w:r>
                          </w:p>
                          <w:p w14:paraId="5D145D32" w14:textId="77777777" w:rsidR="004F2BD5" w:rsidRPr="00BE553E" w:rsidRDefault="004F2BD5" w:rsidP="004F2BD5">
                            <w:pPr>
                              <w:spacing w:after="0" w:line="240" w:lineRule="auto"/>
                              <w:rPr>
                                <w:lang w:val="en-CA"/>
                              </w:rPr>
                            </w:pPr>
                            <w:r w:rsidRPr="00BE553E">
                              <w:rPr>
                                <w:lang w:val="en-CA"/>
                              </w:rPr>
                              <w:t xml:space="preserve"> . . . . . . . . . .</w:t>
                            </w:r>
                          </w:p>
                          <w:p w14:paraId="141FF38A" w14:textId="77777777" w:rsidR="004F2BD5" w:rsidRDefault="004F2BD5" w:rsidP="004F2BD5">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5408D" id="_x0000_s1029" type="#_x0000_t202" style="position:absolute;margin-left:0;margin-top:3.1pt;width:95.8pt;height:144.4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">
                <v:textbox>
                  <w:txbxContent>
                    <w:p w14:paraId="057A623A" w14:textId="58F62445" w:rsidR="004F2BD5" w:rsidRPr="00BE553E" w:rsidRDefault="00E05FDD" w:rsidP="004F2BD5">
                      <w:pPr>
                        <w:spacing w:after="0" w:line="240" w:lineRule="auto"/>
                        <w:rPr>
                          <w:lang w:val="en-CA"/>
                        </w:rPr>
                      </w:pPr>
                      <w:r>
                        <w:rPr>
                          <w:lang w:val="en-CA"/>
                        </w:rPr>
                        <w:t xml:space="preserve"> </w:t>
                      </w:r>
                      <w:r w:rsidR="004F2BD5" w:rsidRPr="00BE553E">
                        <w:rPr>
                          <w:lang w:val="en-CA"/>
                        </w:rPr>
                        <w:t>. . . . . . . . . .</w:t>
                      </w:r>
                    </w:p>
                    <w:p w14:paraId="4316F3D5" w14:textId="77777777" w:rsidR="004F2BD5" w:rsidRPr="00BE553E" w:rsidRDefault="004F2BD5" w:rsidP="004F2BD5">
                      <w:pPr>
                        <w:spacing w:after="0" w:line="240" w:lineRule="auto"/>
                        <w:rPr>
                          <w:lang w:val="en-CA"/>
                        </w:rPr>
                      </w:pPr>
                      <w:r w:rsidRPr="00BE553E">
                        <w:rPr>
                          <w:lang w:val="en-CA"/>
                        </w:rPr>
                        <w:t xml:space="preserve"> . . . . . . . </w:t>
                      </w:r>
                      <w:proofErr w:type="gramStart"/>
                      <w:r w:rsidRPr="00BE553E">
                        <w:rPr>
                          <w:lang w:val="en-CA"/>
                        </w:rPr>
                        <w:t>X .</w:t>
                      </w:r>
                      <w:proofErr w:type="gramEnd"/>
                      <w:r w:rsidRPr="00BE553E">
                        <w:rPr>
                          <w:lang w:val="en-CA"/>
                        </w:rPr>
                        <w:t xml:space="preserve"> .</w:t>
                      </w:r>
                    </w:p>
                    <w:p w14:paraId="62950506" w14:textId="77777777" w:rsidR="004F2BD5" w:rsidRPr="00BE553E" w:rsidRDefault="004F2BD5" w:rsidP="004F2BD5">
                      <w:pPr>
                        <w:spacing w:after="0" w:line="240" w:lineRule="auto"/>
                        <w:rPr>
                          <w:lang w:val="en-CA"/>
                        </w:rPr>
                      </w:pPr>
                      <w:r w:rsidRPr="00BE553E">
                        <w:rPr>
                          <w:lang w:val="en-CA"/>
                        </w:rPr>
                        <w:t xml:space="preserve"> . . . . . . . . . .</w:t>
                      </w:r>
                    </w:p>
                    <w:p w14:paraId="09EE9E6F" w14:textId="77777777" w:rsidR="004F2BD5" w:rsidRPr="00BE553E" w:rsidRDefault="004F2BD5" w:rsidP="004F2BD5">
                      <w:pPr>
                        <w:spacing w:after="0" w:line="240" w:lineRule="auto"/>
                        <w:rPr>
                          <w:lang w:val="en-CA"/>
                        </w:rPr>
                      </w:pPr>
                      <w:r w:rsidRPr="00BE553E">
                        <w:rPr>
                          <w:lang w:val="en-CA"/>
                        </w:rPr>
                        <w:t xml:space="preserve"> . . . . . . . . . .</w:t>
                      </w:r>
                    </w:p>
                    <w:p w14:paraId="2240C757" w14:textId="77777777" w:rsidR="004F2BD5" w:rsidRPr="00BE553E" w:rsidRDefault="004F2BD5" w:rsidP="004F2BD5">
                      <w:pPr>
                        <w:spacing w:after="0" w:line="240" w:lineRule="auto"/>
                        <w:rPr>
                          <w:lang w:val="en-CA"/>
                        </w:rPr>
                      </w:pPr>
                      <w:r w:rsidRPr="00BE553E">
                        <w:rPr>
                          <w:lang w:val="en-CA"/>
                        </w:rPr>
                        <w:t xml:space="preserve"> . . . . . . . . . .</w:t>
                      </w:r>
                    </w:p>
                    <w:p w14:paraId="2A2C253B" w14:textId="77777777" w:rsidR="004F2BD5" w:rsidRPr="00BE553E" w:rsidRDefault="004F2BD5" w:rsidP="004F2BD5">
                      <w:pPr>
                        <w:spacing w:after="0" w:line="240" w:lineRule="auto"/>
                        <w:rPr>
                          <w:lang w:val="en-CA"/>
                        </w:rPr>
                      </w:pPr>
                      <w:r w:rsidRPr="00BE553E">
                        <w:rPr>
                          <w:lang w:val="en-CA"/>
                        </w:rPr>
                        <w:t xml:space="preserve"> . . . . . . . . . .</w:t>
                      </w:r>
                    </w:p>
                    <w:p w14:paraId="7A9D0CFD" w14:textId="77777777" w:rsidR="004F2BD5" w:rsidRPr="00BE553E" w:rsidRDefault="004F2BD5" w:rsidP="004F2BD5">
                      <w:pPr>
                        <w:spacing w:after="0" w:line="240" w:lineRule="auto"/>
                        <w:rPr>
                          <w:lang w:val="en-CA"/>
                        </w:rPr>
                      </w:pPr>
                      <w:r w:rsidRPr="00BE553E">
                        <w:rPr>
                          <w:lang w:val="en-CA"/>
                        </w:rPr>
                        <w:t xml:space="preserve"> . . . . . . . . . .</w:t>
                      </w:r>
                    </w:p>
                    <w:p w14:paraId="76084DD4" w14:textId="77777777" w:rsidR="004F2BD5" w:rsidRPr="00BE553E" w:rsidRDefault="004F2BD5" w:rsidP="004F2BD5">
                      <w:pPr>
                        <w:spacing w:after="0" w:line="240" w:lineRule="auto"/>
                        <w:rPr>
                          <w:lang w:val="en-CA"/>
                        </w:rPr>
                      </w:pPr>
                      <w:r w:rsidRPr="00BE553E">
                        <w:rPr>
                          <w:lang w:val="en-CA"/>
                        </w:rPr>
                        <w:t xml:space="preserve"> . . . . . . . . . .</w:t>
                      </w:r>
                    </w:p>
                    <w:p w14:paraId="379EAB0A" w14:textId="77777777" w:rsidR="004F2BD5" w:rsidRPr="00BE553E" w:rsidRDefault="004F2BD5" w:rsidP="004F2BD5">
                      <w:pPr>
                        <w:spacing w:after="0" w:line="240" w:lineRule="auto"/>
                        <w:rPr>
                          <w:lang w:val="en-CA"/>
                        </w:rPr>
                      </w:pPr>
                      <w:r w:rsidRPr="00BE553E">
                        <w:rPr>
                          <w:lang w:val="en-CA"/>
                        </w:rPr>
                        <w:t xml:space="preserve"> . . . @ . . . . . .</w:t>
                      </w:r>
                    </w:p>
                    <w:p w14:paraId="5D145D32" w14:textId="77777777" w:rsidR="004F2BD5" w:rsidRPr="00BE553E" w:rsidRDefault="004F2BD5" w:rsidP="004F2BD5">
                      <w:pPr>
                        <w:spacing w:after="0" w:line="240" w:lineRule="auto"/>
                        <w:rPr>
                          <w:lang w:val="en-CA"/>
                        </w:rPr>
                      </w:pPr>
                      <w:r w:rsidRPr="00BE553E">
                        <w:rPr>
                          <w:lang w:val="en-CA"/>
                        </w:rPr>
                        <w:t xml:space="preserve"> . . . . . . . . . .</w:t>
                      </w:r>
                    </w:p>
                    <w:p w14:paraId="141FF38A" w14:textId="77777777" w:rsidR="004F2BD5" w:rsidRDefault="004F2BD5" w:rsidP="004F2BD5">
                      <w:pPr>
                        <w:spacing w:after="0" w:line="240" w:lineRule="auto"/>
                      </w:pPr>
                    </w:p>
                  </w:txbxContent>
                </v:textbox>
                <w10:wrap type="square" anchorx="margin"/>
              </v:shape>
            </w:pict>
          </mc:Fallback>
        </mc:AlternateContent>
      </w:r>
    </w:p>
    <w:p w14:paraId="35AB3EC9" w14:textId="42E3B59D" w:rsidR="004F2BD5" w:rsidRDefault="004F2BD5" w:rsidP="0041677D"/>
    <w:p w14:paraId="13667D16" w14:textId="2FF05015" w:rsidR="004F2BD5" w:rsidRDefault="004F2BD5" w:rsidP="0041677D"/>
    <w:p w14:paraId="7C8EA6F7" w14:textId="20AF5B90" w:rsidR="004F2BD5" w:rsidRDefault="004F2BD5" w:rsidP="0041677D"/>
    <w:p w14:paraId="5CAA2E9C" w14:textId="07CAEEA4" w:rsidR="004F2BD5" w:rsidRDefault="004F2BD5" w:rsidP="0041677D"/>
    <w:p w14:paraId="0F31C680" w14:textId="0398C377" w:rsidR="004F2BD5" w:rsidRDefault="004F2BD5" w:rsidP="0041677D"/>
    <w:p w14:paraId="168F7118" w14:textId="77777777" w:rsidR="004F2BD5" w:rsidRDefault="004F2BD5" w:rsidP="0041677D"/>
    <w:p w14:paraId="457C0F77" w14:textId="11CA1D2D" w:rsidR="004F2BD5" w:rsidRDefault="004F2BD5" w:rsidP="0041677D">
      <w:r>
        <w:t xml:space="preserve">            A                                                B                                              C</w:t>
      </w:r>
    </w:p>
    <w:p w14:paraId="5EF78AB9" w14:textId="77777777" w:rsidR="00A6771E" w:rsidRDefault="00A6771E" w:rsidP="00A6771E">
      <w:pPr>
        <w:spacing w:after="0" w:line="240" w:lineRule="auto"/>
      </w:pPr>
      <w:r>
        <w:t>\begin{figure}[</w:t>
      </w:r>
      <w:proofErr w:type="gramStart"/>
      <w:r>
        <w:t>h]  %</w:t>
      </w:r>
      <w:proofErr w:type="gramEnd"/>
      <w:r>
        <w:t xml:space="preserve"> h for here, p for separate page, b\t, or !</w:t>
      </w:r>
    </w:p>
    <w:p w14:paraId="5991D676" w14:textId="77777777" w:rsidR="00A6771E" w:rsidRDefault="00A6771E" w:rsidP="00A6771E">
      <w:pPr>
        <w:spacing w:after="0" w:line="240" w:lineRule="auto"/>
      </w:pPr>
      <w:r>
        <w:tab/>
        <w:t>\</w:t>
      </w:r>
      <w:proofErr w:type="gramStart"/>
      <w:r>
        <w:t>centering  %</w:t>
      </w:r>
      <w:proofErr w:type="gramEnd"/>
      <w:r>
        <w:t xml:space="preserve"> centers the figure in the page</w:t>
      </w:r>
    </w:p>
    <w:p w14:paraId="4ADD655A" w14:textId="77777777" w:rsidR="00A6771E" w:rsidRDefault="00A6771E" w:rsidP="00A6771E">
      <w:pPr>
        <w:spacing w:after="0" w:line="240" w:lineRule="auto"/>
      </w:pPr>
      <w:r>
        <w:tab/>
        <w:t>\</w:t>
      </w:r>
      <w:proofErr w:type="spellStart"/>
      <w:proofErr w:type="gramStart"/>
      <w:r>
        <w:t>includegraphics</w:t>
      </w:r>
      <w:proofErr w:type="spellEnd"/>
      <w:r>
        <w:t>[</w:t>
      </w:r>
      <w:proofErr w:type="gramEnd"/>
      <w:r>
        <w:t>width = 9 cm ]{NPC_Racer_Maze_Examples.png}</w:t>
      </w:r>
    </w:p>
    <w:p w14:paraId="2A860A88" w14:textId="77777777" w:rsidR="00A6771E" w:rsidRDefault="00A6771E" w:rsidP="00A6771E">
      <w:pPr>
        <w:spacing w:after="0" w:line="240" w:lineRule="auto"/>
      </w:pPr>
      <w:r>
        <w:tab/>
        <w:t>\</w:t>
      </w:r>
      <w:proofErr w:type="gramStart"/>
      <w:r>
        <w:t>caption{</w:t>
      </w:r>
      <w:proofErr w:type="gramEnd"/>
      <w:r>
        <w:t xml:space="preserve">Examples of 10x10 mazes a) An empty maze b) A maze with two </w:t>
      </w:r>
    </w:p>
    <w:p w14:paraId="734EDF44" w14:textId="77777777" w:rsidR="00A6771E" w:rsidRDefault="00A6771E" w:rsidP="00A6771E">
      <w:pPr>
        <w:spacing w:after="0" w:line="240" w:lineRule="auto"/>
      </w:pPr>
      <w:r>
        <w:tab/>
        <w:t>barriers c) a fully closed maze.}</w:t>
      </w:r>
    </w:p>
    <w:p w14:paraId="33D82811" w14:textId="77777777" w:rsidR="00A6771E" w:rsidRDefault="00A6771E" w:rsidP="00A6771E">
      <w:pPr>
        <w:spacing w:after="0" w:line="240" w:lineRule="auto"/>
      </w:pPr>
      <w:r>
        <w:tab/>
        <w:t>\label{</w:t>
      </w:r>
      <w:proofErr w:type="spellStart"/>
      <w:proofErr w:type="gramStart"/>
      <w:r>
        <w:t>fig:mazes</w:t>
      </w:r>
      <w:proofErr w:type="spellEnd"/>
      <w:proofErr w:type="gramEnd"/>
      <w:r>
        <w:t>}</w:t>
      </w:r>
    </w:p>
    <w:p w14:paraId="4F5868FC" w14:textId="77777777" w:rsidR="00A6771E" w:rsidRDefault="00A6771E" w:rsidP="00A6771E">
      <w:pPr>
        <w:spacing w:after="0" w:line="240" w:lineRule="auto"/>
      </w:pPr>
      <w:r>
        <w:t>\</w:t>
      </w:r>
      <w:proofErr w:type="gramStart"/>
      <w:r>
        <w:t>end</w:t>
      </w:r>
      <w:proofErr w:type="gramEnd"/>
      <w:r>
        <w:t>{figure}</w:t>
      </w:r>
    </w:p>
    <w:p w14:paraId="3ED07A50" w14:textId="5B8D1B2D" w:rsidR="00DD0772" w:rsidRDefault="00E05FDD" w:rsidP="00A6771E">
      <w:pPr>
        <w:spacing w:after="0" w:line="240" w:lineRule="auto"/>
      </w:pPr>
      <w:r>
        <w:rPr>
          <w:lang w:val="en-CA"/>
        </w:rPr>
        <w:t xml:space="preserve">*any ASCII/UTF-8 character that is not a ` `, `\n`, `\t`, </w:t>
      </w:r>
      <w:proofErr w:type="gramStart"/>
      <w:r>
        <w:rPr>
          <w:lang w:val="en-CA"/>
        </w:rPr>
        <w:t>`.`</w:t>
      </w:r>
      <w:proofErr w:type="gramEnd"/>
      <w:r>
        <w:rPr>
          <w:lang w:val="en-CA"/>
        </w:rPr>
        <w:t>, `@`, `X`,</w:t>
      </w:r>
      <w:r w:rsidR="00435BA9">
        <w:rPr>
          <w:lang w:val="en-CA"/>
        </w:rPr>
        <w:t xml:space="preserve"> </w:t>
      </w:r>
      <w:r>
        <w:rPr>
          <w:lang w:val="en-CA"/>
        </w:rPr>
        <w:t xml:space="preserve">`x`, or `,` can be a barrier. </w:t>
      </w:r>
    </w:p>
    <w:p w14:paraId="63208F98" w14:textId="03EB966A" w:rsidR="00C0445A" w:rsidRDefault="00F10362" w:rsidP="0041677D">
      <w:r w:rsidRPr="00F10362">
        <w:rPr>
          <w:highlight w:val="yellow"/>
        </w:rPr>
        <w:t>^having problems with this in latex</w:t>
      </w:r>
    </w:p>
    <w:p w14:paraId="199B2850" w14:textId="5A635966" w:rsidR="004F2BD5" w:rsidRPr="0041677D" w:rsidRDefault="004F2BD5" w:rsidP="0041677D">
      <w:pPr>
        <w:rPr>
          <w:lang w:val="en-CA"/>
        </w:rPr>
      </w:pPr>
      <w:r>
        <w:t>We could make it so mazes generate on the fly but that is out of the scope of this work</w:t>
      </w:r>
      <w:r>
        <w:t xml:space="preserve">. </w:t>
      </w:r>
      <w:proofErr w:type="gramStart"/>
      <w:r>
        <w:t>S</w:t>
      </w:r>
      <w:r>
        <w:t>o</w:t>
      </w:r>
      <w:proofErr w:type="gramEnd"/>
      <w:r>
        <w:t xml:space="preserve"> for now we'll </w:t>
      </w:r>
      <w:r>
        <w:t xml:space="preserve">make the maps by hand or </w:t>
      </w:r>
      <w:r>
        <w:t xml:space="preserve">rely on other tools </w:t>
      </w:r>
      <w:r>
        <w:t>to generate mazes saved to a file. This means that the maze class will have to be able to read mazes from a file as</w:t>
      </w:r>
      <w:r w:rsidR="00C0445A">
        <w:t xml:space="preserve"> its constructor. It would also be ideal if it could</w:t>
      </w:r>
      <w:r>
        <w:t xml:space="preserve"> write a default empty maze to files</w:t>
      </w:r>
      <w:r w:rsidR="00C0445A">
        <w:t xml:space="preserve"> to create future mazes</w:t>
      </w:r>
      <w:r>
        <w:t>.</w:t>
      </w:r>
    </w:p>
    <w:p w14:paraId="40933EE4" w14:textId="34D477BD" w:rsidR="0041677D" w:rsidRDefault="0041677D" w:rsidP="0041677D">
      <w:pPr>
        <w:pStyle w:val="Heading2"/>
        <w:rPr>
          <w:lang w:val="en-CA"/>
        </w:rPr>
      </w:pPr>
      <w:bookmarkStart w:id="5" w:name="_Toc122359287"/>
      <w:r>
        <w:rPr>
          <w:lang w:val="en-CA"/>
        </w:rPr>
        <w:lastRenderedPageBreak/>
        <w:t>Agent</w:t>
      </w:r>
      <w:r>
        <w:rPr>
          <w:lang w:val="en-CA"/>
        </w:rPr>
        <w:t xml:space="preserve"> Class</w:t>
      </w:r>
      <w:r>
        <w:rPr>
          <w:lang w:val="en-CA"/>
        </w:rPr>
        <w:t>es</w:t>
      </w:r>
      <w:bookmarkEnd w:id="5"/>
    </w:p>
    <w:p w14:paraId="3D4D346D" w14:textId="7E0D3586" w:rsidR="0041677D" w:rsidRPr="00BE553E" w:rsidRDefault="003F58A1" w:rsidP="0041677D">
      <w:pPr>
        <w:rPr>
          <w:lang w:val="en-CA"/>
        </w:rPr>
      </w:pPr>
      <w:r>
        <w:rPr>
          <w:lang w:val="en-CA"/>
        </w:rPr>
        <w:t xml:space="preserve">We will </w:t>
      </w:r>
      <w:r w:rsidR="00F01EF8">
        <w:rPr>
          <w:lang w:val="en-CA"/>
        </w:rPr>
        <w:t>defin</w:t>
      </w:r>
      <w:r w:rsidR="00435BA9">
        <w:rPr>
          <w:lang w:val="en-CA"/>
        </w:rPr>
        <w:t>e</w:t>
      </w:r>
      <w:r w:rsidR="00F01EF8">
        <w:rPr>
          <w:lang w:val="en-CA"/>
        </w:rPr>
        <w:t xml:space="preserve"> a generic prototype agent class that implements the basics of </w:t>
      </w:r>
      <w:r w:rsidR="00435BA9">
        <w:rPr>
          <w:lang w:val="en-CA"/>
        </w:rPr>
        <w:t>reading spaces of mazes</w:t>
      </w:r>
      <w:r w:rsidR="00F01EF8">
        <w:rPr>
          <w:lang w:val="en-CA"/>
        </w:rPr>
        <w:t xml:space="preserve">. From there we can derive classes for each algorithm which will make the concrete implementation of the pathfind method. </w:t>
      </w:r>
      <w:r w:rsidR="00435BA9">
        <w:rPr>
          <w:lang w:val="en-CA"/>
        </w:rPr>
        <w:t>Then</w:t>
      </w:r>
      <w:r w:rsidR="00F01EF8">
        <w:rPr>
          <w:lang w:val="en-CA"/>
        </w:rPr>
        <w:t xml:space="preserve"> we can use polymorphism to call the same method no matter what algorithm is being used. For each of the algorithm</w:t>
      </w:r>
      <w:r w:rsidR="00435BA9">
        <w:rPr>
          <w:lang w:val="en-CA"/>
        </w:rPr>
        <w:t>s, the</w:t>
      </w:r>
      <w:r w:rsidR="00F01EF8">
        <w:rPr>
          <w:lang w:val="en-CA"/>
        </w:rPr>
        <w:t xml:space="preserve"> underlying datatype we</w:t>
      </w:r>
      <w:r w:rsidR="0041677D" w:rsidRPr="00BE553E">
        <w:rPr>
          <w:lang w:val="en-CA"/>
        </w:rPr>
        <w:t xml:space="preserve"> </w:t>
      </w:r>
      <w:r w:rsidR="00435BA9">
        <w:rPr>
          <w:lang w:val="en-CA"/>
        </w:rPr>
        <w:t xml:space="preserve">will </w:t>
      </w:r>
      <w:r w:rsidR="0041677D" w:rsidRPr="00BE553E">
        <w:rPr>
          <w:lang w:val="en-CA"/>
        </w:rPr>
        <w:t xml:space="preserve">be using </w:t>
      </w:r>
      <w:r w:rsidR="00435BA9">
        <w:rPr>
          <w:lang w:val="en-CA"/>
        </w:rPr>
        <w:t xml:space="preserve">are </w:t>
      </w:r>
      <w:r w:rsidR="0041677D">
        <w:rPr>
          <w:lang w:val="en-CA"/>
        </w:rPr>
        <w:t xml:space="preserve">vector </w:t>
      </w:r>
      <w:r w:rsidR="0041677D" w:rsidRPr="00BE553E">
        <w:rPr>
          <w:lang w:val="en-CA"/>
        </w:rPr>
        <w:t>containers from the STL</w:t>
      </w:r>
      <w:r w:rsidR="0041677D">
        <w:rPr>
          <w:lang w:val="en-CA"/>
        </w:rPr>
        <w:t xml:space="preserve"> </w:t>
      </w:r>
      <w:r>
        <w:rPr>
          <w:lang w:val="en-CA"/>
        </w:rPr>
        <w:t>library. These are not the fastest but should at least be</w:t>
      </w:r>
      <w:r w:rsidR="00435BA9">
        <w:rPr>
          <w:lang w:val="en-CA"/>
        </w:rPr>
        <w:t xml:space="preserve"> easy and</w:t>
      </w:r>
      <w:r>
        <w:rPr>
          <w:lang w:val="en-CA"/>
        </w:rPr>
        <w:t xml:space="preserve"> </w:t>
      </w:r>
      <w:r w:rsidR="00F01EF8">
        <w:rPr>
          <w:lang w:val="en-CA"/>
        </w:rPr>
        <w:t>consistent</w:t>
      </w:r>
      <w:r>
        <w:rPr>
          <w:lang w:val="en-CA"/>
        </w:rPr>
        <w:t xml:space="preserve"> if used between all the algorithms. </w:t>
      </w:r>
      <w:r w:rsidR="00F01EF8">
        <w:rPr>
          <w:lang w:val="en-CA"/>
        </w:rPr>
        <w:t xml:space="preserve">The implementation of the brute force, </w:t>
      </w:r>
      <w:r w:rsidR="00F01EF8">
        <w:t>Dijkstra’s</w:t>
      </w:r>
      <w:r w:rsidR="00F01EF8">
        <w:t xml:space="preserve">, and A* algorithms will be </w:t>
      </w:r>
      <w:proofErr w:type="gramStart"/>
      <w:r w:rsidR="00F01EF8">
        <w:t xml:space="preserve">similar </w:t>
      </w:r>
      <w:r w:rsidR="00435BA9">
        <w:t>to</w:t>
      </w:r>
      <w:proofErr w:type="gramEnd"/>
      <w:r w:rsidR="00435BA9">
        <w:t xml:space="preserve"> the</w:t>
      </w:r>
      <w:r w:rsidR="00A23437">
        <w:t xml:space="preserve"> high-level </w:t>
      </w:r>
      <w:r w:rsidR="00435BA9">
        <w:t>description</w:t>
      </w:r>
      <w:r w:rsidR="00A23437">
        <w:t xml:space="preserve"> in the </w:t>
      </w:r>
      <w:r w:rsidR="00435BA9" w:rsidRPr="005B7499">
        <w:rPr>
          <w:highlight w:val="yellow"/>
        </w:rPr>
        <w:t>Pathfinding algorithms</w:t>
      </w:r>
      <w:r w:rsidR="00435BA9">
        <w:t xml:space="preserve"> [</w:t>
      </w:r>
      <w:r w:rsidR="00435BA9" w:rsidRPr="00435BA9">
        <w:rPr>
          <w:highlight w:val="yellow"/>
        </w:rPr>
        <w:t>link</w:t>
      </w:r>
      <w:r w:rsidR="00435BA9">
        <w:t>]</w:t>
      </w:r>
      <w:r w:rsidR="00A23437">
        <w:t xml:space="preserve"> section. Any further differentiating details will be discussed in the coding documentation. </w:t>
      </w:r>
    </w:p>
    <w:p w14:paraId="79834DD1" w14:textId="77777777" w:rsidR="0041677D" w:rsidRDefault="0041677D" w:rsidP="007A2172">
      <w:pPr>
        <w:rPr>
          <w:lang w:val="en-CA"/>
        </w:rPr>
      </w:pPr>
    </w:p>
    <w:p w14:paraId="33833F9B" w14:textId="319692A2" w:rsidR="0041677D" w:rsidRDefault="0041677D" w:rsidP="0041677D">
      <w:pPr>
        <w:pStyle w:val="Heading2"/>
        <w:rPr>
          <w:lang w:val="en-CA"/>
        </w:rPr>
      </w:pPr>
      <w:bookmarkStart w:id="6" w:name="_Toc122359288"/>
      <w:r>
        <w:rPr>
          <w:lang w:val="en-CA"/>
        </w:rPr>
        <w:t>Timekeeper Class</w:t>
      </w:r>
      <w:r w:rsidR="00EC0EBA">
        <w:rPr>
          <w:lang w:val="en-CA"/>
        </w:rPr>
        <w:t>es</w:t>
      </w:r>
      <w:bookmarkEnd w:id="6"/>
    </w:p>
    <w:p w14:paraId="24E02EDE" w14:textId="62A7726C" w:rsidR="0041677D" w:rsidRDefault="00EC0EBA" w:rsidP="0041677D">
      <w:pPr>
        <w:rPr>
          <w:lang w:val="en-CA"/>
        </w:rPr>
      </w:pPr>
      <w:r>
        <w:rPr>
          <w:lang w:val="en-CA"/>
        </w:rPr>
        <w:t xml:space="preserve">There will be 3 classes one for trials, one for runs, and one for races. </w:t>
      </w:r>
      <w:r w:rsidR="003F58A1">
        <w:rPr>
          <w:lang w:val="en-CA"/>
        </w:rPr>
        <w:t xml:space="preserve">Will be using the Chrono timer to time </w:t>
      </w:r>
      <w:r>
        <w:rPr>
          <w:lang w:val="en-CA"/>
        </w:rPr>
        <w:t>trials</w:t>
      </w:r>
      <w:r w:rsidR="003F58A1">
        <w:rPr>
          <w:lang w:val="en-CA"/>
        </w:rPr>
        <w:t xml:space="preserve"> and the time will be kept in a vector for each run. From there we can </w:t>
      </w:r>
      <w:r w:rsidR="008B418E">
        <w:rPr>
          <w:lang w:val="en-CA"/>
        </w:rPr>
        <w:t xml:space="preserve">use the algorithms library to get the mean and standard deviation of the run. </w:t>
      </w:r>
      <w:r w:rsidR="006451B5">
        <w:rPr>
          <w:lang w:val="en-CA"/>
        </w:rPr>
        <w:t>We will also include a race</w:t>
      </w:r>
      <w:r>
        <w:rPr>
          <w:lang w:val="en-CA"/>
        </w:rPr>
        <w:t xml:space="preserve"> as a</w:t>
      </w:r>
      <w:r w:rsidR="006451B5">
        <w:rPr>
          <w:lang w:val="en-CA"/>
        </w:rPr>
        <w:t xml:space="preserve"> map</w:t>
      </w:r>
      <w:r w:rsidR="00F4023A">
        <w:rPr>
          <w:lang w:val="en-CA"/>
        </w:rPr>
        <w:t xml:space="preserve"> datatype</w:t>
      </w:r>
      <w:r w:rsidR="006451B5">
        <w:rPr>
          <w:lang w:val="en-CA"/>
        </w:rPr>
        <w:t xml:space="preserve"> so we can compare algorithm runs for each </w:t>
      </w:r>
      <w:r w:rsidR="00F4023A">
        <w:rPr>
          <w:lang w:val="en-CA"/>
        </w:rPr>
        <w:t>race</w:t>
      </w:r>
      <w:r w:rsidR="006451B5">
        <w:rPr>
          <w:lang w:val="en-CA"/>
        </w:rPr>
        <w:t xml:space="preserve">. </w:t>
      </w:r>
      <w:r>
        <w:rPr>
          <w:lang w:val="en-CA"/>
        </w:rPr>
        <w:t>In theory</w:t>
      </w:r>
      <w:r w:rsidR="00F4023A">
        <w:rPr>
          <w:lang w:val="en-CA"/>
        </w:rPr>
        <w:t>,</w:t>
      </w:r>
      <w:r>
        <w:rPr>
          <w:lang w:val="en-CA"/>
        </w:rPr>
        <w:t xml:space="preserve"> this does not need</w:t>
      </w:r>
      <w:r w:rsidR="00F4023A">
        <w:rPr>
          <w:lang w:val="en-CA"/>
        </w:rPr>
        <w:t xml:space="preserve"> to</w:t>
      </w:r>
      <w:r>
        <w:rPr>
          <w:lang w:val="en-CA"/>
        </w:rPr>
        <w:t xml:space="preserve"> be </w:t>
      </w:r>
      <w:r w:rsidR="00F4023A">
        <w:rPr>
          <w:lang w:val="en-CA"/>
        </w:rPr>
        <w:t>three distinct</w:t>
      </w:r>
      <w:r>
        <w:rPr>
          <w:lang w:val="en-CA"/>
        </w:rPr>
        <w:t xml:space="preserve"> classes but </w:t>
      </w:r>
      <w:r w:rsidR="00F4023A">
        <w:rPr>
          <w:lang w:val="en-CA"/>
        </w:rPr>
        <w:t>could be</w:t>
      </w:r>
      <w:r>
        <w:rPr>
          <w:lang w:val="en-CA"/>
        </w:rPr>
        <w:t xml:space="preserve"> </w:t>
      </w:r>
      <w:r w:rsidR="00F4023A">
        <w:rPr>
          <w:lang w:val="en-CA"/>
        </w:rPr>
        <w:t xml:space="preserve">a </w:t>
      </w:r>
      <w:r>
        <w:rPr>
          <w:lang w:val="en-CA"/>
        </w:rPr>
        <w:t>collection of useful functions.</w:t>
      </w:r>
      <w:r w:rsidR="00F4023A">
        <w:rPr>
          <w:lang w:val="en-CA"/>
        </w:rPr>
        <w:t xml:space="preserve"> I’m not fully decided on </w:t>
      </w:r>
      <w:proofErr w:type="gramStart"/>
      <w:r w:rsidR="00F4023A">
        <w:rPr>
          <w:lang w:val="en-CA"/>
        </w:rPr>
        <w:t>this</w:t>
      </w:r>
      <w:proofErr w:type="gramEnd"/>
      <w:r w:rsidR="00F4023A">
        <w:rPr>
          <w:lang w:val="en-CA"/>
        </w:rPr>
        <w:t xml:space="preserve"> and i</w:t>
      </w:r>
      <w:r>
        <w:rPr>
          <w:lang w:val="en-CA"/>
        </w:rPr>
        <w:t>t may be better to define it as a single static class that collects utility functions or just move all the methods to the main program.</w:t>
      </w:r>
    </w:p>
    <w:p w14:paraId="180736D9" w14:textId="67CFE3F1" w:rsidR="0041677D" w:rsidRDefault="0041677D" w:rsidP="0041677D">
      <w:pPr>
        <w:rPr>
          <w:lang w:val="en-CA"/>
        </w:rPr>
      </w:pPr>
    </w:p>
    <w:p w14:paraId="1F3C6C01" w14:textId="47BB23AD" w:rsidR="0041677D" w:rsidRDefault="0041677D" w:rsidP="0041677D">
      <w:pPr>
        <w:pStyle w:val="Heading2"/>
        <w:rPr>
          <w:lang w:val="en-CA"/>
        </w:rPr>
      </w:pPr>
      <w:bookmarkStart w:id="7" w:name="_Toc122359289"/>
      <w:r>
        <w:rPr>
          <w:lang w:val="en-CA"/>
        </w:rPr>
        <w:t>Main Program</w:t>
      </w:r>
      <w:bookmarkEnd w:id="7"/>
    </w:p>
    <w:p w14:paraId="189DA44D" w14:textId="4CDD7A1E" w:rsidR="00B42470" w:rsidRPr="00BE553E" w:rsidRDefault="002C7507" w:rsidP="007A2172">
      <w:pPr>
        <w:rPr>
          <w:lang w:val="en-CA"/>
        </w:rPr>
      </w:pPr>
      <w:r>
        <w:rPr>
          <w:lang w:val="en-CA"/>
        </w:rPr>
        <w:t>The main program will be responsible for setting up and calling all the classes to perform the races. Most likely it will take an argument from the command line for which maze to perform the race on. From there it will set</w:t>
      </w:r>
      <w:r w:rsidR="00F4023A">
        <w:rPr>
          <w:lang w:val="en-CA"/>
        </w:rPr>
        <w:t xml:space="preserve"> </w:t>
      </w:r>
      <w:r>
        <w:rPr>
          <w:lang w:val="en-CA"/>
        </w:rPr>
        <w:t xml:space="preserve">up the algorithm agents and do a run for each. The timekeeper classes will keep track of the timing of everything and print out the statistics for each run and the race in total. </w:t>
      </w:r>
      <w:r w:rsidR="00B42470">
        <w:rPr>
          <w:lang w:val="en-CA"/>
        </w:rPr>
        <w:t xml:space="preserve">Visualization </w:t>
      </w:r>
      <w:r w:rsidR="00DD0772">
        <w:rPr>
          <w:lang w:val="en-CA"/>
        </w:rPr>
        <w:t xml:space="preserve">of the agent pathfinding </w:t>
      </w:r>
      <w:r w:rsidR="00B42470">
        <w:rPr>
          <w:lang w:val="en-CA"/>
        </w:rPr>
        <w:t>will be left for future work. For now, the program will output results to the terminal.</w:t>
      </w:r>
    </w:p>
    <w:p w14:paraId="3B58AED9" w14:textId="77777777" w:rsidR="007D1B7A" w:rsidRDefault="007D1B7A">
      <w:pPr>
        <w:rPr>
          <w:lang w:val="en-CA"/>
        </w:rPr>
      </w:pPr>
    </w:p>
    <w:p w14:paraId="466BB7EC" w14:textId="77777777" w:rsidR="00DD0772" w:rsidRDefault="00DD0772" w:rsidP="00BE553E">
      <w:pPr>
        <w:rPr>
          <w:lang w:val="en-CA"/>
        </w:rPr>
      </w:pPr>
    </w:p>
    <w:p w14:paraId="7D508524" w14:textId="77777777" w:rsidR="00DD0772" w:rsidRDefault="00DD0772" w:rsidP="00BE553E">
      <w:pPr>
        <w:rPr>
          <w:lang w:val="en-CA"/>
        </w:rPr>
      </w:pPr>
    </w:p>
    <w:p w14:paraId="3B7E8D4D" w14:textId="77777777" w:rsidR="00DD0772" w:rsidRDefault="00DD0772" w:rsidP="00BE553E">
      <w:pPr>
        <w:rPr>
          <w:lang w:val="en-CA"/>
        </w:rPr>
      </w:pPr>
    </w:p>
    <w:p w14:paraId="10F18635" w14:textId="219082F5" w:rsidR="00E05FDD" w:rsidRDefault="00E05FDD" w:rsidP="00E05FDD">
      <w:pPr>
        <w:rPr>
          <w:lang w:val="en-CA"/>
        </w:rPr>
      </w:pPr>
      <w:r>
        <w:rPr>
          <w:lang w:val="en-CA"/>
        </w:rPr>
        <w:t>Note</w:t>
      </w:r>
      <w:r>
        <w:rPr>
          <w:lang w:val="en-CA"/>
        </w:rPr>
        <w:t>:</w:t>
      </w:r>
      <w:r>
        <w:rPr>
          <w:lang w:val="en-CA"/>
        </w:rPr>
        <w:t xml:space="preserve"> </w:t>
      </w:r>
      <w:r>
        <w:rPr>
          <w:lang w:val="en-CA"/>
        </w:rPr>
        <w:t xml:space="preserve">any of </w:t>
      </w:r>
      <w:r>
        <w:rPr>
          <w:lang w:val="en-CA"/>
        </w:rPr>
        <w:t>these implementation details could</w:t>
      </w:r>
      <w:r>
        <w:rPr>
          <w:lang w:val="en-CA"/>
        </w:rPr>
        <w:t xml:space="preserve"> be subject to</w:t>
      </w:r>
      <w:r>
        <w:rPr>
          <w:lang w:val="en-CA"/>
        </w:rPr>
        <w:t xml:space="preserve"> change if when I</w:t>
      </w:r>
      <w:r>
        <w:rPr>
          <w:lang w:val="en-CA"/>
        </w:rPr>
        <w:t xml:space="preserve"> make the program these don’t make sense or don’t work.  </w:t>
      </w:r>
      <w:r>
        <w:rPr>
          <w:lang w:val="en-CA"/>
        </w:rPr>
        <w:t xml:space="preserve"> </w:t>
      </w:r>
    </w:p>
    <w:p w14:paraId="6AD0767B" w14:textId="67A2A56A" w:rsidR="00DD0772" w:rsidRDefault="00DD0772" w:rsidP="00BE553E">
      <w:pPr>
        <w:rPr>
          <w:lang w:val="en-CA"/>
        </w:rPr>
      </w:pPr>
    </w:p>
    <w:p w14:paraId="65B0CF83" w14:textId="4B15C608" w:rsidR="00F4023A" w:rsidRDefault="00F4023A" w:rsidP="00BE553E">
      <w:pPr>
        <w:rPr>
          <w:lang w:val="en-CA"/>
        </w:rPr>
      </w:pPr>
    </w:p>
    <w:sectPr w:rsidR="00F40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1671A"/>
    <w:multiLevelType w:val="hybridMultilevel"/>
    <w:tmpl w:val="871E035E"/>
    <w:lvl w:ilvl="0" w:tplc="CB2022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BD2580"/>
    <w:multiLevelType w:val="hybridMultilevel"/>
    <w:tmpl w:val="2E0E5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518736">
    <w:abstractNumId w:val="0"/>
  </w:num>
  <w:num w:numId="2" w16cid:durableId="1924801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AFS5hZmxoam5ko6SsGpxcWZ+XkgBSa1AFH4WsQsAAAA"/>
  </w:docVars>
  <w:rsids>
    <w:rsidRoot w:val="00CD50D0"/>
    <w:rsid w:val="00036A8B"/>
    <w:rsid w:val="00037C4E"/>
    <w:rsid w:val="0004784B"/>
    <w:rsid w:val="00055B01"/>
    <w:rsid w:val="00067611"/>
    <w:rsid w:val="00076502"/>
    <w:rsid w:val="0008071C"/>
    <w:rsid w:val="000C0D36"/>
    <w:rsid w:val="00130457"/>
    <w:rsid w:val="001B0FAB"/>
    <w:rsid w:val="001F3E4B"/>
    <w:rsid w:val="00217B28"/>
    <w:rsid w:val="00272D3E"/>
    <w:rsid w:val="002933F4"/>
    <w:rsid w:val="002C7507"/>
    <w:rsid w:val="00335CD1"/>
    <w:rsid w:val="00352D1C"/>
    <w:rsid w:val="00374F48"/>
    <w:rsid w:val="003C7E81"/>
    <w:rsid w:val="003F58A1"/>
    <w:rsid w:val="0041677D"/>
    <w:rsid w:val="00435BA9"/>
    <w:rsid w:val="00452AB9"/>
    <w:rsid w:val="004F2BD5"/>
    <w:rsid w:val="00562A9A"/>
    <w:rsid w:val="005A1A98"/>
    <w:rsid w:val="005B7499"/>
    <w:rsid w:val="005E571F"/>
    <w:rsid w:val="005F645D"/>
    <w:rsid w:val="005F6F84"/>
    <w:rsid w:val="00620615"/>
    <w:rsid w:val="00620F1E"/>
    <w:rsid w:val="006451B5"/>
    <w:rsid w:val="006945C3"/>
    <w:rsid w:val="006B1672"/>
    <w:rsid w:val="006D5B4C"/>
    <w:rsid w:val="007649A6"/>
    <w:rsid w:val="00774FD4"/>
    <w:rsid w:val="0079570B"/>
    <w:rsid w:val="007A2172"/>
    <w:rsid w:val="007A62DD"/>
    <w:rsid w:val="007D14CF"/>
    <w:rsid w:val="007D1B7A"/>
    <w:rsid w:val="008217A8"/>
    <w:rsid w:val="00833BF8"/>
    <w:rsid w:val="008471DA"/>
    <w:rsid w:val="008B418E"/>
    <w:rsid w:val="008F2542"/>
    <w:rsid w:val="0090638E"/>
    <w:rsid w:val="00947E8F"/>
    <w:rsid w:val="0098704A"/>
    <w:rsid w:val="00A21F4E"/>
    <w:rsid w:val="00A23437"/>
    <w:rsid w:val="00A35365"/>
    <w:rsid w:val="00A4730F"/>
    <w:rsid w:val="00A6771E"/>
    <w:rsid w:val="00AB7B96"/>
    <w:rsid w:val="00AD6075"/>
    <w:rsid w:val="00B332BA"/>
    <w:rsid w:val="00B42470"/>
    <w:rsid w:val="00B5124B"/>
    <w:rsid w:val="00B535F9"/>
    <w:rsid w:val="00BE553E"/>
    <w:rsid w:val="00C0445A"/>
    <w:rsid w:val="00C24A8E"/>
    <w:rsid w:val="00C57B19"/>
    <w:rsid w:val="00C73F83"/>
    <w:rsid w:val="00CD50D0"/>
    <w:rsid w:val="00CD561E"/>
    <w:rsid w:val="00D3277E"/>
    <w:rsid w:val="00D34640"/>
    <w:rsid w:val="00D729CD"/>
    <w:rsid w:val="00DB7E87"/>
    <w:rsid w:val="00DC31B1"/>
    <w:rsid w:val="00DD0772"/>
    <w:rsid w:val="00E05FDD"/>
    <w:rsid w:val="00E2430B"/>
    <w:rsid w:val="00E55843"/>
    <w:rsid w:val="00E65DED"/>
    <w:rsid w:val="00EC0EBA"/>
    <w:rsid w:val="00F01EF8"/>
    <w:rsid w:val="00F10362"/>
    <w:rsid w:val="00F266E0"/>
    <w:rsid w:val="00F4023A"/>
    <w:rsid w:val="00FB6C05"/>
    <w:rsid w:val="00FD403E"/>
    <w:rsid w:val="00FF5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73CAB"/>
  <w15:chartTrackingRefBased/>
  <w15:docId w15:val="{A51A5306-4795-49B9-9A52-95672554E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2BA"/>
  </w:style>
  <w:style w:type="paragraph" w:styleId="Heading1">
    <w:name w:val="heading 1"/>
    <w:basedOn w:val="Normal"/>
    <w:next w:val="Normal"/>
    <w:link w:val="Heading1Char"/>
    <w:uiPriority w:val="9"/>
    <w:qFormat/>
    <w:rsid w:val="00FF53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67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6075"/>
    <w:pPr>
      <w:ind w:left="720"/>
      <w:contextualSpacing/>
    </w:pPr>
  </w:style>
  <w:style w:type="paragraph" w:styleId="Title">
    <w:name w:val="Title"/>
    <w:basedOn w:val="Normal"/>
    <w:next w:val="Normal"/>
    <w:link w:val="TitleChar"/>
    <w:uiPriority w:val="10"/>
    <w:qFormat/>
    <w:rsid w:val="00FF53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53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53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F53D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FF53D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20615"/>
    <w:rPr>
      <w:color w:val="0563C1" w:themeColor="hyperlink"/>
      <w:u w:val="single"/>
    </w:rPr>
  </w:style>
  <w:style w:type="character" w:styleId="UnresolvedMention">
    <w:name w:val="Unresolved Mention"/>
    <w:basedOn w:val="DefaultParagraphFont"/>
    <w:uiPriority w:val="99"/>
    <w:semiHidden/>
    <w:unhideWhenUsed/>
    <w:rsid w:val="00620615"/>
    <w:rPr>
      <w:color w:val="605E5C"/>
      <w:shd w:val="clear" w:color="auto" w:fill="E1DFDD"/>
    </w:rPr>
  </w:style>
  <w:style w:type="character" w:customStyle="1" w:styleId="Heading2Char">
    <w:name w:val="Heading 2 Char"/>
    <w:basedOn w:val="DefaultParagraphFont"/>
    <w:link w:val="Heading2"/>
    <w:uiPriority w:val="9"/>
    <w:rsid w:val="0041677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5F6F84"/>
    <w:pPr>
      <w:outlineLvl w:val="9"/>
    </w:pPr>
  </w:style>
  <w:style w:type="paragraph" w:styleId="TOC1">
    <w:name w:val="toc 1"/>
    <w:basedOn w:val="Normal"/>
    <w:next w:val="Normal"/>
    <w:autoRedefine/>
    <w:uiPriority w:val="39"/>
    <w:unhideWhenUsed/>
    <w:rsid w:val="005F6F84"/>
    <w:pPr>
      <w:spacing w:after="100"/>
    </w:pPr>
  </w:style>
  <w:style w:type="paragraph" w:styleId="TOC2">
    <w:name w:val="toc 2"/>
    <w:basedOn w:val="Normal"/>
    <w:next w:val="Normal"/>
    <w:autoRedefine/>
    <w:uiPriority w:val="39"/>
    <w:unhideWhenUsed/>
    <w:rsid w:val="005F6F8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25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0855E-1C58-4336-A576-2CCE2FAAF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7</Pages>
  <Words>2201</Words>
  <Characters>1254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71</cp:revision>
  <dcterms:created xsi:type="dcterms:W3CDTF">2022-10-03T23:45:00Z</dcterms:created>
  <dcterms:modified xsi:type="dcterms:W3CDTF">2022-12-20T02:41:00Z</dcterms:modified>
</cp:coreProperties>
</file>